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04005" w14:textId="70E068D2" w:rsidR="0040551A" w:rsidRPr="007436A9" w:rsidRDefault="003F0D64" w:rsidP="003F0D64">
      <w:pPr>
        <w:pStyle w:val="SubHeader"/>
        <w:spacing w:after="0"/>
        <w:rPr>
          <w:sz w:val="28"/>
          <w:szCs w:val="28"/>
        </w:rPr>
      </w:pPr>
      <w:r w:rsidRPr="007436A9">
        <w:rPr>
          <w:sz w:val="28"/>
          <w:szCs w:val="28"/>
        </w:rPr>
        <w:t xml:space="preserve">Claim </w:t>
      </w:r>
      <w:r w:rsidR="007F37D0" w:rsidRPr="007436A9">
        <w:rPr>
          <w:sz w:val="28"/>
          <w:szCs w:val="28"/>
        </w:rPr>
        <w:t>d</w:t>
      </w:r>
      <w:r w:rsidRPr="007436A9">
        <w:rPr>
          <w:sz w:val="28"/>
          <w:szCs w:val="28"/>
        </w:rPr>
        <w:t>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7059"/>
      </w:tblGrid>
      <w:tr w:rsidR="0040551A" w14:paraId="2B740808" w14:textId="77777777" w:rsidTr="004F40CB">
        <w:trPr>
          <w:trHeight w:val="340"/>
        </w:trPr>
        <w:tc>
          <w:tcPr>
            <w:tcW w:w="3397" w:type="dxa"/>
            <w:shd w:val="clear" w:color="auto" w:fill="565555" w:themeFill="text1"/>
            <w:vAlign w:val="center"/>
          </w:tcPr>
          <w:p w14:paraId="126BA951" w14:textId="22D52D05" w:rsidR="0040551A" w:rsidRPr="0040551A" w:rsidRDefault="0040551A" w:rsidP="00D07F7F">
            <w:pPr>
              <w:pStyle w:val="Table-BoldWhite"/>
            </w:pPr>
            <w:r w:rsidRPr="0040551A">
              <w:t>Centre name</w:t>
            </w:r>
          </w:p>
        </w:tc>
        <w:tc>
          <w:tcPr>
            <w:tcW w:w="7059" w:type="dxa"/>
            <w:vAlign w:val="center"/>
          </w:tcPr>
          <w:p w14:paraId="474B366E" w14:textId="77777777" w:rsidR="0040551A" w:rsidRDefault="0040551A" w:rsidP="00D07F7F">
            <w:pPr>
              <w:pStyle w:val="Table-MainText"/>
            </w:pPr>
          </w:p>
        </w:tc>
      </w:tr>
      <w:tr w:rsidR="00BB6266" w14:paraId="5C1ECE58" w14:textId="77777777" w:rsidTr="004F40CB">
        <w:trPr>
          <w:trHeight w:val="340"/>
        </w:trPr>
        <w:tc>
          <w:tcPr>
            <w:tcW w:w="3397" w:type="dxa"/>
            <w:shd w:val="clear" w:color="auto" w:fill="565555" w:themeFill="text1"/>
            <w:vAlign w:val="center"/>
          </w:tcPr>
          <w:p w14:paraId="5FCCAD31" w14:textId="19C61E5C" w:rsidR="00BB6266" w:rsidRPr="00BB6266" w:rsidRDefault="0040551A" w:rsidP="00D07F7F">
            <w:pPr>
              <w:pStyle w:val="Table-BoldWhite"/>
            </w:pPr>
            <w:r w:rsidRPr="0040551A">
              <w:t>Centre number</w:t>
            </w:r>
          </w:p>
        </w:tc>
        <w:tc>
          <w:tcPr>
            <w:tcW w:w="7059" w:type="dxa"/>
            <w:vAlign w:val="center"/>
          </w:tcPr>
          <w:p w14:paraId="4A1D2B9C" w14:textId="77777777" w:rsidR="00BB6266" w:rsidRDefault="00BB6266" w:rsidP="00D07F7F">
            <w:pPr>
              <w:pStyle w:val="Table-MainText"/>
            </w:pPr>
          </w:p>
        </w:tc>
      </w:tr>
      <w:tr w:rsidR="00BB6266" w14:paraId="4F253D4E" w14:textId="77777777" w:rsidTr="004F40CB">
        <w:trPr>
          <w:trHeight w:val="340"/>
        </w:trPr>
        <w:tc>
          <w:tcPr>
            <w:tcW w:w="3397" w:type="dxa"/>
            <w:shd w:val="clear" w:color="auto" w:fill="565555" w:themeFill="text1"/>
            <w:vAlign w:val="center"/>
          </w:tcPr>
          <w:p w14:paraId="7B2E52AC" w14:textId="0BB150A3" w:rsidR="00BB6266" w:rsidRPr="00BB6266" w:rsidRDefault="0040551A" w:rsidP="00D07F7F">
            <w:pPr>
              <w:pStyle w:val="Table-BoldWhite"/>
            </w:pPr>
            <w:r w:rsidRPr="0040551A">
              <w:t>Date</w:t>
            </w:r>
          </w:p>
        </w:tc>
        <w:tc>
          <w:tcPr>
            <w:tcW w:w="7059" w:type="dxa"/>
            <w:vAlign w:val="center"/>
          </w:tcPr>
          <w:p w14:paraId="3B2680BA" w14:textId="77777777" w:rsidR="00BB6266" w:rsidRDefault="00BB6266" w:rsidP="00D07F7F">
            <w:pPr>
              <w:pStyle w:val="Table-MainText"/>
            </w:pPr>
          </w:p>
        </w:tc>
      </w:tr>
      <w:tr w:rsidR="00BB6266" w14:paraId="5B1BD01A" w14:textId="77777777" w:rsidTr="004F40CB">
        <w:trPr>
          <w:trHeight w:val="340"/>
        </w:trPr>
        <w:tc>
          <w:tcPr>
            <w:tcW w:w="3397" w:type="dxa"/>
            <w:shd w:val="clear" w:color="auto" w:fill="565555" w:themeFill="text1"/>
            <w:vAlign w:val="center"/>
          </w:tcPr>
          <w:p w14:paraId="4587D3FF" w14:textId="6778CF4B" w:rsidR="00BB6266" w:rsidRPr="00BB6266" w:rsidRDefault="00BB6266" w:rsidP="00D07F7F">
            <w:pPr>
              <w:pStyle w:val="Table-BoldWhite"/>
            </w:pPr>
            <w:r w:rsidRPr="00BB6266">
              <w:t>Approved internal verifier</w:t>
            </w:r>
            <w:r w:rsidR="009518C3">
              <w:t xml:space="preserve"> (IV)</w:t>
            </w:r>
          </w:p>
        </w:tc>
        <w:tc>
          <w:tcPr>
            <w:tcW w:w="7059" w:type="dxa"/>
            <w:vAlign w:val="center"/>
          </w:tcPr>
          <w:p w14:paraId="06DCAE6A" w14:textId="77777777" w:rsidR="00BB6266" w:rsidRDefault="00BB6266" w:rsidP="00D07F7F">
            <w:pPr>
              <w:pStyle w:val="Table-MainText"/>
            </w:pPr>
          </w:p>
        </w:tc>
      </w:tr>
      <w:tr w:rsidR="00BB6266" w14:paraId="62CD6AAB" w14:textId="77777777" w:rsidTr="004F40CB">
        <w:trPr>
          <w:trHeight w:val="340"/>
        </w:trPr>
        <w:tc>
          <w:tcPr>
            <w:tcW w:w="3397" w:type="dxa"/>
            <w:shd w:val="clear" w:color="auto" w:fill="565555" w:themeFill="text1"/>
            <w:vAlign w:val="center"/>
          </w:tcPr>
          <w:p w14:paraId="090A45AE" w14:textId="4E163D30" w:rsidR="00BB6266" w:rsidRPr="00BB6266" w:rsidRDefault="00BB6266" w:rsidP="00D07F7F">
            <w:pPr>
              <w:pStyle w:val="Table-BoldWhite"/>
            </w:pPr>
            <w:r w:rsidRPr="00BB6266">
              <w:t>Department</w:t>
            </w:r>
          </w:p>
        </w:tc>
        <w:tc>
          <w:tcPr>
            <w:tcW w:w="7059" w:type="dxa"/>
            <w:vAlign w:val="center"/>
          </w:tcPr>
          <w:p w14:paraId="6A1FD8CF" w14:textId="77777777" w:rsidR="00BB6266" w:rsidRDefault="00BB6266" w:rsidP="00D07F7F">
            <w:pPr>
              <w:pStyle w:val="Table-MainText"/>
            </w:pPr>
          </w:p>
        </w:tc>
      </w:tr>
      <w:tr w:rsidR="00D07F7F" w14:paraId="6695A180" w14:textId="77777777" w:rsidTr="004F40CB">
        <w:trPr>
          <w:trHeight w:val="340"/>
        </w:trPr>
        <w:tc>
          <w:tcPr>
            <w:tcW w:w="3397" w:type="dxa"/>
            <w:shd w:val="clear" w:color="auto" w:fill="565555" w:themeFill="text1"/>
            <w:vAlign w:val="center"/>
          </w:tcPr>
          <w:p w14:paraId="7FBD535B" w14:textId="355EB0BE" w:rsidR="00D07F7F" w:rsidRPr="007D24DA" w:rsidRDefault="00BB6266" w:rsidP="00D07F7F">
            <w:pPr>
              <w:pStyle w:val="Table-BoldWhite"/>
            </w:pPr>
            <w:r w:rsidRPr="00BB6266">
              <w:t>Qualification(s)</w:t>
            </w:r>
          </w:p>
        </w:tc>
        <w:tc>
          <w:tcPr>
            <w:tcW w:w="7059" w:type="dxa"/>
            <w:vAlign w:val="center"/>
          </w:tcPr>
          <w:p w14:paraId="1D33C83E" w14:textId="77777777" w:rsidR="00D07F7F" w:rsidRDefault="00D07F7F" w:rsidP="00D07F7F">
            <w:pPr>
              <w:pStyle w:val="Table-MainText"/>
            </w:pPr>
          </w:p>
        </w:tc>
      </w:tr>
      <w:tr w:rsidR="00D07F7F" w14:paraId="0D983CBD" w14:textId="77777777" w:rsidTr="004F40CB">
        <w:trPr>
          <w:trHeight w:val="340"/>
        </w:trPr>
        <w:tc>
          <w:tcPr>
            <w:tcW w:w="3397" w:type="dxa"/>
            <w:shd w:val="clear" w:color="auto" w:fill="565555" w:themeFill="text1"/>
            <w:vAlign w:val="center"/>
          </w:tcPr>
          <w:p w14:paraId="180250B1" w14:textId="4EBF9BD1" w:rsidR="00D07F7F" w:rsidRPr="00BB6266" w:rsidRDefault="00BB6266" w:rsidP="00BB6266">
            <w:pPr>
              <w:pStyle w:val="Table-BoldWhite"/>
            </w:pPr>
            <w:r w:rsidRPr="00BB6266">
              <w:t>Run ID(s)</w:t>
            </w:r>
          </w:p>
        </w:tc>
        <w:tc>
          <w:tcPr>
            <w:tcW w:w="7059" w:type="dxa"/>
            <w:vAlign w:val="center"/>
          </w:tcPr>
          <w:p w14:paraId="2BDE6367" w14:textId="77777777" w:rsidR="00D07F7F" w:rsidRDefault="00D07F7F" w:rsidP="00D07F7F">
            <w:pPr>
              <w:pStyle w:val="Table-MainText"/>
            </w:pPr>
          </w:p>
        </w:tc>
      </w:tr>
      <w:tr w:rsidR="00820DCE" w14:paraId="2E29FAC1" w14:textId="77777777" w:rsidTr="004F40CB">
        <w:trPr>
          <w:trHeight w:val="340"/>
        </w:trPr>
        <w:tc>
          <w:tcPr>
            <w:tcW w:w="3397" w:type="dxa"/>
            <w:shd w:val="clear" w:color="auto" w:fill="565555" w:themeFill="text1"/>
            <w:vAlign w:val="center"/>
          </w:tcPr>
          <w:p w14:paraId="5BDB3EA0" w14:textId="6C7B8FCE" w:rsidR="00820DCE" w:rsidRDefault="00820DCE" w:rsidP="00D07F7F">
            <w:pPr>
              <w:pStyle w:val="Table-BoldWhite"/>
            </w:pPr>
            <w:r w:rsidRPr="007D24DA">
              <w:t>Actions agreed at previous review</w:t>
            </w:r>
          </w:p>
        </w:tc>
        <w:tc>
          <w:tcPr>
            <w:tcW w:w="7059" w:type="dxa"/>
            <w:vAlign w:val="center"/>
          </w:tcPr>
          <w:p w14:paraId="04FE6309" w14:textId="77777777" w:rsidR="00820DCE" w:rsidRDefault="00820DCE" w:rsidP="00D07F7F">
            <w:pPr>
              <w:pStyle w:val="Table-MainText"/>
            </w:pPr>
          </w:p>
        </w:tc>
      </w:tr>
      <w:tr w:rsidR="00820DCE" w14:paraId="0E93EE01" w14:textId="77777777" w:rsidTr="004F40CB">
        <w:trPr>
          <w:trHeight w:val="340"/>
        </w:trPr>
        <w:tc>
          <w:tcPr>
            <w:tcW w:w="3397" w:type="dxa"/>
            <w:shd w:val="clear" w:color="auto" w:fill="565555" w:themeFill="text1"/>
            <w:vAlign w:val="center"/>
          </w:tcPr>
          <w:p w14:paraId="1B859795" w14:textId="63036A9E" w:rsidR="00820DCE" w:rsidRDefault="00820DCE" w:rsidP="00D07F7F">
            <w:pPr>
              <w:pStyle w:val="Table-BoldWhite"/>
            </w:pPr>
            <w:r w:rsidRPr="007D24DA">
              <w:t>Actions completed</w:t>
            </w:r>
          </w:p>
        </w:tc>
        <w:tc>
          <w:tcPr>
            <w:tcW w:w="7059" w:type="dxa"/>
            <w:vAlign w:val="center"/>
          </w:tcPr>
          <w:p w14:paraId="6F14DDF5" w14:textId="77777777" w:rsidR="00820DCE" w:rsidRDefault="00820DCE" w:rsidP="00D07F7F">
            <w:pPr>
              <w:pStyle w:val="Table-MainText"/>
            </w:pPr>
          </w:p>
        </w:tc>
      </w:tr>
      <w:tr w:rsidR="00820DCE" w14:paraId="4579835D" w14:textId="77777777" w:rsidTr="004B0F20">
        <w:trPr>
          <w:trHeight w:val="567"/>
        </w:trPr>
        <w:tc>
          <w:tcPr>
            <w:tcW w:w="3397" w:type="dxa"/>
            <w:shd w:val="clear" w:color="auto" w:fill="565555" w:themeFill="text1"/>
          </w:tcPr>
          <w:p w14:paraId="5C1E425A" w14:textId="555CCF56" w:rsidR="00820DCE" w:rsidRDefault="00820DCE" w:rsidP="00D07F7F">
            <w:pPr>
              <w:pStyle w:val="Table-BoldWhite"/>
            </w:pPr>
            <w:r w:rsidRPr="007D24DA">
              <w:t>Comments</w:t>
            </w:r>
          </w:p>
        </w:tc>
        <w:tc>
          <w:tcPr>
            <w:tcW w:w="7059" w:type="dxa"/>
          </w:tcPr>
          <w:p w14:paraId="0FE4540F" w14:textId="77777777" w:rsidR="00820DCE" w:rsidRDefault="00820DCE" w:rsidP="00820DCE">
            <w:pPr>
              <w:pStyle w:val="Table-MainText"/>
            </w:pPr>
          </w:p>
        </w:tc>
      </w:tr>
    </w:tbl>
    <w:p w14:paraId="18ECD924" w14:textId="77777777" w:rsidR="007819EA" w:rsidRPr="00B81CAA" w:rsidRDefault="007819EA" w:rsidP="008E45C7">
      <w:pPr>
        <w:pStyle w:val="Table-MainText"/>
        <w:rPr>
          <w:lang w:eastAsia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210"/>
        <w:gridCol w:w="1246"/>
      </w:tblGrid>
      <w:tr w:rsidR="00566F93" w:rsidRPr="00612A72" w14:paraId="582B32CF" w14:textId="77777777" w:rsidTr="004218B5">
        <w:trPr>
          <w:trHeight w:val="454"/>
          <w:tblHeader/>
        </w:trPr>
        <w:tc>
          <w:tcPr>
            <w:tcW w:w="5000" w:type="pct"/>
            <w:gridSpan w:val="2"/>
            <w:shd w:val="clear" w:color="auto" w:fill="565555"/>
            <w:vAlign w:val="center"/>
          </w:tcPr>
          <w:p w14:paraId="47EC8806" w14:textId="77777777" w:rsidR="00566F93" w:rsidRPr="007F2D92" w:rsidRDefault="00566F93" w:rsidP="006D52F4">
            <w:pPr>
              <w:pStyle w:val="Table-BoldWhite"/>
            </w:pPr>
            <w:r w:rsidRPr="00C21841">
              <w:rPr>
                <w:sz w:val="28"/>
                <w:szCs w:val="32"/>
              </w:rPr>
              <w:t>Assessment</w:t>
            </w:r>
          </w:p>
        </w:tc>
      </w:tr>
      <w:tr w:rsidR="00566F93" w:rsidRPr="00612A72" w14:paraId="2E4322EB" w14:textId="77777777" w:rsidTr="006D52F4">
        <w:trPr>
          <w:trHeight w:val="340"/>
        </w:trPr>
        <w:tc>
          <w:tcPr>
            <w:tcW w:w="4404" w:type="pct"/>
            <w:shd w:val="clear" w:color="auto" w:fill="auto"/>
            <w:vAlign w:val="center"/>
          </w:tcPr>
          <w:p w14:paraId="0C4906DE" w14:textId="78FCE66E" w:rsidR="00566F93" w:rsidRPr="006D52F4" w:rsidRDefault="00566F93" w:rsidP="006D52F4">
            <w:pPr>
              <w:pStyle w:val="Table-MainText"/>
            </w:pPr>
            <w:r w:rsidRPr="006D52F4">
              <w:t>Assessment tasks are well planned and cover all required methods of assessment</w:t>
            </w:r>
          </w:p>
        </w:tc>
        <w:sdt>
          <w:sdtPr>
            <w:id w:val="91131831"/>
            <w:lock w:val="sdtLocked"/>
            <w:placeholder>
              <w:docPart w:val="73429276B1B1487494BA68D4F82449E2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596" w:type="pct"/>
                <w:shd w:val="clear" w:color="auto" w:fill="auto"/>
                <w:vAlign w:val="center"/>
              </w:tcPr>
              <w:p w14:paraId="595508E5" w14:textId="470D45B4" w:rsidR="00566F93" w:rsidRPr="006D52F4" w:rsidRDefault="009518C3" w:rsidP="006D52F4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566F93" w14:paraId="5AD316F9" w14:textId="77777777" w:rsidTr="00C21841">
        <w:trPr>
          <w:trHeight w:val="397"/>
        </w:trPr>
        <w:tc>
          <w:tcPr>
            <w:tcW w:w="5000" w:type="pct"/>
            <w:gridSpan w:val="2"/>
            <w:shd w:val="clear" w:color="auto" w:fill="CDD3D5" w:themeFill="background1" w:themeFillTint="99"/>
            <w:vAlign w:val="center"/>
          </w:tcPr>
          <w:p w14:paraId="609F5029" w14:textId="5F26CC59" w:rsidR="00566F93" w:rsidRPr="00C21841" w:rsidRDefault="00566F93" w:rsidP="00C21841">
            <w:pPr>
              <w:pStyle w:val="Table-MainText"/>
              <w:rPr>
                <w:b/>
                <w:bCs/>
              </w:rPr>
            </w:pPr>
            <w:r w:rsidRPr="00C21841">
              <w:rPr>
                <w:b/>
                <w:bCs/>
              </w:rPr>
              <w:t>Explain your judgement</w:t>
            </w:r>
          </w:p>
        </w:tc>
      </w:tr>
      <w:tr w:rsidR="00566F93" w14:paraId="3B91D2A7" w14:textId="77777777" w:rsidTr="004F40CB">
        <w:trPr>
          <w:trHeight w:val="567"/>
        </w:trPr>
        <w:tc>
          <w:tcPr>
            <w:tcW w:w="5000" w:type="pct"/>
            <w:gridSpan w:val="2"/>
            <w:tcBorders>
              <w:bottom w:val="single" w:sz="24" w:space="0" w:color="auto"/>
            </w:tcBorders>
            <w:shd w:val="clear" w:color="auto" w:fill="auto"/>
          </w:tcPr>
          <w:p w14:paraId="603064A4" w14:textId="66085D4E" w:rsidR="00566F93" w:rsidRPr="006D52F4" w:rsidRDefault="00566F93" w:rsidP="00C21841">
            <w:pPr>
              <w:pStyle w:val="Table-MainText"/>
            </w:pPr>
          </w:p>
        </w:tc>
      </w:tr>
      <w:tr w:rsidR="00566F93" w14:paraId="44E2A954" w14:textId="77777777" w:rsidTr="002F0477">
        <w:trPr>
          <w:trHeight w:val="340"/>
        </w:trPr>
        <w:tc>
          <w:tcPr>
            <w:tcW w:w="4404" w:type="pct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644B19CC" w14:textId="77777777" w:rsidR="00566F93" w:rsidRPr="006D52F4" w:rsidRDefault="00566F93" w:rsidP="006D52F4">
            <w:pPr>
              <w:pStyle w:val="Table-MainText"/>
            </w:pPr>
            <w:r w:rsidRPr="006D52F4">
              <w:t>Assessment is appropriate and consistent for learners</w:t>
            </w:r>
          </w:p>
        </w:tc>
        <w:sdt>
          <w:sdtPr>
            <w:id w:val="1475713082"/>
            <w:lock w:val="sdtLocked"/>
            <w:placeholder>
              <w:docPart w:val="B07593ED23234A8995A52E76FB4B5E96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596" w:type="pct"/>
                <w:tcBorders>
                  <w:top w:val="single" w:sz="24" w:space="0" w:color="auto"/>
                </w:tcBorders>
                <w:shd w:val="clear" w:color="auto" w:fill="auto"/>
                <w:vAlign w:val="center"/>
              </w:tcPr>
              <w:p w14:paraId="30298BBD" w14:textId="1F0E9356" w:rsidR="00566F93" w:rsidRPr="006D52F4" w:rsidRDefault="009518C3" w:rsidP="006D52F4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566F93" w14:paraId="3AF0B58C" w14:textId="77777777" w:rsidTr="00C21841">
        <w:trPr>
          <w:trHeight w:val="397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CDD3D5" w:themeFill="background1" w:themeFillTint="99"/>
            <w:vAlign w:val="center"/>
          </w:tcPr>
          <w:p w14:paraId="4686C2EC" w14:textId="6E7A51DD" w:rsidR="00566F93" w:rsidRPr="00C21841" w:rsidRDefault="00566F93" w:rsidP="00C21841">
            <w:pPr>
              <w:pStyle w:val="Table-MainText"/>
              <w:rPr>
                <w:b/>
                <w:bCs/>
              </w:rPr>
            </w:pPr>
            <w:r w:rsidRPr="00C21841">
              <w:rPr>
                <w:b/>
                <w:bCs/>
              </w:rPr>
              <w:t>Explain your judgement</w:t>
            </w:r>
          </w:p>
        </w:tc>
      </w:tr>
      <w:tr w:rsidR="00566F93" w14:paraId="32AE3686" w14:textId="77777777" w:rsidTr="004F40CB">
        <w:trPr>
          <w:trHeight w:val="567"/>
        </w:trPr>
        <w:tc>
          <w:tcPr>
            <w:tcW w:w="5000" w:type="pct"/>
            <w:gridSpan w:val="2"/>
            <w:tcBorders>
              <w:bottom w:val="single" w:sz="24" w:space="0" w:color="auto"/>
            </w:tcBorders>
            <w:shd w:val="clear" w:color="auto" w:fill="auto"/>
          </w:tcPr>
          <w:p w14:paraId="39740345" w14:textId="7A765301" w:rsidR="00566F93" w:rsidRPr="006D52F4" w:rsidRDefault="00566F93" w:rsidP="006D52F4">
            <w:pPr>
              <w:pStyle w:val="Table-MainText"/>
            </w:pPr>
          </w:p>
        </w:tc>
      </w:tr>
      <w:tr w:rsidR="00566F93" w:rsidRPr="00D90F32" w14:paraId="22D13417" w14:textId="77777777" w:rsidTr="002F0477">
        <w:trPr>
          <w:trHeight w:val="340"/>
        </w:trPr>
        <w:tc>
          <w:tcPr>
            <w:tcW w:w="4404" w:type="pct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606E7EF4" w14:textId="4ABBF81F" w:rsidR="00566F93" w:rsidRPr="006D52F4" w:rsidRDefault="00566F93" w:rsidP="006D52F4">
            <w:pPr>
              <w:pStyle w:val="Table-MainText"/>
            </w:pPr>
            <w:r w:rsidRPr="006D52F4">
              <w:t>Learner evidence has been marked and assessed and the feedback to learners is appropriate</w:t>
            </w:r>
          </w:p>
        </w:tc>
        <w:sdt>
          <w:sdtPr>
            <w:id w:val="71092595"/>
            <w:lock w:val="sdtLocked"/>
            <w:placeholder>
              <w:docPart w:val="BF4F50A55C1848BB8C863DB6CC4D4F74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596" w:type="pct"/>
                <w:tcBorders>
                  <w:top w:val="single" w:sz="24" w:space="0" w:color="auto"/>
                </w:tcBorders>
                <w:shd w:val="clear" w:color="auto" w:fill="auto"/>
                <w:vAlign w:val="center"/>
              </w:tcPr>
              <w:p w14:paraId="0A095366" w14:textId="4D99E249" w:rsidR="00566F93" w:rsidRPr="006D52F4" w:rsidRDefault="009518C3" w:rsidP="006D52F4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566F93" w14:paraId="7086447D" w14:textId="77777777" w:rsidTr="00C21841">
        <w:trPr>
          <w:trHeight w:val="397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CDD3D5" w:themeFill="background1" w:themeFillTint="99"/>
            <w:vAlign w:val="center"/>
          </w:tcPr>
          <w:p w14:paraId="4EC82D7F" w14:textId="65A37BD3" w:rsidR="00566F93" w:rsidRPr="00C21841" w:rsidRDefault="00566F93" w:rsidP="00C21841">
            <w:pPr>
              <w:pStyle w:val="Table-MainText"/>
              <w:rPr>
                <w:b/>
                <w:bCs/>
              </w:rPr>
            </w:pPr>
            <w:r w:rsidRPr="00C21841">
              <w:rPr>
                <w:b/>
                <w:bCs/>
              </w:rPr>
              <w:t>Explain your judgement</w:t>
            </w:r>
          </w:p>
        </w:tc>
      </w:tr>
      <w:tr w:rsidR="00566F93" w14:paraId="1AE3A7C6" w14:textId="77777777" w:rsidTr="004F40CB">
        <w:trPr>
          <w:trHeight w:val="567"/>
        </w:trPr>
        <w:tc>
          <w:tcPr>
            <w:tcW w:w="5000" w:type="pct"/>
            <w:gridSpan w:val="2"/>
            <w:tcBorders>
              <w:bottom w:val="single" w:sz="24" w:space="0" w:color="auto"/>
            </w:tcBorders>
            <w:shd w:val="clear" w:color="auto" w:fill="auto"/>
          </w:tcPr>
          <w:p w14:paraId="03F64C8E" w14:textId="0AAA64F9" w:rsidR="00566F93" w:rsidRPr="006D52F4" w:rsidRDefault="00566F93" w:rsidP="000760BD">
            <w:pPr>
              <w:pStyle w:val="Table-MainText"/>
            </w:pPr>
          </w:p>
        </w:tc>
      </w:tr>
      <w:tr w:rsidR="00566F93" w14:paraId="4C4D8C21" w14:textId="77777777" w:rsidTr="002F0477">
        <w:trPr>
          <w:trHeight w:val="340"/>
        </w:trPr>
        <w:tc>
          <w:tcPr>
            <w:tcW w:w="4404" w:type="pct"/>
            <w:tcBorders>
              <w:top w:val="single" w:sz="24" w:space="0" w:color="auto"/>
            </w:tcBorders>
            <w:shd w:val="clear" w:color="auto" w:fill="auto"/>
            <w:vAlign w:val="center"/>
          </w:tcPr>
          <w:p w14:paraId="2AA815A5" w14:textId="77777777" w:rsidR="00566F93" w:rsidRPr="00E37869" w:rsidRDefault="00566F93" w:rsidP="006D52F4">
            <w:pPr>
              <w:pStyle w:val="Table-MainText"/>
            </w:pPr>
            <w:r w:rsidRPr="00E37869">
              <w:t>Evidence of achievement is authentic</w:t>
            </w:r>
          </w:p>
        </w:tc>
        <w:sdt>
          <w:sdtPr>
            <w:id w:val="-714813500"/>
            <w:lock w:val="sdtLocked"/>
            <w:placeholder>
              <w:docPart w:val="E102000EDD28439CA80482E35508C388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596" w:type="pct"/>
                <w:tcBorders>
                  <w:top w:val="single" w:sz="24" w:space="0" w:color="auto"/>
                </w:tcBorders>
                <w:shd w:val="clear" w:color="auto" w:fill="auto"/>
                <w:vAlign w:val="center"/>
              </w:tcPr>
              <w:p w14:paraId="0D53360F" w14:textId="04A36A1E" w:rsidR="00566F93" w:rsidRPr="006D52F4" w:rsidRDefault="009518C3" w:rsidP="00681E96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566F93" w14:paraId="292D2B41" w14:textId="77777777" w:rsidTr="00681E96">
        <w:trPr>
          <w:trHeight w:val="340"/>
        </w:trPr>
        <w:tc>
          <w:tcPr>
            <w:tcW w:w="4404" w:type="pct"/>
            <w:shd w:val="clear" w:color="auto" w:fill="auto"/>
            <w:vAlign w:val="center"/>
          </w:tcPr>
          <w:p w14:paraId="5605AE0C" w14:textId="77777777" w:rsidR="00566F93" w:rsidRPr="00E37869" w:rsidRDefault="00566F93" w:rsidP="006D52F4">
            <w:pPr>
              <w:pStyle w:val="Table-MainText"/>
            </w:pPr>
            <w:r w:rsidRPr="00E37869">
              <w:t>Evidence of achievement is sufficient</w:t>
            </w:r>
          </w:p>
        </w:tc>
        <w:sdt>
          <w:sdtPr>
            <w:id w:val="821617490"/>
            <w:lock w:val="sdtLocked"/>
            <w:placeholder>
              <w:docPart w:val="274E046470B84A53AAFF10923B3870BF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596" w:type="pct"/>
                <w:shd w:val="clear" w:color="auto" w:fill="auto"/>
                <w:vAlign w:val="center"/>
              </w:tcPr>
              <w:p w14:paraId="32F2D6F4" w14:textId="11996132" w:rsidR="00566F93" w:rsidRPr="006D52F4" w:rsidRDefault="009518C3" w:rsidP="00681E96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566F93" w14:paraId="0717B582" w14:textId="77777777" w:rsidTr="00681E96">
        <w:trPr>
          <w:trHeight w:val="340"/>
        </w:trPr>
        <w:tc>
          <w:tcPr>
            <w:tcW w:w="4404" w:type="pct"/>
            <w:shd w:val="clear" w:color="auto" w:fill="auto"/>
            <w:vAlign w:val="center"/>
          </w:tcPr>
          <w:p w14:paraId="44E12392" w14:textId="77777777" w:rsidR="00566F93" w:rsidRPr="00E37869" w:rsidRDefault="00566F93" w:rsidP="006D52F4">
            <w:pPr>
              <w:pStyle w:val="Table-MainText"/>
            </w:pPr>
            <w:r w:rsidRPr="00E37869">
              <w:t>Evidence of achievement is valid, consistent and uses language appropriate to the level of learning</w:t>
            </w:r>
          </w:p>
        </w:tc>
        <w:sdt>
          <w:sdtPr>
            <w:id w:val="-674116301"/>
            <w:lock w:val="sdtLocked"/>
            <w:placeholder>
              <w:docPart w:val="28407B296A6447DA8C27017F3129D833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596" w:type="pct"/>
                <w:shd w:val="clear" w:color="auto" w:fill="auto"/>
                <w:vAlign w:val="center"/>
              </w:tcPr>
              <w:p w14:paraId="0C1E7268" w14:textId="42D4D0A1" w:rsidR="00566F93" w:rsidRPr="006D52F4" w:rsidRDefault="009518C3" w:rsidP="00681E96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566F93" w14:paraId="3806B1F9" w14:textId="77777777" w:rsidTr="00681E96">
        <w:trPr>
          <w:trHeight w:val="340"/>
        </w:trPr>
        <w:tc>
          <w:tcPr>
            <w:tcW w:w="4404" w:type="pct"/>
            <w:shd w:val="clear" w:color="auto" w:fill="auto"/>
            <w:vAlign w:val="center"/>
          </w:tcPr>
          <w:p w14:paraId="339AF8C5" w14:textId="374CF9C6" w:rsidR="00566F93" w:rsidRPr="00E37869" w:rsidRDefault="00566F93" w:rsidP="006D52F4">
            <w:pPr>
              <w:pStyle w:val="Table-MainText"/>
            </w:pPr>
            <w:r w:rsidRPr="00E37869">
              <w:t xml:space="preserve">Where applicable, there is evidence of employer engagement and vocationally relevant </w:t>
            </w:r>
            <w:r w:rsidR="00E37869">
              <w:br/>
            </w:r>
            <w:r w:rsidRPr="00E37869">
              <w:t>experience for learners</w:t>
            </w:r>
          </w:p>
        </w:tc>
        <w:sdt>
          <w:sdtPr>
            <w:id w:val="-490181566"/>
            <w:lock w:val="sdtLocked"/>
            <w:placeholder>
              <w:docPart w:val="647A231A2EFD4B19BA508175EB8F04D6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596" w:type="pct"/>
                <w:shd w:val="clear" w:color="auto" w:fill="auto"/>
                <w:vAlign w:val="center"/>
              </w:tcPr>
              <w:p w14:paraId="5B466E6A" w14:textId="35469ACA" w:rsidR="00566F93" w:rsidRPr="006D52F4" w:rsidRDefault="009518C3" w:rsidP="00681E96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566F93" w14:paraId="6AC9384C" w14:textId="77777777" w:rsidTr="00C21841">
        <w:trPr>
          <w:trHeight w:val="397"/>
        </w:trPr>
        <w:tc>
          <w:tcPr>
            <w:tcW w:w="5000" w:type="pct"/>
            <w:gridSpan w:val="2"/>
            <w:shd w:val="clear" w:color="auto" w:fill="CDD3D5" w:themeFill="background1" w:themeFillTint="99"/>
            <w:vAlign w:val="center"/>
          </w:tcPr>
          <w:p w14:paraId="73E672A6" w14:textId="1F23C131" w:rsidR="00566F93" w:rsidRPr="00C21841" w:rsidRDefault="00566F93" w:rsidP="00C21841">
            <w:pPr>
              <w:pStyle w:val="Table-MainText"/>
              <w:rPr>
                <w:b/>
                <w:bCs/>
              </w:rPr>
            </w:pPr>
            <w:r w:rsidRPr="00C21841">
              <w:rPr>
                <w:b/>
                <w:bCs/>
              </w:rPr>
              <w:t>Explain your judgement</w:t>
            </w:r>
          </w:p>
        </w:tc>
      </w:tr>
      <w:tr w:rsidR="00566F93" w14:paraId="257D60C7" w14:textId="77777777" w:rsidTr="004F40CB">
        <w:trPr>
          <w:trHeight w:val="567"/>
        </w:trPr>
        <w:tc>
          <w:tcPr>
            <w:tcW w:w="5000" w:type="pct"/>
            <w:gridSpan w:val="2"/>
            <w:shd w:val="clear" w:color="auto" w:fill="auto"/>
          </w:tcPr>
          <w:p w14:paraId="7D04354A" w14:textId="18740F96" w:rsidR="00566F93" w:rsidRPr="006D52F4" w:rsidRDefault="00566F93" w:rsidP="006D52F4">
            <w:pPr>
              <w:pStyle w:val="Table-MainText"/>
            </w:pPr>
          </w:p>
        </w:tc>
      </w:tr>
    </w:tbl>
    <w:p w14:paraId="76CEE27A" w14:textId="0F0516E4" w:rsidR="007819EA" w:rsidRPr="007819EA" w:rsidRDefault="007819EA" w:rsidP="007819EA">
      <w:pPr>
        <w:rPr>
          <w:rFonts w:cstheme="minorHAnsi"/>
          <w:color w:val="565555" w:themeColor="text1"/>
          <w:szCs w:val="24"/>
        </w:rPr>
      </w:pPr>
      <w: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925"/>
        <w:gridCol w:w="1531"/>
      </w:tblGrid>
      <w:tr w:rsidR="002D2F50" w:rsidRPr="00E94FE2" w14:paraId="1B1FC9EE" w14:textId="77777777" w:rsidTr="004218B5">
        <w:trPr>
          <w:trHeight w:val="454"/>
          <w:tblHeader/>
        </w:trPr>
        <w:tc>
          <w:tcPr>
            <w:tcW w:w="5000" w:type="pct"/>
            <w:gridSpan w:val="2"/>
            <w:shd w:val="clear" w:color="auto" w:fill="565555"/>
            <w:vAlign w:val="center"/>
          </w:tcPr>
          <w:p w14:paraId="6E750A7A" w14:textId="76F27564" w:rsidR="002D2F50" w:rsidRPr="007F2D92" w:rsidRDefault="002D2F50" w:rsidP="00681E96">
            <w:pPr>
              <w:pStyle w:val="Table-BoldWhite"/>
            </w:pPr>
            <w:r w:rsidRPr="00681E96">
              <w:rPr>
                <w:sz w:val="28"/>
                <w:szCs w:val="32"/>
              </w:rPr>
              <w:lastRenderedPageBreak/>
              <w:t xml:space="preserve">Internal </w:t>
            </w:r>
            <w:r w:rsidR="00CF035E">
              <w:rPr>
                <w:sz w:val="28"/>
                <w:szCs w:val="32"/>
              </w:rPr>
              <w:t>q</w:t>
            </w:r>
            <w:r w:rsidRPr="00681E96">
              <w:rPr>
                <w:sz w:val="28"/>
                <w:szCs w:val="32"/>
              </w:rPr>
              <w:t xml:space="preserve">uality </w:t>
            </w:r>
            <w:r w:rsidR="00CF035E">
              <w:rPr>
                <w:sz w:val="28"/>
                <w:szCs w:val="32"/>
              </w:rPr>
              <w:t>a</w:t>
            </w:r>
            <w:r w:rsidRPr="00681E96">
              <w:rPr>
                <w:sz w:val="28"/>
                <w:szCs w:val="32"/>
              </w:rPr>
              <w:t>ssurance (IQA)</w:t>
            </w:r>
          </w:p>
        </w:tc>
      </w:tr>
      <w:tr w:rsidR="002D2F50" w:rsidRPr="00E94FE2" w14:paraId="46CB3804" w14:textId="77777777" w:rsidTr="00A36716">
        <w:trPr>
          <w:trHeight w:val="340"/>
        </w:trPr>
        <w:tc>
          <w:tcPr>
            <w:tcW w:w="4268" w:type="pct"/>
            <w:shd w:val="clear" w:color="auto" w:fill="auto"/>
            <w:vAlign w:val="center"/>
          </w:tcPr>
          <w:p w14:paraId="2D92809C" w14:textId="77777777" w:rsidR="002D2F50" w:rsidRPr="007F2D92" w:rsidRDefault="002D2F50" w:rsidP="00681E96">
            <w:pPr>
              <w:pStyle w:val="Table-MainText"/>
            </w:pPr>
            <w:r w:rsidRPr="007F2D92">
              <w:t>Assessment tasks are approved by the IQA before use and regularly reviewed in a timely manner</w:t>
            </w:r>
          </w:p>
        </w:tc>
        <w:sdt>
          <w:sdtPr>
            <w:id w:val="606922646"/>
            <w:lock w:val="sdtLocked"/>
            <w:placeholder>
              <w:docPart w:val="718B02F8CC694D638EC60C0211E0E533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32" w:type="pct"/>
                <w:shd w:val="clear" w:color="auto" w:fill="auto"/>
                <w:vAlign w:val="center"/>
              </w:tcPr>
              <w:p w14:paraId="685CAFA5" w14:textId="7238DF97" w:rsidR="002D2F50" w:rsidRPr="007F2D92" w:rsidRDefault="009518C3" w:rsidP="00681E96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2D2F50" w:rsidRPr="00E94FE2" w14:paraId="3BD94C38" w14:textId="77777777" w:rsidTr="00A36716">
        <w:trPr>
          <w:trHeight w:val="340"/>
        </w:trPr>
        <w:tc>
          <w:tcPr>
            <w:tcW w:w="4268" w:type="pct"/>
            <w:shd w:val="clear" w:color="auto" w:fill="auto"/>
            <w:vAlign w:val="center"/>
          </w:tcPr>
          <w:p w14:paraId="7D30BA94" w14:textId="77777777" w:rsidR="002D2F50" w:rsidRPr="007F2D92" w:rsidRDefault="002D2F50" w:rsidP="00681E96">
            <w:pPr>
              <w:pStyle w:val="Table-MainText"/>
            </w:pPr>
            <w:r w:rsidRPr="007F2D92">
              <w:t>IQA feedback to the assessor is appropriate</w:t>
            </w:r>
          </w:p>
        </w:tc>
        <w:sdt>
          <w:sdtPr>
            <w:id w:val="609094078"/>
            <w:lock w:val="sdtLocked"/>
            <w:placeholder>
              <w:docPart w:val="FBE6DC4EF74940B0A43236DB5FF7956C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32" w:type="pct"/>
                <w:shd w:val="clear" w:color="auto" w:fill="auto"/>
                <w:vAlign w:val="center"/>
              </w:tcPr>
              <w:p w14:paraId="5172CAC2" w14:textId="0634F77B" w:rsidR="002D2F50" w:rsidRPr="007F2D92" w:rsidRDefault="009518C3" w:rsidP="00681E96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2D2F50" w:rsidRPr="00A23521" w14:paraId="36004289" w14:textId="77777777" w:rsidTr="00681E96">
        <w:trPr>
          <w:trHeight w:val="397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CDD3D5" w:themeFill="background1" w:themeFillTint="99"/>
            <w:vAlign w:val="center"/>
          </w:tcPr>
          <w:p w14:paraId="1A4DCEB9" w14:textId="3DB10B28" w:rsidR="002D2F50" w:rsidRPr="00681E96" w:rsidRDefault="002D2F50" w:rsidP="00681E96">
            <w:pPr>
              <w:pStyle w:val="Table-MainText"/>
              <w:rPr>
                <w:b/>
                <w:bCs/>
              </w:rPr>
            </w:pPr>
            <w:r w:rsidRPr="00681E96">
              <w:rPr>
                <w:b/>
                <w:bCs/>
              </w:rPr>
              <w:t>Explain your judgement</w:t>
            </w:r>
          </w:p>
        </w:tc>
      </w:tr>
      <w:tr w:rsidR="002D2F50" w:rsidRPr="00A23521" w14:paraId="597D79D4" w14:textId="77777777" w:rsidTr="004F40CB">
        <w:trPr>
          <w:trHeight w:val="567"/>
        </w:trPr>
        <w:tc>
          <w:tcPr>
            <w:tcW w:w="5000" w:type="pct"/>
            <w:gridSpan w:val="2"/>
            <w:tcBorders>
              <w:bottom w:val="single" w:sz="24" w:space="0" w:color="auto"/>
            </w:tcBorders>
            <w:shd w:val="clear" w:color="auto" w:fill="auto"/>
          </w:tcPr>
          <w:p w14:paraId="3BEBA09D" w14:textId="18AA0F74" w:rsidR="002D2F50" w:rsidRPr="004F40CB" w:rsidRDefault="002D2F50" w:rsidP="00681E96">
            <w:pPr>
              <w:pStyle w:val="Table-MainText"/>
            </w:pPr>
          </w:p>
        </w:tc>
      </w:tr>
      <w:tr w:rsidR="002D2F50" w:rsidRPr="00842FB2" w14:paraId="24EA4CEB" w14:textId="77777777" w:rsidTr="00A36716">
        <w:trPr>
          <w:trHeight w:val="340"/>
        </w:trPr>
        <w:tc>
          <w:tcPr>
            <w:tcW w:w="4268" w:type="pct"/>
            <w:tcBorders>
              <w:top w:val="single" w:sz="24" w:space="0" w:color="auto"/>
            </w:tcBorders>
            <w:vAlign w:val="center"/>
          </w:tcPr>
          <w:p w14:paraId="3DB7AF34" w14:textId="77777777" w:rsidR="002D2F50" w:rsidRPr="007F2D92" w:rsidRDefault="002D2F50" w:rsidP="000760BD">
            <w:pPr>
              <w:spacing w:line="259" w:lineRule="auto"/>
              <w:rPr>
                <w:rFonts w:ascii="Calibri" w:eastAsia="Calibri" w:hAnsi="Calibri" w:cs="Calibri"/>
                <w:color w:val="565555"/>
                <w:szCs w:val="24"/>
              </w:rPr>
            </w:pPr>
            <w:r w:rsidRPr="007F2D92">
              <w:rPr>
                <w:rFonts w:ascii="Calibri" w:eastAsia="Calibri" w:hAnsi="Calibri" w:cs="Calibri"/>
                <w:color w:val="565555"/>
                <w:szCs w:val="24"/>
              </w:rPr>
              <w:t>The IQA planned sampling strategy is appropriate and adequate</w:t>
            </w:r>
          </w:p>
        </w:tc>
        <w:sdt>
          <w:sdtPr>
            <w:id w:val="1392926527"/>
            <w:lock w:val="sdtLocked"/>
            <w:placeholder>
              <w:docPart w:val="7E6B89BD92F54349A8E3BB1CD8692112"/>
            </w:placeholder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32" w:type="pct"/>
                <w:tcBorders>
                  <w:top w:val="single" w:sz="24" w:space="0" w:color="auto"/>
                </w:tcBorders>
                <w:vAlign w:val="center"/>
              </w:tcPr>
              <w:p w14:paraId="4AC93B07" w14:textId="3D8D05A7" w:rsidR="002D2F50" w:rsidRPr="009518C3" w:rsidRDefault="009518C3" w:rsidP="009518C3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2D2F50" w:rsidRPr="00842FB2" w14:paraId="43E4332D" w14:textId="77777777" w:rsidTr="00681E96">
        <w:trPr>
          <w:trHeight w:val="397"/>
        </w:trPr>
        <w:tc>
          <w:tcPr>
            <w:tcW w:w="5000" w:type="pct"/>
            <w:gridSpan w:val="2"/>
            <w:shd w:val="clear" w:color="auto" w:fill="CDD3D5" w:themeFill="background1" w:themeFillTint="99"/>
            <w:vAlign w:val="center"/>
          </w:tcPr>
          <w:p w14:paraId="4B9590E3" w14:textId="4C05D93E" w:rsidR="002D2F50" w:rsidRPr="00681E96" w:rsidRDefault="002D2F50" w:rsidP="00681E96">
            <w:pPr>
              <w:pStyle w:val="Table-MainText"/>
            </w:pPr>
            <w:r w:rsidRPr="00681E96">
              <w:rPr>
                <w:rStyle w:val="Table-BoldWhiteChar"/>
                <w:color w:val="565555" w:themeColor="text1"/>
                <w:sz w:val="22"/>
              </w:rPr>
              <w:t>Explain your judgement</w:t>
            </w:r>
          </w:p>
        </w:tc>
      </w:tr>
      <w:tr w:rsidR="002D2F50" w:rsidRPr="00842FB2" w14:paraId="4BD62D5D" w14:textId="77777777" w:rsidTr="004F40CB">
        <w:trPr>
          <w:trHeight w:val="567"/>
        </w:trPr>
        <w:tc>
          <w:tcPr>
            <w:tcW w:w="5000" w:type="pct"/>
            <w:gridSpan w:val="2"/>
            <w:tcBorders>
              <w:bottom w:val="single" w:sz="24" w:space="0" w:color="auto"/>
            </w:tcBorders>
          </w:tcPr>
          <w:p w14:paraId="1679704E" w14:textId="20F2E37B" w:rsidR="002D2F50" w:rsidRPr="007F2D92" w:rsidRDefault="002D2F50" w:rsidP="00681E96">
            <w:pPr>
              <w:pStyle w:val="Table-MainText"/>
            </w:pPr>
          </w:p>
        </w:tc>
      </w:tr>
      <w:tr w:rsidR="002D2F50" w:rsidRPr="002F3C91" w14:paraId="09ECF3F6" w14:textId="77777777" w:rsidTr="00A36716">
        <w:trPr>
          <w:trHeight w:val="340"/>
        </w:trPr>
        <w:tc>
          <w:tcPr>
            <w:tcW w:w="4268" w:type="pct"/>
            <w:tcBorders>
              <w:top w:val="single" w:sz="24" w:space="0" w:color="auto"/>
            </w:tcBorders>
          </w:tcPr>
          <w:p w14:paraId="72971822" w14:textId="77777777" w:rsidR="002D2F50" w:rsidRPr="007F2D92" w:rsidRDefault="002D2F50" w:rsidP="00681E96">
            <w:pPr>
              <w:pStyle w:val="Table-MainText"/>
            </w:pPr>
            <w:r w:rsidRPr="007F2D92">
              <w:t xml:space="preserve">There is evidence of planned standardisation which is appropriate for the </w:t>
            </w:r>
            <w:r w:rsidRPr="007F2D92">
              <w:br/>
              <w:t>organisation demographic</w:t>
            </w:r>
          </w:p>
        </w:tc>
        <w:sdt>
          <w:sdtPr>
            <w:id w:val="-188607247"/>
            <w:lock w:val="sdtLocked"/>
            <w:placeholder>
              <w:docPart w:val="99F9B9B7C2164394B800C7DC8A4C6C8E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32" w:type="pct"/>
                <w:tcBorders>
                  <w:top w:val="single" w:sz="24" w:space="0" w:color="auto"/>
                </w:tcBorders>
                <w:vAlign w:val="center"/>
              </w:tcPr>
              <w:p w14:paraId="2985B7E7" w14:textId="5863F170" w:rsidR="002D2F50" w:rsidRPr="007F2D92" w:rsidRDefault="009518C3" w:rsidP="00681E96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2D2F50" w:rsidRPr="00675CCA" w14:paraId="5D3CFF71" w14:textId="77777777" w:rsidTr="00681E96">
        <w:trPr>
          <w:trHeight w:val="397"/>
        </w:trPr>
        <w:tc>
          <w:tcPr>
            <w:tcW w:w="5000" w:type="pct"/>
            <w:gridSpan w:val="2"/>
            <w:shd w:val="clear" w:color="auto" w:fill="CDD3D5" w:themeFill="background1" w:themeFillTint="99"/>
            <w:vAlign w:val="center"/>
          </w:tcPr>
          <w:p w14:paraId="6257CC14" w14:textId="176C05F4" w:rsidR="002D2F50" w:rsidRPr="00681E96" w:rsidRDefault="002D2F50" w:rsidP="00681E96">
            <w:pPr>
              <w:pStyle w:val="Table-MainText"/>
              <w:rPr>
                <w:b/>
                <w:bCs/>
              </w:rPr>
            </w:pPr>
            <w:r w:rsidRPr="00681E96">
              <w:rPr>
                <w:b/>
                <w:bCs/>
              </w:rPr>
              <w:t>Explain your judgement</w:t>
            </w:r>
          </w:p>
        </w:tc>
      </w:tr>
      <w:tr w:rsidR="004B477B" w:rsidRPr="007E4048" w14:paraId="1B0E14C6" w14:textId="77777777" w:rsidTr="004F40CB">
        <w:trPr>
          <w:trHeight w:val="567"/>
        </w:trPr>
        <w:tc>
          <w:tcPr>
            <w:tcW w:w="5000" w:type="pct"/>
            <w:gridSpan w:val="2"/>
            <w:tcBorders>
              <w:bottom w:val="single" w:sz="24" w:space="0" w:color="auto"/>
            </w:tcBorders>
          </w:tcPr>
          <w:p w14:paraId="76AE62B8" w14:textId="77777777" w:rsidR="004B477B" w:rsidRPr="007F2D92" w:rsidRDefault="004B477B" w:rsidP="004B477B">
            <w:pPr>
              <w:pStyle w:val="Table-MainText"/>
              <w:rPr>
                <w:rFonts w:ascii="Calibri" w:eastAsia="Calibri" w:hAnsi="Calibri" w:cs="Calibri"/>
                <w:color w:val="565555"/>
              </w:rPr>
            </w:pPr>
          </w:p>
        </w:tc>
      </w:tr>
      <w:tr w:rsidR="00D30E66" w:rsidRPr="007E4048" w14:paraId="114A5FAA" w14:textId="77777777" w:rsidTr="00A36716">
        <w:trPr>
          <w:trHeight w:val="321"/>
        </w:trPr>
        <w:tc>
          <w:tcPr>
            <w:tcW w:w="4268" w:type="pct"/>
            <w:tcBorders>
              <w:top w:val="single" w:sz="24" w:space="0" w:color="auto"/>
            </w:tcBorders>
            <w:vAlign w:val="center"/>
          </w:tcPr>
          <w:p w14:paraId="55BBE39D" w14:textId="3CEACE2B" w:rsidR="00D30E66" w:rsidRPr="00681E96" w:rsidRDefault="00D30E66" w:rsidP="00D30E66">
            <w:pPr>
              <w:pStyle w:val="Table-MainText"/>
            </w:pPr>
            <w:r w:rsidRPr="004C43D9">
              <w:rPr>
                <w:rFonts w:ascii="Calibri" w:eastAsia="Calibri" w:hAnsi="Calibri" w:cs="Calibri"/>
                <w:color w:val="565555"/>
              </w:rPr>
              <w:t xml:space="preserve">Have any learners been impacted by centre </w:t>
            </w:r>
            <w:r>
              <w:rPr>
                <w:rFonts w:ascii="Calibri" w:eastAsia="Calibri" w:hAnsi="Calibri" w:cs="Calibri"/>
                <w:color w:val="565555"/>
              </w:rPr>
              <w:t xml:space="preserve">or course </w:t>
            </w:r>
            <w:r w:rsidRPr="004C43D9">
              <w:rPr>
                <w:rFonts w:ascii="Calibri" w:eastAsia="Calibri" w:hAnsi="Calibri" w:cs="Calibri"/>
                <w:color w:val="565555"/>
              </w:rPr>
              <w:t>closures</w:t>
            </w:r>
          </w:p>
        </w:tc>
        <w:sdt>
          <w:sdtPr>
            <w:id w:val="-707251445"/>
            <w:lock w:val="sdtLocked"/>
            <w:placeholder>
              <w:docPart w:val="FBB22D3E98524A85AF3DEE95569EC97B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32" w:type="pct"/>
                <w:tcBorders>
                  <w:top w:val="single" w:sz="24" w:space="0" w:color="auto"/>
                </w:tcBorders>
                <w:vAlign w:val="center"/>
              </w:tcPr>
              <w:p w14:paraId="583F591C" w14:textId="472C457F" w:rsidR="00D30E66" w:rsidRPr="00681E96" w:rsidRDefault="009518C3" w:rsidP="002B4DF4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D30E66" w:rsidRPr="007E4048" w14:paraId="08CD7C87" w14:textId="77777777" w:rsidTr="00A36716">
        <w:trPr>
          <w:trHeight w:val="321"/>
        </w:trPr>
        <w:tc>
          <w:tcPr>
            <w:tcW w:w="4268" w:type="pct"/>
            <w:vAlign w:val="center"/>
          </w:tcPr>
          <w:p w14:paraId="1AA793E0" w14:textId="1662C9B0" w:rsidR="00D30E66" w:rsidRPr="00681E96" w:rsidRDefault="00D30E66" w:rsidP="00D30E66">
            <w:pPr>
              <w:pStyle w:val="Table-MainText"/>
            </w:pPr>
            <w:r w:rsidRPr="004C43D9">
              <w:rPr>
                <w:rFonts w:ascii="Calibri" w:eastAsia="Calibri" w:hAnsi="Calibri" w:cs="Calibri"/>
                <w:color w:val="565555"/>
              </w:rPr>
              <w:t>Have any internal reasonable adjustments been made to the tasks or assessment</w:t>
            </w:r>
          </w:p>
        </w:tc>
        <w:sdt>
          <w:sdtPr>
            <w:id w:val="1457290753"/>
            <w:lock w:val="sdtLocked"/>
            <w:placeholder>
              <w:docPart w:val="AC10991EC4C64CBE920F7557E3B1FC42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32" w:type="pct"/>
                <w:vAlign w:val="center"/>
              </w:tcPr>
              <w:p w14:paraId="2661963D" w14:textId="28F52AD3" w:rsidR="00D30E66" w:rsidRPr="00681E96" w:rsidRDefault="009518C3" w:rsidP="009518C3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D30E66" w:rsidRPr="007E4048" w14:paraId="7BA3CE1B" w14:textId="77777777" w:rsidTr="00A36716">
        <w:trPr>
          <w:trHeight w:val="321"/>
        </w:trPr>
        <w:tc>
          <w:tcPr>
            <w:tcW w:w="4268" w:type="pct"/>
            <w:vAlign w:val="center"/>
          </w:tcPr>
          <w:p w14:paraId="5F2CC1B8" w14:textId="5C2C448C" w:rsidR="00D30E66" w:rsidRPr="00681E96" w:rsidRDefault="00D30E66" w:rsidP="00D30E66">
            <w:pPr>
              <w:pStyle w:val="Table-MainText"/>
            </w:pPr>
            <w:r w:rsidRPr="004C43D9">
              <w:rPr>
                <w:rFonts w:ascii="Calibri" w:eastAsia="Calibri" w:hAnsi="Calibri" w:cs="Calibri"/>
                <w:color w:val="565555"/>
              </w:rPr>
              <w:t>Have any learners covered by this report had a special consideration or external reasonable adjustment awarded</w:t>
            </w:r>
          </w:p>
        </w:tc>
        <w:sdt>
          <w:sdtPr>
            <w:id w:val="440574789"/>
            <w:lock w:val="sdtLocked"/>
            <w:placeholder>
              <w:docPart w:val="1689F24A41044EA2809E26BD3E83F2D6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32" w:type="pct"/>
                <w:vAlign w:val="center"/>
              </w:tcPr>
              <w:p w14:paraId="4E2EFCC4" w14:textId="7100531D" w:rsidR="00D30E66" w:rsidRPr="00681E96" w:rsidRDefault="009518C3" w:rsidP="002B4DF4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D30E66" w:rsidRPr="007E4048" w14:paraId="2B606E5B" w14:textId="77777777" w:rsidTr="00A36716">
        <w:trPr>
          <w:trHeight w:val="321"/>
        </w:trPr>
        <w:tc>
          <w:tcPr>
            <w:tcW w:w="4268" w:type="pct"/>
            <w:vAlign w:val="center"/>
          </w:tcPr>
          <w:p w14:paraId="331B5609" w14:textId="502C3CD2" w:rsidR="00D30E66" w:rsidRPr="00E066BA" w:rsidRDefault="00D30E66" w:rsidP="00E066BA">
            <w:pPr>
              <w:pStyle w:val="Table-MainText"/>
              <w:ind w:left="168"/>
              <w:rPr>
                <w:i/>
                <w:iCs/>
              </w:rPr>
            </w:pPr>
            <w:r w:rsidRPr="00E066BA">
              <w:rPr>
                <w:rFonts w:ascii="Calibri" w:eastAsia="Calibri" w:hAnsi="Calibri" w:cs="Calibri"/>
                <w:i/>
                <w:iCs/>
                <w:color w:val="565555"/>
              </w:rPr>
              <w:t>If yes, have they been approved internally</w:t>
            </w:r>
          </w:p>
        </w:tc>
        <w:sdt>
          <w:sdtPr>
            <w:id w:val="1087659841"/>
            <w:lock w:val="sdtLocked"/>
            <w:placeholder>
              <w:docPart w:val="776B70EC749646A68E1E84376A84C6DD"/>
            </w:placeholder>
            <w:dropDownList>
              <w:listItem w:displayText="Yes / No / NA" w:value="Yes / No / NA"/>
              <w:listItem w:displayText="Yes" w:value="Yes"/>
              <w:listItem w:displayText="No" w:value="No"/>
              <w:listItem w:displayText="NA" w:value="NA"/>
            </w:dropDownList>
          </w:sdtPr>
          <w:sdtEndPr/>
          <w:sdtContent>
            <w:tc>
              <w:tcPr>
                <w:tcW w:w="732" w:type="pct"/>
                <w:vAlign w:val="center"/>
              </w:tcPr>
              <w:p w14:paraId="5626D905" w14:textId="4DCA76BD" w:rsidR="00D30E66" w:rsidRPr="00681E96" w:rsidRDefault="000C5631" w:rsidP="002B4DF4">
                <w:pPr>
                  <w:pStyle w:val="Table-MainText"/>
                  <w:jc w:val="center"/>
                </w:pPr>
                <w:r>
                  <w:t>Yes / No / NA</w:t>
                </w:r>
              </w:p>
            </w:tc>
          </w:sdtContent>
        </w:sdt>
      </w:tr>
      <w:tr w:rsidR="00D30E66" w:rsidRPr="007E4048" w14:paraId="3AC102A6" w14:textId="77777777" w:rsidTr="002B4DF4">
        <w:trPr>
          <w:trHeight w:val="397"/>
        </w:trPr>
        <w:tc>
          <w:tcPr>
            <w:tcW w:w="5000" w:type="pct"/>
            <w:gridSpan w:val="2"/>
            <w:shd w:val="clear" w:color="auto" w:fill="CDD3D5" w:themeFill="background1" w:themeFillTint="99"/>
            <w:vAlign w:val="center"/>
          </w:tcPr>
          <w:p w14:paraId="1044CEDF" w14:textId="7DA8FC49" w:rsidR="00D30E66" w:rsidRPr="00681E96" w:rsidRDefault="00D30E66" w:rsidP="002B4DF4">
            <w:pPr>
              <w:pStyle w:val="Table-MainText"/>
            </w:pPr>
            <w:r w:rsidRPr="00681E96">
              <w:rPr>
                <w:b/>
                <w:bCs/>
              </w:rPr>
              <w:t>Explain your judgement</w:t>
            </w:r>
          </w:p>
        </w:tc>
      </w:tr>
      <w:tr w:rsidR="00D30E66" w:rsidRPr="007E4048" w14:paraId="0951E05E" w14:textId="77777777" w:rsidTr="004F40CB">
        <w:trPr>
          <w:trHeight w:val="567"/>
        </w:trPr>
        <w:tc>
          <w:tcPr>
            <w:tcW w:w="5000" w:type="pct"/>
            <w:gridSpan w:val="2"/>
            <w:tcBorders>
              <w:bottom w:val="single" w:sz="24" w:space="0" w:color="auto"/>
            </w:tcBorders>
          </w:tcPr>
          <w:p w14:paraId="3013F95B" w14:textId="77777777" w:rsidR="00D30E66" w:rsidRPr="00681E96" w:rsidRDefault="00D30E66" w:rsidP="00681E96">
            <w:pPr>
              <w:pStyle w:val="Table-MainText"/>
            </w:pPr>
          </w:p>
        </w:tc>
      </w:tr>
      <w:tr w:rsidR="002E7FF8" w:rsidRPr="007E4048" w14:paraId="6BEED9F7" w14:textId="77777777" w:rsidTr="00A36716">
        <w:trPr>
          <w:trHeight w:val="113"/>
        </w:trPr>
        <w:tc>
          <w:tcPr>
            <w:tcW w:w="4268" w:type="pct"/>
            <w:tcBorders>
              <w:top w:val="single" w:sz="24" w:space="0" w:color="auto"/>
            </w:tcBorders>
          </w:tcPr>
          <w:p w14:paraId="19413D9D" w14:textId="7CCFB108" w:rsidR="002E7FF8" w:rsidRPr="00681E96" w:rsidRDefault="00075C76" w:rsidP="00075C76">
            <w:pPr>
              <w:pStyle w:val="Table-MainText"/>
              <w:tabs>
                <w:tab w:val="left" w:pos="1388"/>
              </w:tabs>
            </w:pPr>
            <w:r w:rsidRPr="007F2D92">
              <w:rPr>
                <w:rFonts w:ascii="Calibri" w:eastAsia="Calibri" w:hAnsi="Calibri" w:cs="Calibri"/>
                <w:color w:val="565555"/>
              </w:rPr>
              <w:t>The staffing in place is appropriate for the setting, qualification and meets the requirements set out in the qualification handbook</w:t>
            </w:r>
          </w:p>
        </w:tc>
        <w:sdt>
          <w:sdtPr>
            <w:id w:val="1360013929"/>
            <w:lock w:val="sdtLocked"/>
            <w:placeholder>
              <w:docPart w:val="C5C9556230E6480388CF604F5424EFC9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32" w:type="pct"/>
                <w:tcBorders>
                  <w:top w:val="single" w:sz="24" w:space="0" w:color="auto"/>
                </w:tcBorders>
                <w:vAlign w:val="center"/>
              </w:tcPr>
              <w:p w14:paraId="4CFB9E25" w14:textId="2CA2933C" w:rsidR="002E7FF8" w:rsidRPr="00681E96" w:rsidRDefault="00A36716" w:rsidP="00A36716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075C76" w:rsidRPr="007E4048" w14:paraId="5642F95B" w14:textId="77777777" w:rsidTr="00075C76">
        <w:trPr>
          <w:trHeight w:val="397"/>
        </w:trPr>
        <w:tc>
          <w:tcPr>
            <w:tcW w:w="5000" w:type="pct"/>
            <w:gridSpan w:val="2"/>
            <w:shd w:val="clear" w:color="auto" w:fill="CDD3D5" w:themeFill="background1" w:themeFillTint="99"/>
            <w:vAlign w:val="center"/>
          </w:tcPr>
          <w:p w14:paraId="4940CE9B" w14:textId="286508AD" w:rsidR="00075C76" w:rsidRPr="00681E96" w:rsidRDefault="00075C76" w:rsidP="00075C76">
            <w:pPr>
              <w:pStyle w:val="Table-MainText"/>
            </w:pPr>
            <w:r w:rsidRPr="00681E96">
              <w:rPr>
                <w:b/>
                <w:bCs/>
              </w:rPr>
              <w:t>Explain your judgement</w:t>
            </w:r>
          </w:p>
        </w:tc>
      </w:tr>
      <w:tr w:rsidR="00075C76" w:rsidRPr="007E4048" w14:paraId="2F3F1781" w14:textId="77777777" w:rsidTr="004F40CB">
        <w:trPr>
          <w:trHeight w:val="567"/>
        </w:trPr>
        <w:tc>
          <w:tcPr>
            <w:tcW w:w="5000" w:type="pct"/>
            <w:gridSpan w:val="2"/>
          </w:tcPr>
          <w:p w14:paraId="596C6A83" w14:textId="77777777" w:rsidR="00075C76" w:rsidRPr="00681E96" w:rsidRDefault="00075C76" w:rsidP="00075C76">
            <w:pPr>
              <w:pStyle w:val="Table-MainText"/>
            </w:pPr>
          </w:p>
        </w:tc>
      </w:tr>
    </w:tbl>
    <w:p w14:paraId="028F9D79" w14:textId="77777777" w:rsidR="004F40CB" w:rsidRPr="007819EA" w:rsidRDefault="004F40CB" w:rsidP="007819EA">
      <w:pPr>
        <w:pStyle w:val="Table-MainText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0"/>
        <w:gridCol w:w="8444"/>
        <w:gridCol w:w="1572"/>
      </w:tblGrid>
      <w:tr w:rsidR="00222669" w:rsidRPr="00E25B03" w14:paraId="04573987" w14:textId="77777777" w:rsidTr="004218B5">
        <w:trPr>
          <w:trHeight w:val="454"/>
          <w:tblHeader/>
        </w:trPr>
        <w:tc>
          <w:tcPr>
            <w:tcW w:w="5000" w:type="pct"/>
            <w:gridSpan w:val="3"/>
            <w:shd w:val="clear" w:color="auto" w:fill="565555"/>
            <w:vAlign w:val="center"/>
          </w:tcPr>
          <w:p w14:paraId="43789775" w14:textId="2A7DFCCD" w:rsidR="00222669" w:rsidRPr="002112D7" w:rsidRDefault="00222669" w:rsidP="002112D7">
            <w:pPr>
              <w:pStyle w:val="Table-BoldWhite"/>
            </w:pPr>
            <w:r w:rsidRPr="002112D7">
              <w:rPr>
                <w:sz w:val="28"/>
                <w:szCs w:val="32"/>
              </w:rPr>
              <w:t xml:space="preserve">Teacher </w:t>
            </w:r>
            <w:r w:rsidR="00E15792">
              <w:rPr>
                <w:sz w:val="28"/>
                <w:szCs w:val="32"/>
              </w:rPr>
              <w:t>a</w:t>
            </w:r>
            <w:r w:rsidRPr="002112D7">
              <w:rPr>
                <w:sz w:val="28"/>
                <w:szCs w:val="32"/>
              </w:rPr>
              <w:t xml:space="preserve">ssessed </w:t>
            </w:r>
            <w:r w:rsidR="00E15792">
              <w:rPr>
                <w:sz w:val="28"/>
                <w:szCs w:val="32"/>
              </w:rPr>
              <w:t>g</w:t>
            </w:r>
            <w:r w:rsidRPr="002112D7">
              <w:rPr>
                <w:sz w:val="28"/>
                <w:szCs w:val="32"/>
              </w:rPr>
              <w:t>rades</w:t>
            </w:r>
            <w:r w:rsidR="00AA3B58">
              <w:rPr>
                <w:sz w:val="28"/>
                <w:szCs w:val="32"/>
              </w:rPr>
              <w:t xml:space="preserve"> (TAGs)</w:t>
            </w:r>
            <w:r w:rsidRPr="002112D7">
              <w:rPr>
                <w:sz w:val="28"/>
                <w:szCs w:val="32"/>
              </w:rPr>
              <w:t xml:space="preserve"> </w:t>
            </w:r>
            <w:r w:rsidR="00E15792">
              <w:rPr>
                <w:sz w:val="28"/>
                <w:szCs w:val="32"/>
              </w:rPr>
              <w:t>o</w:t>
            </w:r>
            <w:r w:rsidRPr="002112D7">
              <w:rPr>
                <w:sz w:val="28"/>
                <w:szCs w:val="32"/>
              </w:rPr>
              <w:t xml:space="preserve">nly </w:t>
            </w:r>
            <w:r w:rsidRPr="002112D7">
              <w:rPr>
                <w:b w:val="0"/>
                <w:bCs w:val="0"/>
              </w:rPr>
              <w:t>(Only complete if there are TAGs being claimed)</w:t>
            </w:r>
          </w:p>
        </w:tc>
      </w:tr>
      <w:tr w:rsidR="00D24BFD" w:rsidRPr="00E86D04" w14:paraId="0A30E3BA" w14:textId="77777777" w:rsidTr="00647BF9">
        <w:trPr>
          <w:trHeight w:val="397"/>
        </w:trPr>
        <w:tc>
          <w:tcPr>
            <w:tcW w:w="209" w:type="pct"/>
            <w:shd w:val="clear" w:color="auto" w:fill="CDD3D5" w:themeFill="background1" w:themeFillTint="99"/>
            <w:vAlign w:val="center"/>
          </w:tcPr>
          <w:p w14:paraId="2146913D" w14:textId="77777777" w:rsidR="00222669" w:rsidRPr="002112D7" w:rsidRDefault="00222669" w:rsidP="002112D7">
            <w:pPr>
              <w:pStyle w:val="Table-MainText"/>
              <w:jc w:val="center"/>
              <w:rPr>
                <w:b/>
                <w:bCs/>
              </w:rPr>
            </w:pPr>
            <w:r w:rsidRPr="002112D7">
              <w:rPr>
                <w:b/>
                <w:bCs/>
              </w:rPr>
              <w:t>1</w:t>
            </w:r>
          </w:p>
        </w:tc>
        <w:tc>
          <w:tcPr>
            <w:tcW w:w="4039" w:type="pct"/>
            <w:shd w:val="clear" w:color="auto" w:fill="auto"/>
            <w:vAlign w:val="center"/>
          </w:tcPr>
          <w:p w14:paraId="2B3E968C" w14:textId="77777777" w:rsidR="00222669" w:rsidRPr="002112D7" w:rsidRDefault="00222669" w:rsidP="002112D7">
            <w:pPr>
              <w:pStyle w:val="Table-MainText"/>
            </w:pPr>
            <w:r w:rsidRPr="002112D7">
              <w:t>There is an evidence checklist which explains why the learner(s) are eligible for TAGs</w:t>
            </w:r>
          </w:p>
        </w:tc>
        <w:sdt>
          <w:sdtPr>
            <w:id w:val="1394083308"/>
            <w:lock w:val="sdtLocked"/>
            <w:placeholder>
              <w:docPart w:val="FFF9F7FAA6B74789B00883E01ACDA347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1" w:type="pct"/>
                <w:shd w:val="clear" w:color="auto" w:fill="auto"/>
                <w:vAlign w:val="center"/>
              </w:tcPr>
              <w:p w14:paraId="1B2233FB" w14:textId="45463CFB" w:rsidR="00222669" w:rsidRPr="002112D7" w:rsidRDefault="00A36716" w:rsidP="002112D7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D24BFD" w:rsidRPr="00E86D04" w14:paraId="65C0D127" w14:textId="77777777" w:rsidTr="00647BF9">
        <w:trPr>
          <w:trHeight w:val="397"/>
        </w:trPr>
        <w:tc>
          <w:tcPr>
            <w:tcW w:w="209" w:type="pct"/>
            <w:shd w:val="clear" w:color="auto" w:fill="CDD3D5" w:themeFill="background1" w:themeFillTint="99"/>
            <w:vAlign w:val="center"/>
          </w:tcPr>
          <w:p w14:paraId="109D0B40" w14:textId="77777777" w:rsidR="00222669" w:rsidRPr="002112D7" w:rsidRDefault="00222669" w:rsidP="002112D7">
            <w:pPr>
              <w:pStyle w:val="Table-MainText"/>
              <w:jc w:val="center"/>
              <w:rPr>
                <w:b/>
                <w:bCs/>
              </w:rPr>
            </w:pPr>
            <w:r w:rsidRPr="002112D7">
              <w:rPr>
                <w:b/>
                <w:bCs/>
              </w:rPr>
              <w:t>2</w:t>
            </w:r>
          </w:p>
        </w:tc>
        <w:tc>
          <w:tcPr>
            <w:tcW w:w="4039" w:type="pct"/>
            <w:shd w:val="clear" w:color="auto" w:fill="auto"/>
            <w:vAlign w:val="center"/>
          </w:tcPr>
          <w:p w14:paraId="73C53DF6" w14:textId="189E6074" w:rsidR="00222669" w:rsidRPr="002112D7" w:rsidRDefault="00222669" w:rsidP="002112D7">
            <w:pPr>
              <w:pStyle w:val="Table-MainText"/>
            </w:pPr>
            <w:r w:rsidRPr="002112D7">
              <w:t xml:space="preserve">The </w:t>
            </w:r>
            <w:r w:rsidR="00E15792">
              <w:t>h</w:t>
            </w:r>
            <w:r w:rsidRPr="002112D7">
              <w:t xml:space="preserve">ead of </w:t>
            </w:r>
            <w:r w:rsidR="00E15792">
              <w:t>c</w:t>
            </w:r>
            <w:r w:rsidRPr="002112D7">
              <w:t xml:space="preserve">entre </w:t>
            </w:r>
            <w:r w:rsidR="00E15792">
              <w:t>d</w:t>
            </w:r>
            <w:r w:rsidRPr="002112D7">
              <w:t>eclaration has been uploaded to the portal</w:t>
            </w:r>
          </w:p>
        </w:tc>
        <w:sdt>
          <w:sdtPr>
            <w:id w:val="-2074495666"/>
            <w:lock w:val="sdtLocked"/>
            <w:placeholder>
              <w:docPart w:val="D070F4B954504907A6B50BA25DA295DD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1" w:type="pct"/>
                <w:shd w:val="clear" w:color="auto" w:fill="auto"/>
                <w:vAlign w:val="center"/>
              </w:tcPr>
              <w:p w14:paraId="70E6EA8B" w14:textId="69045B3B" w:rsidR="00222669" w:rsidRPr="002112D7" w:rsidRDefault="00A36716" w:rsidP="002112D7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D24BFD" w:rsidRPr="00E86D04" w14:paraId="59D3AABB" w14:textId="77777777" w:rsidTr="00647BF9">
        <w:trPr>
          <w:trHeight w:val="397"/>
        </w:trPr>
        <w:tc>
          <w:tcPr>
            <w:tcW w:w="209" w:type="pct"/>
            <w:shd w:val="clear" w:color="auto" w:fill="CDD3D5" w:themeFill="background1" w:themeFillTint="99"/>
            <w:vAlign w:val="center"/>
          </w:tcPr>
          <w:p w14:paraId="3124AC58" w14:textId="77777777" w:rsidR="00222669" w:rsidRPr="002112D7" w:rsidRDefault="00222669" w:rsidP="002112D7">
            <w:pPr>
              <w:pStyle w:val="Table-MainText"/>
              <w:jc w:val="center"/>
              <w:rPr>
                <w:b/>
                <w:bCs/>
              </w:rPr>
            </w:pPr>
            <w:r w:rsidRPr="002112D7">
              <w:rPr>
                <w:b/>
                <w:bCs/>
              </w:rPr>
              <w:t>3</w:t>
            </w:r>
          </w:p>
        </w:tc>
        <w:tc>
          <w:tcPr>
            <w:tcW w:w="4039" w:type="pct"/>
            <w:shd w:val="clear" w:color="auto" w:fill="auto"/>
            <w:vAlign w:val="center"/>
          </w:tcPr>
          <w:p w14:paraId="66F48A60" w14:textId="77777777" w:rsidR="00222669" w:rsidRPr="002112D7" w:rsidRDefault="00222669" w:rsidP="002112D7">
            <w:pPr>
              <w:pStyle w:val="Table-MainText"/>
            </w:pPr>
            <w:r w:rsidRPr="002112D7">
              <w:t>The minimum evidential threshold has been met</w:t>
            </w:r>
          </w:p>
        </w:tc>
        <w:sdt>
          <w:sdtPr>
            <w:id w:val="-511917007"/>
            <w:lock w:val="sdtLocked"/>
            <w:placeholder>
              <w:docPart w:val="3AC6B59C49494374B586611A0CB98535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1" w:type="pct"/>
                <w:shd w:val="clear" w:color="auto" w:fill="auto"/>
                <w:vAlign w:val="center"/>
              </w:tcPr>
              <w:p w14:paraId="4E6D7FFB" w14:textId="7B1C2C8A" w:rsidR="00222669" w:rsidRPr="002112D7" w:rsidRDefault="00A36716" w:rsidP="002112D7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D24BFD" w:rsidRPr="00E86D04" w14:paraId="32E912E2" w14:textId="77777777" w:rsidTr="00647BF9">
        <w:trPr>
          <w:trHeight w:val="397"/>
        </w:trPr>
        <w:tc>
          <w:tcPr>
            <w:tcW w:w="209" w:type="pct"/>
            <w:shd w:val="clear" w:color="auto" w:fill="CDD3D5" w:themeFill="background1" w:themeFillTint="99"/>
            <w:vAlign w:val="center"/>
          </w:tcPr>
          <w:p w14:paraId="2849AD03" w14:textId="77777777" w:rsidR="00222669" w:rsidRPr="002112D7" w:rsidRDefault="00222669" w:rsidP="002112D7">
            <w:pPr>
              <w:pStyle w:val="Table-MainText"/>
              <w:jc w:val="center"/>
              <w:rPr>
                <w:b/>
                <w:bCs/>
              </w:rPr>
            </w:pPr>
            <w:r w:rsidRPr="002112D7">
              <w:rPr>
                <w:b/>
                <w:bCs/>
              </w:rPr>
              <w:t>4</w:t>
            </w:r>
          </w:p>
        </w:tc>
        <w:tc>
          <w:tcPr>
            <w:tcW w:w="4039" w:type="pct"/>
            <w:shd w:val="clear" w:color="auto" w:fill="auto"/>
            <w:vAlign w:val="center"/>
          </w:tcPr>
          <w:p w14:paraId="2D7F2734" w14:textId="77777777" w:rsidR="00222669" w:rsidRPr="002112D7" w:rsidRDefault="00222669" w:rsidP="002112D7">
            <w:pPr>
              <w:pStyle w:val="Table-MainText"/>
            </w:pPr>
            <w:r w:rsidRPr="002112D7">
              <w:t>There is evidence of objective assessment</w:t>
            </w:r>
          </w:p>
        </w:tc>
        <w:sdt>
          <w:sdtPr>
            <w:id w:val="536322604"/>
            <w:lock w:val="sdtLocked"/>
            <w:placeholder>
              <w:docPart w:val="973C6BD75FF440E89F34709A21E3A02C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1" w:type="pct"/>
                <w:shd w:val="clear" w:color="auto" w:fill="auto"/>
                <w:vAlign w:val="center"/>
              </w:tcPr>
              <w:p w14:paraId="020FCAF0" w14:textId="63C422CA" w:rsidR="00222669" w:rsidRPr="002112D7" w:rsidRDefault="00A36716" w:rsidP="002112D7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D24BFD" w:rsidRPr="00E86D04" w14:paraId="3386DB8C" w14:textId="77777777" w:rsidTr="00647BF9">
        <w:trPr>
          <w:trHeight w:val="397"/>
        </w:trPr>
        <w:tc>
          <w:tcPr>
            <w:tcW w:w="209" w:type="pct"/>
            <w:shd w:val="clear" w:color="auto" w:fill="CDD3D5" w:themeFill="background1" w:themeFillTint="99"/>
            <w:vAlign w:val="center"/>
          </w:tcPr>
          <w:p w14:paraId="32863CB3" w14:textId="77777777" w:rsidR="00222669" w:rsidRPr="002112D7" w:rsidRDefault="00222669" w:rsidP="002112D7">
            <w:pPr>
              <w:pStyle w:val="Table-MainText"/>
              <w:jc w:val="center"/>
              <w:rPr>
                <w:b/>
                <w:bCs/>
              </w:rPr>
            </w:pPr>
            <w:r w:rsidRPr="002112D7">
              <w:rPr>
                <w:b/>
                <w:bCs/>
              </w:rPr>
              <w:t>5</w:t>
            </w:r>
          </w:p>
        </w:tc>
        <w:tc>
          <w:tcPr>
            <w:tcW w:w="4039" w:type="pct"/>
            <w:shd w:val="clear" w:color="auto" w:fill="auto"/>
            <w:vAlign w:val="center"/>
          </w:tcPr>
          <w:p w14:paraId="62D36C47" w14:textId="522BA4B1" w:rsidR="00222669" w:rsidRPr="002112D7" w:rsidRDefault="00222669" w:rsidP="002112D7">
            <w:pPr>
              <w:pStyle w:val="Table-MainText"/>
            </w:pPr>
            <w:r w:rsidRPr="002112D7">
              <w:t>The teacher assessed grade is evidence based</w:t>
            </w:r>
          </w:p>
        </w:tc>
        <w:sdt>
          <w:sdtPr>
            <w:id w:val="549806343"/>
            <w:lock w:val="sdtLocked"/>
            <w:placeholder>
              <w:docPart w:val="AAB6941067DE44B48F5F0FA9020199C8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1" w:type="pct"/>
                <w:shd w:val="clear" w:color="auto" w:fill="auto"/>
                <w:vAlign w:val="center"/>
              </w:tcPr>
              <w:p w14:paraId="63EDC40C" w14:textId="553A2DFA" w:rsidR="00222669" w:rsidRPr="002112D7" w:rsidRDefault="00A36716" w:rsidP="002112D7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D24BFD" w:rsidRPr="00E86D04" w14:paraId="12661BFB" w14:textId="77777777" w:rsidTr="00647BF9">
        <w:trPr>
          <w:trHeight w:val="397"/>
        </w:trPr>
        <w:tc>
          <w:tcPr>
            <w:tcW w:w="209" w:type="pct"/>
            <w:shd w:val="clear" w:color="auto" w:fill="CDD3D5" w:themeFill="background1" w:themeFillTint="99"/>
            <w:vAlign w:val="center"/>
          </w:tcPr>
          <w:p w14:paraId="57A165DF" w14:textId="77777777" w:rsidR="00222669" w:rsidRPr="002112D7" w:rsidRDefault="00222669" w:rsidP="002112D7">
            <w:pPr>
              <w:pStyle w:val="Table-MainText"/>
              <w:jc w:val="center"/>
              <w:rPr>
                <w:b/>
                <w:bCs/>
              </w:rPr>
            </w:pPr>
            <w:r w:rsidRPr="002112D7">
              <w:rPr>
                <w:b/>
                <w:bCs/>
              </w:rPr>
              <w:t>6</w:t>
            </w:r>
          </w:p>
        </w:tc>
        <w:tc>
          <w:tcPr>
            <w:tcW w:w="4039" w:type="pct"/>
            <w:shd w:val="clear" w:color="auto" w:fill="auto"/>
            <w:vAlign w:val="center"/>
          </w:tcPr>
          <w:p w14:paraId="65CDF7F2" w14:textId="70046149" w:rsidR="00222669" w:rsidRPr="002112D7" w:rsidRDefault="00222669" w:rsidP="002112D7">
            <w:pPr>
              <w:pStyle w:val="Table-MainText"/>
            </w:pPr>
            <w:r w:rsidRPr="002112D7">
              <w:t xml:space="preserve">The evidence can be authenticated as having been generated by the relevant </w:t>
            </w:r>
            <w:r w:rsidR="006B2FBE">
              <w:t>l</w:t>
            </w:r>
            <w:r w:rsidRPr="002112D7">
              <w:t>earner, and where appropriate, under any required conditions specified by AIM</w:t>
            </w:r>
          </w:p>
        </w:tc>
        <w:sdt>
          <w:sdtPr>
            <w:id w:val="504104788"/>
            <w:lock w:val="sdtLocked"/>
            <w:placeholder>
              <w:docPart w:val="646CF0879DA04142B3A1FDA035402ECE"/>
            </w:placeholder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1" w:type="pct"/>
                <w:shd w:val="clear" w:color="auto" w:fill="auto"/>
                <w:vAlign w:val="center"/>
              </w:tcPr>
              <w:p w14:paraId="29ADFA3F" w14:textId="298CD8CA" w:rsidR="00222669" w:rsidRPr="002112D7" w:rsidRDefault="00D24BFD" w:rsidP="002112D7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D24BFD" w:rsidRPr="00E86D04" w14:paraId="5D3B0ECE" w14:textId="77777777" w:rsidTr="00647BF9">
        <w:trPr>
          <w:trHeight w:val="397"/>
        </w:trPr>
        <w:tc>
          <w:tcPr>
            <w:tcW w:w="209" w:type="pct"/>
            <w:shd w:val="clear" w:color="auto" w:fill="CDD3D5" w:themeFill="background1" w:themeFillTint="99"/>
            <w:vAlign w:val="center"/>
          </w:tcPr>
          <w:p w14:paraId="724C1E88" w14:textId="77777777" w:rsidR="00222669" w:rsidRPr="002112D7" w:rsidRDefault="00222669" w:rsidP="002112D7">
            <w:pPr>
              <w:pStyle w:val="Table-MainText"/>
              <w:jc w:val="center"/>
              <w:rPr>
                <w:b/>
                <w:bCs/>
              </w:rPr>
            </w:pPr>
            <w:r w:rsidRPr="002112D7">
              <w:rPr>
                <w:b/>
                <w:bCs/>
              </w:rPr>
              <w:t>7</w:t>
            </w:r>
          </w:p>
        </w:tc>
        <w:tc>
          <w:tcPr>
            <w:tcW w:w="4039" w:type="pct"/>
            <w:shd w:val="clear" w:color="auto" w:fill="auto"/>
            <w:vAlign w:val="center"/>
          </w:tcPr>
          <w:p w14:paraId="6D3C4A01" w14:textId="416918FF" w:rsidR="00222669" w:rsidRPr="002112D7" w:rsidRDefault="00222669" w:rsidP="002112D7">
            <w:pPr>
              <w:pStyle w:val="Table-MainText"/>
            </w:pPr>
            <w:r w:rsidRPr="002112D7">
              <w:t xml:space="preserve">The assessor is consistent in the judgements that they use to arrive at their </w:t>
            </w:r>
            <w:r w:rsidR="0086627D">
              <w:t>t</w:t>
            </w:r>
            <w:r w:rsidRPr="002112D7">
              <w:t xml:space="preserve">eacher </w:t>
            </w:r>
            <w:r w:rsidR="00100B88">
              <w:t>a</w:t>
            </w:r>
            <w:r w:rsidRPr="002112D7">
              <w:t xml:space="preserve">ssessed </w:t>
            </w:r>
            <w:r w:rsidR="0086627D">
              <w:t>g</w:t>
            </w:r>
            <w:r w:rsidRPr="002112D7">
              <w:t>rades for Learners taking the same qualification</w:t>
            </w:r>
          </w:p>
        </w:tc>
        <w:sdt>
          <w:sdtPr>
            <w:id w:val="1067998726"/>
            <w:lock w:val="sdtLocked"/>
            <w:placeholder>
              <w:docPart w:val="D14E1297A2F649E58B83A61ED8B907AD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1" w:type="pct"/>
                <w:shd w:val="clear" w:color="auto" w:fill="auto"/>
                <w:vAlign w:val="center"/>
              </w:tcPr>
              <w:p w14:paraId="3CEFF948" w14:textId="2C8EC16E" w:rsidR="00222669" w:rsidRPr="002112D7" w:rsidRDefault="00A36716" w:rsidP="002112D7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D24BFD" w:rsidRPr="00E86D04" w14:paraId="068FE5B4" w14:textId="77777777" w:rsidTr="00647BF9">
        <w:trPr>
          <w:trHeight w:val="397"/>
        </w:trPr>
        <w:tc>
          <w:tcPr>
            <w:tcW w:w="209" w:type="pct"/>
            <w:shd w:val="clear" w:color="auto" w:fill="CDD3D5" w:themeFill="background1" w:themeFillTint="99"/>
            <w:vAlign w:val="center"/>
          </w:tcPr>
          <w:p w14:paraId="3DB3D1E6" w14:textId="77777777" w:rsidR="00222669" w:rsidRPr="002112D7" w:rsidRDefault="00222669" w:rsidP="002112D7">
            <w:pPr>
              <w:pStyle w:val="Table-MainText"/>
              <w:jc w:val="center"/>
              <w:rPr>
                <w:b/>
                <w:bCs/>
              </w:rPr>
            </w:pPr>
            <w:r w:rsidRPr="002112D7">
              <w:rPr>
                <w:b/>
                <w:bCs/>
              </w:rPr>
              <w:lastRenderedPageBreak/>
              <w:t>8</w:t>
            </w:r>
          </w:p>
        </w:tc>
        <w:tc>
          <w:tcPr>
            <w:tcW w:w="4039" w:type="pct"/>
            <w:shd w:val="clear" w:color="auto" w:fill="auto"/>
            <w:vAlign w:val="center"/>
          </w:tcPr>
          <w:p w14:paraId="36882EF6" w14:textId="6415DCAE" w:rsidR="00222669" w:rsidRPr="002112D7" w:rsidRDefault="00222669" w:rsidP="002112D7">
            <w:pPr>
              <w:pStyle w:val="Table-MainText"/>
            </w:pPr>
            <w:r w:rsidRPr="002112D7">
              <w:t xml:space="preserve">The assessor is consistent in the evidence that they use to arrive at the </w:t>
            </w:r>
            <w:r w:rsidR="00100B88">
              <w:t>t</w:t>
            </w:r>
            <w:r w:rsidRPr="002112D7">
              <w:t xml:space="preserve">eacher </w:t>
            </w:r>
            <w:r w:rsidR="00100B88">
              <w:t>a</w:t>
            </w:r>
            <w:r w:rsidRPr="002112D7">
              <w:t xml:space="preserve">ssessed </w:t>
            </w:r>
            <w:r w:rsidR="00100B88">
              <w:t>g</w:t>
            </w:r>
            <w:r w:rsidRPr="002112D7">
              <w:t xml:space="preserve">rades for </w:t>
            </w:r>
            <w:r w:rsidR="00100B88">
              <w:t>l</w:t>
            </w:r>
            <w:r w:rsidRPr="002112D7">
              <w:t>earners taking the same qualification</w:t>
            </w:r>
          </w:p>
        </w:tc>
        <w:sdt>
          <w:sdtPr>
            <w:id w:val="1994446533"/>
            <w:lock w:val="sdtLocked"/>
            <w:placeholder>
              <w:docPart w:val="45704D02C807429EA508070B4E48B53F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1" w:type="pct"/>
                <w:shd w:val="clear" w:color="auto" w:fill="auto"/>
                <w:vAlign w:val="center"/>
              </w:tcPr>
              <w:p w14:paraId="217E5502" w14:textId="5906AD55" w:rsidR="00222669" w:rsidRPr="002112D7" w:rsidRDefault="00A36716" w:rsidP="002112D7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D24BFD" w:rsidRPr="00E86D04" w14:paraId="0D99904B" w14:textId="77777777" w:rsidTr="00647BF9">
        <w:trPr>
          <w:trHeight w:val="397"/>
        </w:trPr>
        <w:tc>
          <w:tcPr>
            <w:tcW w:w="209" w:type="pct"/>
            <w:shd w:val="clear" w:color="auto" w:fill="CDD3D5" w:themeFill="background1" w:themeFillTint="99"/>
            <w:vAlign w:val="center"/>
          </w:tcPr>
          <w:p w14:paraId="596BD1CD" w14:textId="77777777" w:rsidR="00222669" w:rsidRPr="002112D7" w:rsidRDefault="00222669" w:rsidP="002112D7">
            <w:pPr>
              <w:pStyle w:val="Table-MainText"/>
              <w:jc w:val="center"/>
              <w:rPr>
                <w:b/>
                <w:bCs/>
              </w:rPr>
            </w:pPr>
            <w:r w:rsidRPr="002112D7">
              <w:rPr>
                <w:b/>
                <w:bCs/>
              </w:rPr>
              <w:t>9</w:t>
            </w:r>
          </w:p>
        </w:tc>
        <w:tc>
          <w:tcPr>
            <w:tcW w:w="4039" w:type="pct"/>
            <w:shd w:val="clear" w:color="auto" w:fill="auto"/>
            <w:vAlign w:val="center"/>
          </w:tcPr>
          <w:p w14:paraId="185C9425" w14:textId="6F5A0A2B" w:rsidR="00222669" w:rsidRPr="002112D7" w:rsidRDefault="00222669" w:rsidP="002112D7">
            <w:pPr>
              <w:pStyle w:val="Table-MainText"/>
            </w:pPr>
            <w:r w:rsidRPr="002112D7">
              <w:t xml:space="preserve">Are there any conflicts of interest identified? </w:t>
            </w:r>
            <w:r w:rsidRPr="008556D1">
              <w:rPr>
                <w:b/>
                <w:bCs/>
                <w:i/>
                <w:iCs/>
              </w:rPr>
              <w:t>(provide details below)</w:t>
            </w:r>
          </w:p>
        </w:tc>
        <w:sdt>
          <w:sdtPr>
            <w:id w:val="994144421"/>
            <w:lock w:val="sdtLocked"/>
            <w:placeholder>
              <w:docPart w:val="C0519334CE5E492AA42BAFA64566F542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1" w:type="pct"/>
                <w:shd w:val="clear" w:color="auto" w:fill="auto"/>
                <w:vAlign w:val="center"/>
              </w:tcPr>
              <w:p w14:paraId="32AC0DC8" w14:textId="6710A063" w:rsidR="00222669" w:rsidRPr="002112D7" w:rsidRDefault="00A36716" w:rsidP="002112D7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D24BFD" w:rsidRPr="00E86D04" w14:paraId="416521FF" w14:textId="77777777" w:rsidTr="00647BF9">
        <w:trPr>
          <w:trHeight w:val="397"/>
        </w:trPr>
        <w:tc>
          <w:tcPr>
            <w:tcW w:w="209" w:type="pct"/>
            <w:shd w:val="clear" w:color="auto" w:fill="CDD3D5" w:themeFill="background1" w:themeFillTint="99"/>
            <w:vAlign w:val="center"/>
          </w:tcPr>
          <w:p w14:paraId="57415088" w14:textId="77777777" w:rsidR="00222669" w:rsidRPr="002112D7" w:rsidRDefault="00222669" w:rsidP="002112D7">
            <w:pPr>
              <w:pStyle w:val="Table-MainText"/>
              <w:jc w:val="center"/>
              <w:rPr>
                <w:b/>
                <w:bCs/>
              </w:rPr>
            </w:pPr>
            <w:r w:rsidRPr="002112D7">
              <w:rPr>
                <w:b/>
                <w:bCs/>
              </w:rPr>
              <w:t>10</w:t>
            </w:r>
          </w:p>
        </w:tc>
        <w:tc>
          <w:tcPr>
            <w:tcW w:w="4039" w:type="pct"/>
            <w:shd w:val="clear" w:color="auto" w:fill="auto"/>
            <w:vAlign w:val="center"/>
          </w:tcPr>
          <w:p w14:paraId="7FBB4F96" w14:textId="77777777" w:rsidR="00222669" w:rsidRPr="002112D7" w:rsidRDefault="00222669" w:rsidP="002112D7">
            <w:pPr>
              <w:pStyle w:val="Table-MainText"/>
            </w:pPr>
            <w:r w:rsidRPr="002112D7">
              <w:t>The IQA sample strategy has been updated to reflect the additional risks of TAG claims</w:t>
            </w:r>
          </w:p>
        </w:tc>
        <w:sdt>
          <w:sdtPr>
            <w:id w:val="1530836557"/>
            <w:lock w:val="sdtLocked"/>
            <w:placeholder>
              <w:docPart w:val="3A84F03E81874A0193C58E0D1D659FD4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1" w:type="pct"/>
                <w:shd w:val="clear" w:color="auto" w:fill="auto"/>
                <w:vAlign w:val="center"/>
              </w:tcPr>
              <w:p w14:paraId="4FE93A0F" w14:textId="0EC6A529" w:rsidR="00222669" w:rsidRPr="002112D7" w:rsidRDefault="00A36716" w:rsidP="002112D7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D24BFD" w:rsidRPr="00E86D04" w14:paraId="00AF1A5C" w14:textId="77777777" w:rsidTr="00647BF9">
        <w:trPr>
          <w:trHeight w:val="397"/>
        </w:trPr>
        <w:tc>
          <w:tcPr>
            <w:tcW w:w="209" w:type="pct"/>
            <w:shd w:val="clear" w:color="auto" w:fill="CDD3D5" w:themeFill="background1" w:themeFillTint="99"/>
            <w:vAlign w:val="center"/>
          </w:tcPr>
          <w:p w14:paraId="5FD61797" w14:textId="77777777" w:rsidR="00222669" w:rsidRPr="002112D7" w:rsidRDefault="00222669" w:rsidP="002112D7">
            <w:pPr>
              <w:pStyle w:val="Table-MainText"/>
              <w:jc w:val="center"/>
              <w:rPr>
                <w:b/>
                <w:bCs/>
              </w:rPr>
            </w:pPr>
            <w:r w:rsidRPr="002112D7">
              <w:rPr>
                <w:b/>
                <w:bCs/>
              </w:rPr>
              <w:t>11</w:t>
            </w:r>
          </w:p>
        </w:tc>
        <w:tc>
          <w:tcPr>
            <w:tcW w:w="4039" w:type="pct"/>
            <w:shd w:val="clear" w:color="auto" w:fill="auto"/>
            <w:vAlign w:val="center"/>
          </w:tcPr>
          <w:p w14:paraId="3353E189" w14:textId="77777777" w:rsidR="00222669" w:rsidRPr="002112D7" w:rsidRDefault="00222669" w:rsidP="002112D7">
            <w:pPr>
              <w:pStyle w:val="Table-MainText"/>
            </w:pPr>
            <w:r w:rsidRPr="002112D7">
              <w:t xml:space="preserve">This claim is comparable to previous claims with </w:t>
            </w:r>
            <w:proofErr w:type="gramStart"/>
            <w:r w:rsidRPr="002112D7">
              <w:t>AIM</w:t>
            </w:r>
            <w:proofErr w:type="gramEnd"/>
            <w:r w:rsidRPr="002112D7">
              <w:t xml:space="preserve"> and I have reviewed data to identify any anomalies</w:t>
            </w:r>
          </w:p>
        </w:tc>
        <w:sdt>
          <w:sdtPr>
            <w:id w:val="-1961101337"/>
            <w:lock w:val="sdtLocked"/>
            <w:placeholder>
              <w:docPart w:val="CFDD4E9660644809AFDC9B286AD9DCE4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1" w:type="pct"/>
                <w:shd w:val="clear" w:color="auto" w:fill="auto"/>
                <w:vAlign w:val="center"/>
              </w:tcPr>
              <w:p w14:paraId="34000AE7" w14:textId="6ABB3F4A" w:rsidR="00222669" w:rsidRPr="002112D7" w:rsidRDefault="00A36716" w:rsidP="002112D7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D24BFD" w:rsidRPr="00E86D04" w14:paraId="22A3EB3F" w14:textId="77777777" w:rsidTr="00647BF9">
        <w:trPr>
          <w:trHeight w:val="397"/>
        </w:trPr>
        <w:tc>
          <w:tcPr>
            <w:tcW w:w="209" w:type="pct"/>
            <w:shd w:val="clear" w:color="auto" w:fill="CDD3D5" w:themeFill="background1" w:themeFillTint="99"/>
            <w:vAlign w:val="center"/>
          </w:tcPr>
          <w:p w14:paraId="5892F81D" w14:textId="77777777" w:rsidR="00222669" w:rsidRPr="002112D7" w:rsidRDefault="00222669" w:rsidP="002112D7">
            <w:pPr>
              <w:pStyle w:val="Table-MainText"/>
              <w:jc w:val="center"/>
              <w:rPr>
                <w:b/>
                <w:bCs/>
              </w:rPr>
            </w:pPr>
            <w:r w:rsidRPr="002112D7">
              <w:rPr>
                <w:b/>
                <w:bCs/>
              </w:rPr>
              <w:t>12</w:t>
            </w:r>
          </w:p>
        </w:tc>
        <w:tc>
          <w:tcPr>
            <w:tcW w:w="4039" w:type="pct"/>
            <w:shd w:val="clear" w:color="auto" w:fill="auto"/>
            <w:vAlign w:val="center"/>
          </w:tcPr>
          <w:p w14:paraId="19454F53" w14:textId="77777777" w:rsidR="00222669" w:rsidRPr="002112D7" w:rsidRDefault="00222669" w:rsidP="002112D7">
            <w:pPr>
              <w:pStyle w:val="Table-MainText"/>
            </w:pPr>
            <w:r w:rsidRPr="002112D7">
              <w:t>Standardisation has taken place to ensure comparability of evidence and grading</w:t>
            </w:r>
          </w:p>
        </w:tc>
        <w:sdt>
          <w:sdtPr>
            <w:id w:val="-1811003415"/>
            <w:lock w:val="sdtLocked"/>
            <w:placeholder>
              <w:docPart w:val="AF77892B213B475CBE412A60AC96C2F6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1" w:type="pct"/>
                <w:shd w:val="clear" w:color="auto" w:fill="auto"/>
                <w:vAlign w:val="center"/>
              </w:tcPr>
              <w:p w14:paraId="1300D97A" w14:textId="0DA569F9" w:rsidR="00222669" w:rsidRPr="002112D7" w:rsidRDefault="00A36716" w:rsidP="002112D7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D24BFD" w:rsidRPr="00E86D04" w14:paraId="145CD281" w14:textId="77777777" w:rsidTr="00647BF9">
        <w:trPr>
          <w:trHeight w:val="397"/>
        </w:trPr>
        <w:tc>
          <w:tcPr>
            <w:tcW w:w="209" w:type="pct"/>
            <w:shd w:val="clear" w:color="auto" w:fill="CDD3D5" w:themeFill="background1" w:themeFillTint="99"/>
            <w:vAlign w:val="center"/>
          </w:tcPr>
          <w:p w14:paraId="0584A622" w14:textId="77777777" w:rsidR="00222669" w:rsidRPr="002112D7" w:rsidRDefault="00222669" w:rsidP="002112D7">
            <w:pPr>
              <w:pStyle w:val="Table-MainText"/>
              <w:jc w:val="center"/>
              <w:rPr>
                <w:b/>
                <w:bCs/>
              </w:rPr>
            </w:pPr>
            <w:r w:rsidRPr="002112D7">
              <w:rPr>
                <w:b/>
                <w:bCs/>
              </w:rPr>
              <w:t>13</w:t>
            </w:r>
          </w:p>
        </w:tc>
        <w:tc>
          <w:tcPr>
            <w:tcW w:w="4039" w:type="pct"/>
            <w:shd w:val="clear" w:color="auto" w:fill="auto"/>
            <w:vAlign w:val="center"/>
          </w:tcPr>
          <w:p w14:paraId="4CE61C73" w14:textId="5E9732B0" w:rsidR="00222669" w:rsidRPr="002112D7" w:rsidRDefault="00222669" w:rsidP="002112D7">
            <w:pPr>
              <w:pStyle w:val="Table-MainText"/>
            </w:pPr>
            <w:r w:rsidRPr="002112D7">
              <w:t xml:space="preserve">The </w:t>
            </w:r>
            <w:proofErr w:type="spellStart"/>
            <w:r w:rsidRPr="002112D7">
              <w:t>eRACs</w:t>
            </w:r>
            <w:proofErr w:type="spellEnd"/>
            <w:r w:rsidRPr="002112D7">
              <w:t xml:space="preserve"> are completed correctly</w:t>
            </w:r>
          </w:p>
        </w:tc>
        <w:sdt>
          <w:sdtPr>
            <w:id w:val="1299656280"/>
            <w:lock w:val="sdtLocked"/>
            <w:placeholder>
              <w:docPart w:val="43E2491EFF994BFEAA8277856510E411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1" w:type="pct"/>
                <w:shd w:val="clear" w:color="auto" w:fill="auto"/>
                <w:vAlign w:val="center"/>
              </w:tcPr>
              <w:p w14:paraId="32DE472A" w14:textId="1BD3B3DE" w:rsidR="00222669" w:rsidRPr="002112D7" w:rsidRDefault="00A36716" w:rsidP="002112D7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D24BFD" w:rsidRPr="00E86D04" w14:paraId="5242135B" w14:textId="77777777" w:rsidTr="00647BF9">
        <w:trPr>
          <w:trHeight w:val="397"/>
        </w:trPr>
        <w:tc>
          <w:tcPr>
            <w:tcW w:w="209" w:type="pct"/>
            <w:shd w:val="clear" w:color="auto" w:fill="CDD3D5" w:themeFill="background1" w:themeFillTint="99"/>
            <w:vAlign w:val="center"/>
          </w:tcPr>
          <w:p w14:paraId="480453D6" w14:textId="77777777" w:rsidR="00222669" w:rsidRPr="002112D7" w:rsidRDefault="00222669" w:rsidP="002112D7">
            <w:pPr>
              <w:pStyle w:val="Table-MainText"/>
              <w:jc w:val="center"/>
              <w:rPr>
                <w:b/>
                <w:bCs/>
              </w:rPr>
            </w:pPr>
            <w:r w:rsidRPr="002112D7">
              <w:rPr>
                <w:b/>
                <w:bCs/>
              </w:rPr>
              <w:t>14</w:t>
            </w:r>
          </w:p>
        </w:tc>
        <w:tc>
          <w:tcPr>
            <w:tcW w:w="4039" w:type="pct"/>
            <w:shd w:val="clear" w:color="auto" w:fill="auto"/>
            <w:vAlign w:val="center"/>
          </w:tcPr>
          <w:p w14:paraId="691122B0" w14:textId="69807DB3" w:rsidR="00222669" w:rsidRPr="002112D7" w:rsidRDefault="00222669" w:rsidP="002112D7">
            <w:pPr>
              <w:pStyle w:val="Table-MainText"/>
            </w:pPr>
            <w:r w:rsidRPr="002112D7">
              <w:t>The impact of expected special consideration and/or reasonable adjustments has been reviewed against the achievement of learners</w:t>
            </w:r>
          </w:p>
        </w:tc>
        <w:sdt>
          <w:sdtPr>
            <w:id w:val="1865712154"/>
            <w:lock w:val="sdtLocked"/>
            <w:placeholder>
              <w:docPart w:val="26648C2259F6475FBE3AAA584D437003"/>
            </w:placeholder>
            <w:dropDownList>
              <w:listItem w:displayText="Yes / No / NA" w:value="Yes / No / NA"/>
              <w:listItem w:displayText="Yes" w:value="Yes"/>
              <w:listItem w:displayText="No" w:value="No"/>
              <w:listItem w:displayText="NA" w:value="NA"/>
            </w:dropDownList>
          </w:sdtPr>
          <w:sdtEndPr/>
          <w:sdtContent>
            <w:tc>
              <w:tcPr>
                <w:tcW w:w="751" w:type="pct"/>
                <w:shd w:val="clear" w:color="auto" w:fill="auto"/>
                <w:vAlign w:val="center"/>
              </w:tcPr>
              <w:p w14:paraId="516CB3FF" w14:textId="3FEBD64C" w:rsidR="00222669" w:rsidRPr="002112D7" w:rsidRDefault="001027BA" w:rsidP="002112D7">
                <w:pPr>
                  <w:pStyle w:val="Table-MainText"/>
                  <w:jc w:val="center"/>
                </w:pPr>
                <w:r>
                  <w:t>Yes / No / NA</w:t>
                </w:r>
              </w:p>
            </w:tc>
          </w:sdtContent>
        </w:sdt>
      </w:tr>
      <w:tr w:rsidR="00222669" w:rsidRPr="00E86D04" w14:paraId="6BF34DAD" w14:textId="77777777" w:rsidTr="00647BF9">
        <w:trPr>
          <w:trHeight w:val="397"/>
        </w:trPr>
        <w:tc>
          <w:tcPr>
            <w:tcW w:w="5000" w:type="pct"/>
            <w:gridSpan w:val="3"/>
            <w:shd w:val="clear" w:color="auto" w:fill="CDD3D5" w:themeFill="background1" w:themeFillTint="99"/>
            <w:vAlign w:val="center"/>
          </w:tcPr>
          <w:p w14:paraId="4BED5C1B" w14:textId="04F8455F" w:rsidR="00222669" w:rsidRPr="002112D7" w:rsidRDefault="00222669" w:rsidP="002112D7">
            <w:pPr>
              <w:pStyle w:val="Table-MainText"/>
              <w:rPr>
                <w:b/>
                <w:bCs/>
              </w:rPr>
            </w:pPr>
            <w:r w:rsidRPr="002112D7">
              <w:rPr>
                <w:b/>
                <w:bCs/>
              </w:rPr>
              <w:t>Explain your judgement</w:t>
            </w:r>
          </w:p>
        </w:tc>
      </w:tr>
      <w:tr w:rsidR="00222669" w:rsidRPr="00E86D04" w14:paraId="16CF53BD" w14:textId="77777777" w:rsidTr="00647BF9">
        <w:trPr>
          <w:trHeight w:val="567"/>
        </w:trPr>
        <w:tc>
          <w:tcPr>
            <w:tcW w:w="5000" w:type="pct"/>
            <w:gridSpan w:val="3"/>
            <w:shd w:val="clear" w:color="auto" w:fill="auto"/>
          </w:tcPr>
          <w:p w14:paraId="4E90746D" w14:textId="4025CB62" w:rsidR="00222669" w:rsidRPr="002112D7" w:rsidRDefault="00222669" w:rsidP="002112D7">
            <w:pPr>
              <w:pStyle w:val="Table-MainText"/>
            </w:pPr>
          </w:p>
        </w:tc>
      </w:tr>
    </w:tbl>
    <w:p w14:paraId="6397A1F1" w14:textId="77777777" w:rsidR="004F40CB" w:rsidRPr="00B81CAA" w:rsidRDefault="004F40CB" w:rsidP="008E45C7">
      <w:pPr>
        <w:pStyle w:val="Table-MainText"/>
        <w:rPr>
          <w:lang w:eastAsia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925"/>
        <w:gridCol w:w="1531"/>
      </w:tblGrid>
      <w:tr w:rsidR="00043DE7" w:rsidRPr="00DE1C9C" w14:paraId="4321989B" w14:textId="77777777" w:rsidTr="004218B5">
        <w:trPr>
          <w:trHeight w:val="454"/>
          <w:tblHeader/>
        </w:trPr>
        <w:tc>
          <w:tcPr>
            <w:tcW w:w="5000" w:type="pct"/>
            <w:gridSpan w:val="2"/>
            <w:shd w:val="clear" w:color="auto" w:fill="565555"/>
            <w:vAlign w:val="center"/>
          </w:tcPr>
          <w:p w14:paraId="01AC1EAE" w14:textId="54F0ED4A" w:rsidR="00043DE7" w:rsidRDefault="00043DE7" w:rsidP="002112D7">
            <w:pPr>
              <w:pStyle w:val="Table-BoldWhite"/>
            </w:pPr>
            <w:r w:rsidRPr="002112D7">
              <w:rPr>
                <w:sz w:val="28"/>
                <w:szCs w:val="32"/>
              </w:rPr>
              <w:t xml:space="preserve">Completion of </w:t>
            </w:r>
            <w:r w:rsidR="00CF035E">
              <w:rPr>
                <w:sz w:val="28"/>
                <w:szCs w:val="32"/>
              </w:rPr>
              <w:t>c</w:t>
            </w:r>
            <w:r w:rsidRPr="002112D7">
              <w:rPr>
                <w:sz w:val="28"/>
                <w:szCs w:val="32"/>
              </w:rPr>
              <w:t>laims</w:t>
            </w:r>
          </w:p>
        </w:tc>
      </w:tr>
      <w:tr w:rsidR="00043DE7" w:rsidRPr="00DE1C9C" w14:paraId="195D9CFF" w14:textId="77777777" w:rsidTr="00C0391A">
        <w:trPr>
          <w:trHeight w:val="397"/>
        </w:trPr>
        <w:tc>
          <w:tcPr>
            <w:tcW w:w="4268" w:type="pct"/>
            <w:vAlign w:val="center"/>
          </w:tcPr>
          <w:p w14:paraId="7AE85045" w14:textId="77777777" w:rsidR="00043DE7" w:rsidRPr="007F2D92" w:rsidRDefault="00043DE7" w:rsidP="002112D7">
            <w:pPr>
              <w:spacing w:line="259" w:lineRule="auto"/>
              <w:rPr>
                <w:rFonts w:ascii="Calibri" w:eastAsia="Calibri" w:hAnsi="Calibri" w:cs="Calibri"/>
                <w:color w:val="565555"/>
                <w:szCs w:val="24"/>
              </w:rPr>
            </w:pPr>
            <w:r w:rsidRPr="007F2D92">
              <w:rPr>
                <w:rFonts w:ascii="Calibri" w:eastAsia="Calibri" w:hAnsi="Calibri" w:cs="Calibri"/>
                <w:color w:val="565555"/>
                <w:szCs w:val="24"/>
              </w:rPr>
              <w:t>All claims are referenced on a QA5</w:t>
            </w:r>
          </w:p>
        </w:tc>
        <w:sdt>
          <w:sdtPr>
            <w:id w:val="-1364591791"/>
            <w:lock w:val="sdtLocked"/>
            <w:placeholder>
              <w:docPart w:val="26B4F35997A44E96A9A79428FF6D4B2D"/>
            </w:placeholder>
            <w:showingPlcHdr/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32" w:type="pct"/>
                <w:vAlign w:val="center"/>
              </w:tcPr>
              <w:p w14:paraId="3D5C4F5E" w14:textId="6409BCBA" w:rsidR="00043DE7" w:rsidRPr="007F2D92" w:rsidRDefault="00B34568" w:rsidP="00C0391A">
                <w:pPr>
                  <w:pStyle w:val="Table-MainText"/>
                  <w:jc w:val="center"/>
                  <w:rPr>
                    <w:rFonts w:ascii="Calibri" w:eastAsia="Calibri" w:hAnsi="Calibri" w:cs="Calibri"/>
                    <w:color w:val="565555"/>
                  </w:rPr>
                </w:pPr>
                <w:r w:rsidRPr="00B34568">
                  <w:rPr>
                    <w:rStyle w:val="Table-MainTextChar"/>
                  </w:rPr>
                  <w:t>Yes / No</w:t>
                </w:r>
              </w:p>
            </w:tc>
          </w:sdtContent>
        </w:sdt>
      </w:tr>
      <w:tr w:rsidR="00043DE7" w:rsidRPr="00DE1C9C" w14:paraId="27050252" w14:textId="77777777" w:rsidTr="00C0391A">
        <w:trPr>
          <w:trHeight w:val="397"/>
        </w:trPr>
        <w:tc>
          <w:tcPr>
            <w:tcW w:w="4268" w:type="pct"/>
            <w:vAlign w:val="center"/>
          </w:tcPr>
          <w:p w14:paraId="375C9FEE" w14:textId="77777777" w:rsidR="00043DE7" w:rsidRPr="007F2D92" w:rsidRDefault="00043DE7" w:rsidP="002112D7">
            <w:pPr>
              <w:spacing w:line="259" w:lineRule="auto"/>
              <w:rPr>
                <w:rFonts w:ascii="Calibri" w:eastAsia="Calibri" w:hAnsi="Calibri" w:cs="Calibri"/>
                <w:color w:val="565555"/>
                <w:szCs w:val="24"/>
              </w:rPr>
            </w:pPr>
            <w:r w:rsidRPr="007F2D92">
              <w:rPr>
                <w:rFonts w:ascii="Calibri" w:eastAsia="Calibri" w:hAnsi="Calibri" w:cs="Calibri"/>
                <w:color w:val="565555"/>
                <w:szCs w:val="24"/>
              </w:rPr>
              <w:t>The correct units/components are claimed for and the rules of combination for the qualification are met</w:t>
            </w:r>
          </w:p>
        </w:tc>
        <w:sdt>
          <w:sdtPr>
            <w:id w:val="1866634728"/>
            <w:lock w:val="sdtLocked"/>
            <w:placeholder>
              <w:docPart w:val="3EC99429A6754E4A89F369D426BC04A4"/>
            </w:placeholder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32" w:type="pct"/>
                <w:vAlign w:val="center"/>
              </w:tcPr>
              <w:p w14:paraId="77703743" w14:textId="11EA1413" w:rsidR="00043DE7" w:rsidRPr="007F2D92" w:rsidRDefault="00C0391A" w:rsidP="00C0391A">
                <w:pPr>
                  <w:pStyle w:val="Table-MainText"/>
                  <w:jc w:val="center"/>
                  <w:rPr>
                    <w:rFonts w:ascii="Calibri" w:eastAsia="Calibri" w:hAnsi="Calibri" w:cs="Calibri"/>
                    <w:color w:val="565555"/>
                  </w:rPr>
                </w:pPr>
                <w:r>
                  <w:t>Yes / No</w:t>
                </w:r>
              </w:p>
            </w:tc>
          </w:sdtContent>
        </w:sdt>
      </w:tr>
      <w:tr w:rsidR="00043DE7" w:rsidRPr="00DE1C9C" w14:paraId="0D5A7699" w14:textId="77777777" w:rsidTr="00C0391A">
        <w:trPr>
          <w:trHeight w:val="397"/>
        </w:trPr>
        <w:tc>
          <w:tcPr>
            <w:tcW w:w="4268" w:type="pct"/>
            <w:vAlign w:val="center"/>
          </w:tcPr>
          <w:p w14:paraId="0636DCBC" w14:textId="77777777" w:rsidR="00043DE7" w:rsidRPr="007F2D92" w:rsidRDefault="00043DE7" w:rsidP="002112D7">
            <w:pPr>
              <w:spacing w:line="259" w:lineRule="auto"/>
              <w:rPr>
                <w:rFonts w:ascii="Calibri" w:eastAsia="Calibri" w:hAnsi="Calibri" w:cs="Calibri"/>
                <w:color w:val="565555"/>
                <w:szCs w:val="24"/>
              </w:rPr>
            </w:pPr>
            <w:r w:rsidRPr="007F2D92">
              <w:rPr>
                <w:rFonts w:ascii="Calibri" w:eastAsia="Calibri" w:hAnsi="Calibri" w:cs="Calibri"/>
                <w:color w:val="565555"/>
                <w:szCs w:val="24"/>
              </w:rPr>
              <w:t>All learners being claimed have the correct grade/achievement marked</w:t>
            </w:r>
          </w:p>
        </w:tc>
        <w:sdt>
          <w:sdtPr>
            <w:id w:val="-396208067"/>
            <w:lock w:val="sdtLocked"/>
            <w:placeholder>
              <w:docPart w:val="A635474AA7FE46FCB34FDDFDDFFA1089"/>
            </w:placeholder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32" w:type="pct"/>
                <w:vAlign w:val="center"/>
              </w:tcPr>
              <w:p w14:paraId="01BEBCB7" w14:textId="0DF9D530" w:rsidR="00043DE7" w:rsidRPr="007F2D92" w:rsidRDefault="00C0391A" w:rsidP="00C0391A">
                <w:pPr>
                  <w:pStyle w:val="Table-MainText"/>
                  <w:jc w:val="center"/>
                  <w:rPr>
                    <w:rFonts w:ascii="Calibri" w:eastAsia="Calibri" w:hAnsi="Calibri" w:cs="Calibri"/>
                    <w:color w:val="565555"/>
                  </w:rPr>
                </w:pPr>
                <w:r>
                  <w:t>Yes / No</w:t>
                </w:r>
              </w:p>
            </w:tc>
          </w:sdtContent>
        </w:sdt>
      </w:tr>
      <w:tr w:rsidR="00043DE7" w:rsidRPr="00DE1C9C" w14:paraId="0BFEB47B" w14:textId="77777777" w:rsidTr="00C0391A">
        <w:trPr>
          <w:trHeight w:val="397"/>
        </w:trPr>
        <w:tc>
          <w:tcPr>
            <w:tcW w:w="4268" w:type="pct"/>
            <w:vAlign w:val="center"/>
          </w:tcPr>
          <w:p w14:paraId="62849550" w14:textId="77777777" w:rsidR="00043DE7" w:rsidRPr="007F2D92" w:rsidRDefault="00043DE7" w:rsidP="002112D7">
            <w:pPr>
              <w:spacing w:line="259" w:lineRule="auto"/>
              <w:rPr>
                <w:rFonts w:ascii="Calibri" w:eastAsia="Calibri" w:hAnsi="Calibri" w:cs="Calibri"/>
                <w:color w:val="565555"/>
                <w:szCs w:val="24"/>
              </w:rPr>
            </w:pPr>
            <w:r w:rsidRPr="007F2D92">
              <w:rPr>
                <w:rFonts w:ascii="Calibri" w:eastAsia="Calibri" w:hAnsi="Calibri" w:cs="Calibri"/>
                <w:color w:val="565555"/>
                <w:szCs w:val="24"/>
              </w:rPr>
              <w:t>The learner evidence will be retained for monitoring as per the Being an AIM DCV handbook</w:t>
            </w:r>
          </w:p>
        </w:tc>
        <w:sdt>
          <w:sdtPr>
            <w:id w:val="351691733"/>
            <w:lock w:val="sdtLocked"/>
            <w:placeholder>
              <w:docPart w:val="76FE766769EA4768B86F424CFA264B8A"/>
            </w:placeholder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32" w:type="pct"/>
                <w:vAlign w:val="center"/>
              </w:tcPr>
              <w:p w14:paraId="136104B8" w14:textId="3B54B78F" w:rsidR="00043DE7" w:rsidRPr="007F2D92" w:rsidRDefault="00C0391A" w:rsidP="00C0391A">
                <w:pPr>
                  <w:pStyle w:val="Table-MainText"/>
                  <w:jc w:val="center"/>
                  <w:rPr>
                    <w:rFonts w:ascii="Calibri" w:eastAsia="Calibri" w:hAnsi="Calibri" w:cs="Calibri"/>
                    <w:color w:val="565555"/>
                  </w:rPr>
                </w:pPr>
                <w:r>
                  <w:t>Yes / No</w:t>
                </w:r>
              </w:p>
            </w:tc>
          </w:sdtContent>
        </w:sdt>
      </w:tr>
      <w:tr w:rsidR="00043DE7" w:rsidRPr="00DE1C9C" w14:paraId="7C0C7F62" w14:textId="77777777" w:rsidTr="00C0391A">
        <w:trPr>
          <w:trHeight w:val="397"/>
        </w:trPr>
        <w:tc>
          <w:tcPr>
            <w:tcW w:w="4268" w:type="pct"/>
            <w:vAlign w:val="center"/>
          </w:tcPr>
          <w:p w14:paraId="455E778C" w14:textId="4562362B" w:rsidR="00043DE7" w:rsidRPr="007F2D92" w:rsidRDefault="00043DE7" w:rsidP="002112D7">
            <w:pPr>
              <w:spacing w:line="259" w:lineRule="auto"/>
              <w:rPr>
                <w:rFonts w:ascii="Calibri" w:eastAsia="Calibri" w:hAnsi="Calibri" w:cs="Calibri"/>
                <w:color w:val="565555"/>
                <w:szCs w:val="24"/>
              </w:rPr>
            </w:pPr>
            <w:r w:rsidRPr="007D24DA">
              <w:rPr>
                <w:rFonts w:ascii="Calibri" w:eastAsia="Calibri" w:hAnsi="Calibri" w:cs="Calibri"/>
                <w:b/>
                <w:bCs/>
                <w:color w:val="565555"/>
                <w:szCs w:val="24"/>
              </w:rPr>
              <w:t>TAG claims only -</w:t>
            </w:r>
            <w:r>
              <w:rPr>
                <w:rFonts w:ascii="Calibri" w:eastAsia="Calibri" w:hAnsi="Calibri" w:cs="Calibri"/>
                <w:color w:val="565555"/>
                <w:szCs w:val="24"/>
              </w:rPr>
              <w:t xml:space="preserve"> Evidence will be retained for all learners with a TAG claim until the next </w:t>
            </w:r>
            <w:r w:rsidR="00C0391A">
              <w:rPr>
                <w:rFonts w:ascii="Calibri" w:eastAsia="Calibri" w:hAnsi="Calibri" w:cs="Calibri"/>
                <w:color w:val="565555"/>
                <w:szCs w:val="24"/>
              </w:rPr>
              <w:br/>
            </w:r>
            <w:r>
              <w:rPr>
                <w:rFonts w:ascii="Calibri" w:eastAsia="Calibri" w:hAnsi="Calibri" w:cs="Calibri"/>
                <w:color w:val="565555"/>
                <w:szCs w:val="24"/>
              </w:rPr>
              <w:t>DCS monitoring</w:t>
            </w:r>
          </w:p>
        </w:tc>
        <w:sdt>
          <w:sdtPr>
            <w:id w:val="-12694469"/>
            <w:lock w:val="sdtLocked"/>
            <w:placeholder>
              <w:docPart w:val="EE2D760A652042C3860E3EAAE57198AA"/>
            </w:placeholder>
            <w:dropDownList>
              <w:listItem w:displayText="Yes / No / NA" w:value="Yes / No / NA"/>
              <w:listItem w:displayText="Yes" w:value="Yes"/>
              <w:listItem w:displayText="No" w:value="No"/>
              <w:listItem w:displayText="NA" w:value="NA"/>
            </w:dropDownList>
          </w:sdtPr>
          <w:sdtEndPr/>
          <w:sdtContent>
            <w:tc>
              <w:tcPr>
                <w:tcW w:w="732" w:type="pct"/>
                <w:vAlign w:val="center"/>
              </w:tcPr>
              <w:p w14:paraId="541D1DC9" w14:textId="6A20CAA0" w:rsidR="00043DE7" w:rsidRPr="007F2D92" w:rsidRDefault="00C0391A" w:rsidP="00C0391A">
                <w:pPr>
                  <w:pStyle w:val="Table-MainText"/>
                  <w:jc w:val="center"/>
                </w:pPr>
                <w:r>
                  <w:t>Yes / No / NA</w:t>
                </w:r>
              </w:p>
            </w:tc>
          </w:sdtContent>
        </w:sdt>
      </w:tr>
      <w:tr w:rsidR="00043DE7" w:rsidRPr="00DE1C9C" w14:paraId="6F96484A" w14:textId="77777777" w:rsidTr="002112D7">
        <w:trPr>
          <w:trHeight w:val="397"/>
        </w:trPr>
        <w:tc>
          <w:tcPr>
            <w:tcW w:w="5000" w:type="pct"/>
            <w:gridSpan w:val="2"/>
            <w:shd w:val="clear" w:color="auto" w:fill="CDD3D5" w:themeFill="background1" w:themeFillTint="99"/>
            <w:vAlign w:val="center"/>
          </w:tcPr>
          <w:p w14:paraId="067FCADE" w14:textId="29EB2C94" w:rsidR="00043DE7" w:rsidRPr="002112D7" w:rsidRDefault="00043DE7" w:rsidP="002112D7">
            <w:pPr>
              <w:pStyle w:val="Table-MainText"/>
              <w:rPr>
                <w:b/>
                <w:bCs/>
              </w:rPr>
            </w:pPr>
            <w:r w:rsidRPr="002112D7">
              <w:rPr>
                <w:b/>
                <w:bCs/>
              </w:rPr>
              <w:t>Explain your judgemen</w:t>
            </w:r>
            <w:r w:rsidR="002112D7" w:rsidRPr="002112D7">
              <w:rPr>
                <w:b/>
                <w:bCs/>
              </w:rPr>
              <w:t>t</w:t>
            </w:r>
          </w:p>
        </w:tc>
      </w:tr>
      <w:tr w:rsidR="00043DE7" w14:paraId="62D168DF" w14:textId="77777777" w:rsidTr="004F40CB">
        <w:trPr>
          <w:trHeight w:val="567"/>
        </w:trPr>
        <w:tc>
          <w:tcPr>
            <w:tcW w:w="5000" w:type="pct"/>
            <w:gridSpan w:val="2"/>
          </w:tcPr>
          <w:p w14:paraId="31F36E0B" w14:textId="1636501D" w:rsidR="00043DE7" w:rsidRPr="00BC0739" w:rsidRDefault="00043DE7" w:rsidP="002112D7">
            <w:pPr>
              <w:pStyle w:val="Table-MainText"/>
            </w:pPr>
          </w:p>
        </w:tc>
      </w:tr>
      <w:tr w:rsidR="00043DE7" w:rsidRPr="00DE1C9C" w14:paraId="235D80D1" w14:textId="77777777" w:rsidTr="004218B5">
        <w:trPr>
          <w:trHeight w:val="454"/>
        </w:trPr>
        <w:tc>
          <w:tcPr>
            <w:tcW w:w="5000" w:type="pct"/>
            <w:gridSpan w:val="2"/>
            <w:shd w:val="clear" w:color="auto" w:fill="565555"/>
            <w:vAlign w:val="center"/>
          </w:tcPr>
          <w:p w14:paraId="16B11ACA" w14:textId="77777777" w:rsidR="00043DE7" w:rsidRPr="002112D7" w:rsidRDefault="00043DE7" w:rsidP="002112D7">
            <w:pPr>
              <w:pStyle w:val="Table-BoldWhite"/>
            </w:pPr>
            <w:r w:rsidRPr="00F129AF">
              <w:rPr>
                <w:sz w:val="24"/>
                <w:szCs w:val="28"/>
              </w:rPr>
              <w:t>M</w:t>
            </w:r>
            <w:r w:rsidRPr="00F129AF">
              <w:rPr>
                <w:rStyle w:val="Table-BoldWhiteChar"/>
                <w:b/>
                <w:bCs/>
                <w:szCs w:val="28"/>
              </w:rPr>
              <w:t>alpractice</w:t>
            </w:r>
          </w:p>
        </w:tc>
      </w:tr>
      <w:tr w:rsidR="00043DE7" w:rsidRPr="00DE1C9C" w14:paraId="2C27FD4F" w14:textId="77777777" w:rsidTr="00C0391A">
        <w:trPr>
          <w:trHeight w:val="340"/>
        </w:trPr>
        <w:tc>
          <w:tcPr>
            <w:tcW w:w="4268" w:type="pct"/>
            <w:vAlign w:val="center"/>
          </w:tcPr>
          <w:p w14:paraId="552385B3" w14:textId="77777777" w:rsidR="00043DE7" w:rsidRPr="002112D7" w:rsidRDefault="00043DE7" w:rsidP="002112D7">
            <w:pPr>
              <w:pStyle w:val="Table-MainText"/>
            </w:pPr>
            <w:r w:rsidRPr="002112D7">
              <w:t>Has any potential malpractice or maladministration been identified?</w:t>
            </w:r>
          </w:p>
        </w:tc>
        <w:sdt>
          <w:sdtPr>
            <w:id w:val="-1824423814"/>
            <w:lock w:val="sdtLocked"/>
            <w:placeholder>
              <w:docPart w:val="CBB12B80B34B4644BFB64E679BD69E09"/>
            </w:placeholder>
            <w:dropDownList>
              <w:listItem w:displayText="Yes / No" w:value="Yes / No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32" w:type="pct"/>
                <w:vAlign w:val="center"/>
              </w:tcPr>
              <w:p w14:paraId="4ECD1192" w14:textId="7DA467DC" w:rsidR="00043DE7" w:rsidRPr="00D24BFD" w:rsidRDefault="00D24BFD" w:rsidP="00D24BFD">
                <w:pPr>
                  <w:pStyle w:val="Table-MainText"/>
                  <w:jc w:val="center"/>
                </w:pPr>
                <w:r>
                  <w:t>Yes / No</w:t>
                </w:r>
              </w:p>
            </w:tc>
          </w:sdtContent>
        </w:sdt>
      </w:tr>
      <w:tr w:rsidR="00043DE7" w:rsidRPr="00DE1C9C" w14:paraId="0FE40644" w14:textId="77777777" w:rsidTr="002112D7">
        <w:trPr>
          <w:trHeight w:val="340"/>
        </w:trPr>
        <w:tc>
          <w:tcPr>
            <w:tcW w:w="5000" w:type="pct"/>
            <w:gridSpan w:val="2"/>
            <w:shd w:val="clear" w:color="auto" w:fill="CDD3D5" w:themeFill="background1" w:themeFillTint="99"/>
            <w:vAlign w:val="center"/>
          </w:tcPr>
          <w:p w14:paraId="152D8F6D" w14:textId="48C7F846" w:rsidR="00043DE7" w:rsidRPr="00E16AA6" w:rsidRDefault="00043DE7" w:rsidP="002112D7">
            <w:pPr>
              <w:pStyle w:val="Table-MainText"/>
              <w:rPr>
                <w:b/>
                <w:bCs/>
              </w:rPr>
            </w:pPr>
            <w:r w:rsidRPr="00E16AA6">
              <w:rPr>
                <w:b/>
                <w:bCs/>
              </w:rPr>
              <w:t>Explain your judgement</w:t>
            </w:r>
          </w:p>
        </w:tc>
      </w:tr>
      <w:tr w:rsidR="00043DE7" w14:paraId="2AC39B8D" w14:textId="77777777" w:rsidTr="004F40CB">
        <w:trPr>
          <w:trHeight w:val="567"/>
        </w:trPr>
        <w:tc>
          <w:tcPr>
            <w:tcW w:w="5000" w:type="pct"/>
            <w:gridSpan w:val="2"/>
          </w:tcPr>
          <w:p w14:paraId="2784BFEC" w14:textId="40186107" w:rsidR="00043DE7" w:rsidRDefault="00043DE7" w:rsidP="000760BD">
            <w:pPr>
              <w:pStyle w:val="Table-MainText"/>
            </w:pPr>
          </w:p>
        </w:tc>
      </w:tr>
    </w:tbl>
    <w:p w14:paraId="1B711634" w14:textId="77777777" w:rsidR="008E45C7" w:rsidRDefault="008E45C7" w:rsidP="00835738">
      <w:pPr>
        <w:pStyle w:val="Table-MainText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56"/>
      </w:tblGrid>
      <w:tr w:rsidR="00744309" w14:paraId="44A8CFDE" w14:textId="77777777" w:rsidTr="004218B5">
        <w:trPr>
          <w:trHeight w:val="454"/>
          <w:tblHeader/>
        </w:trPr>
        <w:tc>
          <w:tcPr>
            <w:tcW w:w="5000" w:type="pct"/>
            <w:shd w:val="clear" w:color="auto" w:fill="565555"/>
            <w:vAlign w:val="center"/>
          </w:tcPr>
          <w:p w14:paraId="50A77E65" w14:textId="6837FBF1" w:rsidR="00744309" w:rsidRPr="007F2D92" w:rsidRDefault="00744309" w:rsidP="00F129AF">
            <w:pPr>
              <w:pStyle w:val="Table-BoldWhite"/>
              <w:rPr>
                <w:sz w:val="20"/>
                <w:szCs w:val="16"/>
              </w:rPr>
            </w:pPr>
            <w:r w:rsidRPr="005C1176">
              <w:rPr>
                <w:sz w:val="28"/>
                <w:szCs w:val="32"/>
              </w:rPr>
              <w:t xml:space="preserve">General </w:t>
            </w:r>
            <w:r w:rsidR="00DC407E">
              <w:rPr>
                <w:sz w:val="28"/>
                <w:szCs w:val="32"/>
              </w:rPr>
              <w:t>c</w:t>
            </w:r>
            <w:r w:rsidRPr="005C1176">
              <w:rPr>
                <w:sz w:val="28"/>
                <w:szCs w:val="32"/>
              </w:rPr>
              <w:t>omments</w:t>
            </w:r>
          </w:p>
        </w:tc>
      </w:tr>
      <w:tr w:rsidR="00744309" w14:paraId="069B0C5A" w14:textId="77777777" w:rsidTr="007819EA">
        <w:trPr>
          <w:trHeight w:val="567"/>
        </w:trPr>
        <w:tc>
          <w:tcPr>
            <w:tcW w:w="5000" w:type="pct"/>
          </w:tcPr>
          <w:p w14:paraId="4E615231" w14:textId="75770C2B" w:rsidR="00744309" w:rsidRPr="005F762A" w:rsidRDefault="00744309" w:rsidP="000760BD">
            <w:pPr>
              <w:pStyle w:val="Table-MainText"/>
            </w:pPr>
          </w:p>
        </w:tc>
      </w:tr>
    </w:tbl>
    <w:p w14:paraId="7343C8B1" w14:textId="77777777" w:rsidR="00835738" w:rsidRDefault="00835738" w:rsidP="00835738">
      <w:pPr>
        <w:pStyle w:val="Table-MainText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822"/>
        <w:gridCol w:w="4394"/>
        <w:gridCol w:w="2240"/>
      </w:tblGrid>
      <w:tr w:rsidR="00591EED" w:rsidRPr="005F762A" w14:paraId="70430B89" w14:textId="77777777" w:rsidTr="00647BF9">
        <w:trPr>
          <w:trHeight w:val="454"/>
          <w:tblHeader/>
        </w:trPr>
        <w:tc>
          <w:tcPr>
            <w:tcW w:w="1828" w:type="pct"/>
            <w:shd w:val="clear" w:color="auto" w:fill="565555"/>
            <w:vAlign w:val="center"/>
          </w:tcPr>
          <w:p w14:paraId="660BC940" w14:textId="77777777" w:rsidR="00591EED" w:rsidRPr="005C1176" w:rsidRDefault="00591EED" w:rsidP="005C1176">
            <w:pPr>
              <w:pStyle w:val="Table-BoldWhite"/>
            </w:pPr>
            <w:r w:rsidRPr="005C1176">
              <w:t>Action for</w:t>
            </w:r>
          </w:p>
        </w:tc>
        <w:tc>
          <w:tcPr>
            <w:tcW w:w="2101" w:type="pct"/>
            <w:shd w:val="clear" w:color="auto" w:fill="565555"/>
            <w:vAlign w:val="center"/>
          </w:tcPr>
          <w:p w14:paraId="6D3495EE" w14:textId="77777777" w:rsidR="00591EED" w:rsidRPr="005C1176" w:rsidRDefault="00591EED" w:rsidP="005C1176">
            <w:pPr>
              <w:pStyle w:val="Table-BoldWhite"/>
            </w:pPr>
            <w:r w:rsidRPr="005C1176">
              <w:t>Action agreed</w:t>
            </w:r>
          </w:p>
        </w:tc>
        <w:tc>
          <w:tcPr>
            <w:tcW w:w="1071" w:type="pct"/>
            <w:shd w:val="clear" w:color="auto" w:fill="565555"/>
            <w:vAlign w:val="center"/>
          </w:tcPr>
          <w:p w14:paraId="1568CB11" w14:textId="77777777" w:rsidR="00591EED" w:rsidRPr="005C1176" w:rsidRDefault="00591EED" w:rsidP="005C1176">
            <w:pPr>
              <w:pStyle w:val="Table-BoldWhite"/>
            </w:pPr>
            <w:r w:rsidRPr="005C1176">
              <w:t>Date to be completed</w:t>
            </w:r>
          </w:p>
        </w:tc>
      </w:tr>
      <w:tr w:rsidR="00591EED" w14:paraId="5C78ED49" w14:textId="77777777" w:rsidTr="005A4BFF">
        <w:trPr>
          <w:trHeight w:val="340"/>
        </w:trPr>
        <w:tc>
          <w:tcPr>
            <w:tcW w:w="1828" w:type="pct"/>
            <w:vAlign w:val="center"/>
          </w:tcPr>
          <w:p w14:paraId="571E8818" w14:textId="77777777" w:rsidR="00591EED" w:rsidRPr="005C1176" w:rsidRDefault="00591EED" w:rsidP="005C1176">
            <w:pPr>
              <w:pStyle w:val="Table-MainText"/>
            </w:pPr>
          </w:p>
        </w:tc>
        <w:tc>
          <w:tcPr>
            <w:tcW w:w="2101" w:type="pct"/>
            <w:vAlign w:val="center"/>
          </w:tcPr>
          <w:p w14:paraId="4957EE57" w14:textId="77777777" w:rsidR="00591EED" w:rsidRPr="005C1176" w:rsidRDefault="00591EED" w:rsidP="005C1176">
            <w:pPr>
              <w:pStyle w:val="Table-MainText"/>
            </w:pPr>
          </w:p>
        </w:tc>
        <w:tc>
          <w:tcPr>
            <w:tcW w:w="1071" w:type="pct"/>
            <w:vAlign w:val="center"/>
          </w:tcPr>
          <w:p w14:paraId="4D5F4F7B" w14:textId="52E0302A" w:rsidR="00591EED" w:rsidRPr="005C1176" w:rsidRDefault="00591EED" w:rsidP="005C1176">
            <w:pPr>
              <w:pStyle w:val="Table-MainText"/>
            </w:pPr>
          </w:p>
        </w:tc>
      </w:tr>
      <w:tr w:rsidR="00591EED" w14:paraId="24ACB8FD" w14:textId="77777777" w:rsidTr="005A4BFF">
        <w:trPr>
          <w:trHeight w:val="340"/>
        </w:trPr>
        <w:tc>
          <w:tcPr>
            <w:tcW w:w="1828" w:type="pct"/>
            <w:vAlign w:val="center"/>
          </w:tcPr>
          <w:p w14:paraId="2633EDED" w14:textId="77777777" w:rsidR="00591EED" w:rsidRPr="005C1176" w:rsidRDefault="00591EED" w:rsidP="005C1176">
            <w:pPr>
              <w:pStyle w:val="Table-MainText"/>
            </w:pPr>
          </w:p>
        </w:tc>
        <w:tc>
          <w:tcPr>
            <w:tcW w:w="2101" w:type="pct"/>
            <w:vAlign w:val="center"/>
          </w:tcPr>
          <w:p w14:paraId="313B5FDC" w14:textId="77777777" w:rsidR="00591EED" w:rsidRPr="005C1176" w:rsidRDefault="00591EED" w:rsidP="005C1176">
            <w:pPr>
              <w:pStyle w:val="Table-MainText"/>
            </w:pPr>
          </w:p>
        </w:tc>
        <w:tc>
          <w:tcPr>
            <w:tcW w:w="1071" w:type="pct"/>
            <w:vAlign w:val="center"/>
          </w:tcPr>
          <w:p w14:paraId="4DD94EB1" w14:textId="77777777" w:rsidR="00591EED" w:rsidRPr="005C1176" w:rsidRDefault="00591EED" w:rsidP="005C1176">
            <w:pPr>
              <w:pStyle w:val="Table-MainText"/>
            </w:pPr>
          </w:p>
        </w:tc>
      </w:tr>
    </w:tbl>
    <w:p w14:paraId="60FB2D1F" w14:textId="77777777" w:rsidR="004B2A40" w:rsidRPr="004218B5" w:rsidRDefault="004B2A40" w:rsidP="004B2A40">
      <w:pPr>
        <w:pStyle w:val="Table-MainText"/>
        <w:rPr>
          <w:sz w:val="10"/>
          <w:szCs w:val="12"/>
        </w:rPr>
      </w:pPr>
    </w:p>
    <w:p w14:paraId="336FBEF9" w14:textId="038A0555" w:rsidR="004B2A40" w:rsidRDefault="004B2A40">
      <w:pPr>
        <w:sectPr w:rsidR="004B2A40" w:rsidSect="0079193D">
          <w:headerReference w:type="default" r:id="rId11"/>
          <w:footerReference w:type="default" r:id="rId12"/>
          <w:pgSz w:w="11906" w:h="16838"/>
          <w:pgMar w:top="720" w:right="720" w:bottom="720" w:left="720" w:header="1474" w:footer="1247" w:gutter="0"/>
          <w:cols w:space="708"/>
          <w:docGrid w:linePitch="360"/>
        </w:sect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96"/>
        <w:gridCol w:w="7282"/>
        <w:gridCol w:w="1542"/>
        <w:gridCol w:w="2068"/>
      </w:tblGrid>
      <w:tr w:rsidR="00913289" w14:paraId="1E3909F1" w14:textId="77777777" w:rsidTr="004B0F20">
        <w:trPr>
          <w:trHeight w:val="454"/>
        </w:trPr>
        <w:tc>
          <w:tcPr>
            <w:tcW w:w="5000" w:type="pct"/>
            <w:gridSpan w:val="4"/>
            <w:shd w:val="clear" w:color="auto" w:fill="565555"/>
            <w:vAlign w:val="center"/>
          </w:tcPr>
          <w:p w14:paraId="1AE6AAF4" w14:textId="66F9D0D2" w:rsidR="00913289" w:rsidRPr="00913289" w:rsidRDefault="00913289" w:rsidP="00913289">
            <w:pPr>
              <w:pStyle w:val="Table-BoldWhite"/>
              <w:rPr>
                <w:sz w:val="28"/>
                <w:szCs w:val="32"/>
              </w:rPr>
            </w:pPr>
            <w:r w:rsidRPr="00913289">
              <w:rPr>
                <w:sz w:val="28"/>
                <w:szCs w:val="32"/>
              </w:rPr>
              <w:lastRenderedPageBreak/>
              <w:t xml:space="preserve">Sampling </w:t>
            </w:r>
            <w:r w:rsidR="00817EFD">
              <w:rPr>
                <w:sz w:val="28"/>
                <w:szCs w:val="32"/>
              </w:rPr>
              <w:t>r</w:t>
            </w:r>
            <w:r w:rsidRPr="00913289">
              <w:rPr>
                <w:sz w:val="28"/>
                <w:szCs w:val="32"/>
              </w:rPr>
              <w:t>ecord</w:t>
            </w:r>
          </w:p>
        </w:tc>
      </w:tr>
      <w:tr w:rsidR="00913289" w14:paraId="6B67FB01" w14:textId="77777777" w:rsidTr="00913289">
        <w:trPr>
          <w:trHeight w:val="564"/>
        </w:trPr>
        <w:tc>
          <w:tcPr>
            <w:tcW w:w="1461" w:type="pct"/>
            <w:shd w:val="clear" w:color="auto" w:fill="CDD3D5" w:themeFill="background1" w:themeFillTint="99"/>
            <w:vAlign w:val="center"/>
          </w:tcPr>
          <w:p w14:paraId="0D3F17FA" w14:textId="77777777" w:rsidR="00913289" w:rsidRPr="00913289" w:rsidRDefault="00913289" w:rsidP="00913289">
            <w:pPr>
              <w:pStyle w:val="Table-MainText"/>
              <w:rPr>
                <w:b/>
                <w:bCs/>
                <w:sz w:val="24"/>
                <w:szCs w:val="28"/>
              </w:rPr>
            </w:pPr>
            <w:r w:rsidRPr="00913289">
              <w:rPr>
                <w:b/>
                <w:bCs/>
                <w:sz w:val="24"/>
                <w:szCs w:val="28"/>
              </w:rPr>
              <w:t>Learner</w:t>
            </w:r>
          </w:p>
        </w:tc>
        <w:tc>
          <w:tcPr>
            <w:tcW w:w="2366" w:type="pct"/>
            <w:shd w:val="clear" w:color="auto" w:fill="CDD3D5" w:themeFill="background1" w:themeFillTint="99"/>
            <w:vAlign w:val="center"/>
          </w:tcPr>
          <w:p w14:paraId="488798DA" w14:textId="77777777" w:rsidR="00913289" w:rsidRPr="00817EFD" w:rsidRDefault="00913289" w:rsidP="00913289">
            <w:pPr>
              <w:pStyle w:val="Table-MainText"/>
              <w:rPr>
                <w:b/>
                <w:bCs/>
                <w:sz w:val="24"/>
              </w:rPr>
            </w:pPr>
            <w:r w:rsidRPr="00817EFD">
              <w:rPr>
                <w:b/>
                <w:bCs/>
                <w:sz w:val="24"/>
              </w:rPr>
              <w:t>Component title/RITS code/component reference no</w:t>
            </w:r>
          </w:p>
        </w:tc>
        <w:tc>
          <w:tcPr>
            <w:tcW w:w="501" w:type="pct"/>
            <w:shd w:val="clear" w:color="auto" w:fill="CDD3D5" w:themeFill="background1" w:themeFillTint="99"/>
            <w:vAlign w:val="center"/>
          </w:tcPr>
          <w:p w14:paraId="14FFC488" w14:textId="77777777" w:rsidR="00913289" w:rsidRPr="00913289" w:rsidRDefault="00913289" w:rsidP="00913289">
            <w:pPr>
              <w:pStyle w:val="Table-MainText"/>
              <w:jc w:val="center"/>
              <w:rPr>
                <w:b/>
                <w:bCs/>
                <w:sz w:val="24"/>
                <w:szCs w:val="28"/>
              </w:rPr>
            </w:pPr>
            <w:r w:rsidRPr="00913289">
              <w:rPr>
                <w:b/>
                <w:bCs/>
                <w:sz w:val="24"/>
                <w:szCs w:val="28"/>
              </w:rPr>
              <w:t>RUN ID</w:t>
            </w:r>
          </w:p>
        </w:tc>
        <w:tc>
          <w:tcPr>
            <w:tcW w:w="672" w:type="pct"/>
            <w:shd w:val="clear" w:color="auto" w:fill="CDD3D5" w:themeFill="background1" w:themeFillTint="99"/>
            <w:vAlign w:val="center"/>
          </w:tcPr>
          <w:p w14:paraId="33234703" w14:textId="77777777" w:rsidR="00913289" w:rsidRPr="00913289" w:rsidRDefault="00913289" w:rsidP="00913289">
            <w:pPr>
              <w:pStyle w:val="Table-MainText"/>
              <w:jc w:val="center"/>
              <w:rPr>
                <w:b/>
                <w:bCs/>
                <w:sz w:val="24"/>
                <w:szCs w:val="28"/>
              </w:rPr>
            </w:pPr>
            <w:r w:rsidRPr="00913289">
              <w:rPr>
                <w:b/>
                <w:bCs/>
                <w:sz w:val="24"/>
                <w:szCs w:val="28"/>
              </w:rPr>
              <w:t>Retained for monitoring?</w:t>
            </w:r>
          </w:p>
        </w:tc>
      </w:tr>
      <w:tr w:rsidR="00913289" w14:paraId="45E00274" w14:textId="77777777" w:rsidTr="00913289">
        <w:trPr>
          <w:trHeight w:val="397"/>
        </w:trPr>
        <w:tc>
          <w:tcPr>
            <w:tcW w:w="1461" w:type="pct"/>
            <w:vAlign w:val="center"/>
          </w:tcPr>
          <w:p w14:paraId="0F15490E" w14:textId="77777777" w:rsidR="00913289" w:rsidRDefault="00913289" w:rsidP="00913289">
            <w:pPr>
              <w:pStyle w:val="Table-MainText"/>
            </w:pPr>
          </w:p>
        </w:tc>
        <w:tc>
          <w:tcPr>
            <w:tcW w:w="2366" w:type="pct"/>
            <w:vAlign w:val="center"/>
          </w:tcPr>
          <w:p w14:paraId="3EA062F2" w14:textId="77777777" w:rsidR="00913289" w:rsidRDefault="00913289" w:rsidP="00913289">
            <w:pPr>
              <w:pStyle w:val="Table-MainText"/>
            </w:pPr>
          </w:p>
        </w:tc>
        <w:tc>
          <w:tcPr>
            <w:tcW w:w="501" w:type="pct"/>
            <w:vAlign w:val="center"/>
          </w:tcPr>
          <w:p w14:paraId="2A00B4FB" w14:textId="77777777" w:rsidR="00913289" w:rsidRDefault="00913289" w:rsidP="00913289">
            <w:pPr>
              <w:pStyle w:val="Table-MainText"/>
              <w:jc w:val="center"/>
            </w:pPr>
          </w:p>
        </w:tc>
        <w:sdt>
          <w:sdtPr>
            <w:id w:val="340362569"/>
            <w:lock w:val="sdtLocked"/>
            <w:placeholder>
              <w:docPart w:val="95C6CD592D254839AE19A9D11A66E962"/>
            </w:placeholder>
            <w:dropDownList>
              <w:listItem w:displayText="Yes / No / TAG (Yes)" w:value="Yes / No / TAG (Yes)"/>
              <w:listItem w:displayText="Yes" w:value="Yes"/>
              <w:listItem w:displayText="No" w:value="No"/>
              <w:listItem w:displayText="TAG (YES)" w:value="TAG (YES)"/>
            </w:dropDownList>
          </w:sdtPr>
          <w:sdtEndPr/>
          <w:sdtContent>
            <w:tc>
              <w:tcPr>
                <w:tcW w:w="672" w:type="pct"/>
                <w:vAlign w:val="center"/>
              </w:tcPr>
              <w:p w14:paraId="782BDD91" w14:textId="091315FF" w:rsidR="00913289" w:rsidRDefault="005E64ED" w:rsidP="00913289">
                <w:pPr>
                  <w:pStyle w:val="Table-MainText"/>
                  <w:jc w:val="center"/>
                </w:pPr>
                <w:r>
                  <w:t>Yes / No / TAG (Yes)</w:t>
                </w:r>
              </w:p>
            </w:tc>
          </w:sdtContent>
        </w:sdt>
      </w:tr>
      <w:tr w:rsidR="00913289" w14:paraId="74EFD115" w14:textId="77777777" w:rsidTr="00913289">
        <w:trPr>
          <w:trHeight w:val="397"/>
        </w:trPr>
        <w:tc>
          <w:tcPr>
            <w:tcW w:w="1461" w:type="pct"/>
            <w:vAlign w:val="center"/>
          </w:tcPr>
          <w:p w14:paraId="3DCB02DE" w14:textId="77777777" w:rsidR="00913289" w:rsidRDefault="00913289" w:rsidP="00913289">
            <w:pPr>
              <w:pStyle w:val="Table-MainText"/>
            </w:pPr>
          </w:p>
        </w:tc>
        <w:tc>
          <w:tcPr>
            <w:tcW w:w="2366" w:type="pct"/>
            <w:vAlign w:val="center"/>
          </w:tcPr>
          <w:p w14:paraId="3039D99D" w14:textId="77777777" w:rsidR="00913289" w:rsidRDefault="00913289" w:rsidP="00913289">
            <w:pPr>
              <w:pStyle w:val="Table-MainText"/>
            </w:pPr>
          </w:p>
        </w:tc>
        <w:tc>
          <w:tcPr>
            <w:tcW w:w="501" w:type="pct"/>
            <w:vAlign w:val="center"/>
          </w:tcPr>
          <w:p w14:paraId="365E2325" w14:textId="77777777" w:rsidR="00913289" w:rsidRDefault="00913289" w:rsidP="00913289">
            <w:pPr>
              <w:pStyle w:val="Table-MainText"/>
              <w:jc w:val="center"/>
            </w:pPr>
          </w:p>
        </w:tc>
        <w:sdt>
          <w:sdtPr>
            <w:id w:val="81958313"/>
            <w:lock w:val="sdtLocked"/>
            <w:placeholder>
              <w:docPart w:val="21DDB9FAB04443369853B70D59787FA3"/>
            </w:placeholder>
            <w:dropDownList>
              <w:listItem w:displayText="Yes / No / TAG (Yes)" w:value="Yes / No / TAG (Yes)"/>
              <w:listItem w:displayText="Yes" w:value="Yes"/>
              <w:listItem w:displayText="No" w:value="No"/>
              <w:listItem w:displayText="TAG (YES)" w:value="TAG (YES)"/>
            </w:dropDownList>
          </w:sdtPr>
          <w:sdtEndPr/>
          <w:sdtContent>
            <w:tc>
              <w:tcPr>
                <w:tcW w:w="672" w:type="pct"/>
                <w:vAlign w:val="center"/>
              </w:tcPr>
              <w:p w14:paraId="54770461" w14:textId="660D5478" w:rsidR="00913289" w:rsidRDefault="004C7645" w:rsidP="00913289">
                <w:pPr>
                  <w:pStyle w:val="Table-MainText"/>
                  <w:jc w:val="center"/>
                </w:pPr>
                <w:r>
                  <w:t>Yes / No / TAG (Yes)</w:t>
                </w:r>
              </w:p>
            </w:tc>
          </w:sdtContent>
        </w:sdt>
      </w:tr>
      <w:tr w:rsidR="00913289" w14:paraId="6B947A68" w14:textId="77777777" w:rsidTr="00913289">
        <w:trPr>
          <w:trHeight w:val="397"/>
        </w:trPr>
        <w:tc>
          <w:tcPr>
            <w:tcW w:w="1461" w:type="pct"/>
            <w:vAlign w:val="center"/>
          </w:tcPr>
          <w:p w14:paraId="2F34F649" w14:textId="77777777" w:rsidR="00913289" w:rsidRDefault="00913289" w:rsidP="00913289">
            <w:pPr>
              <w:pStyle w:val="Table-MainText"/>
            </w:pPr>
          </w:p>
        </w:tc>
        <w:tc>
          <w:tcPr>
            <w:tcW w:w="2366" w:type="pct"/>
            <w:vAlign w:val="center"/>
          </w:tcPr>
          <w:p w14:paraId="1DD9187A" w14:textId="77777777" w:rsidR="00913289" w:rsidRDefault="00913289" w:rsidP="00913289">
            <w:pPr>
              <w:pStyle w:val="Table-MainText"/>
            </w:pPr>
          </w:p>
        </w:tc>
        <w:tc>
          <w:tcPr>
            <w:tcW w:w="501" w:type="pct"/>
            <w:vAlign w:val="center"/>
          </w:tcPr>
          <w:p w14:paraId="2C8CBE83" w14:textId="77777777" w:rsidR="00913289" w:rsidRDefault="00913289" w:rsidP="00913289">
            <w:pPr>
              <w:pStyle w:val="Table-MainText"/>
              <w:jc w:val="center"/>
            </w:pPr>
          </w:p>
        </w:tc>
        <w:sdt>
          <w:sdtPr>
            <w:id w:val="415366303"/>
            <w:lock w:val="sdtLocked"/>
            <w:placeholder>
              <w:docPart w:val="45167F73776249B8A429FE3092FB71C3"/>
            </w:placeholder>
            <w:dropDownList>
              <w:listItem w:displayText="Yes / No / TAG (Yes)" w:value="Yes / No / TAG (Yes)"/>
              <w:listItem w:displayText="Yes" w:value="Yes"/>
              <w:listItem w:displayText="No" w:value="No"/>
              <w:listItem w:displayText="TAG (YES)" w:value="TAG (YES)"/>
            </w:dropDownList>
          </w:sdtPr>
          <w:sdtEndPr/>
          <w:sdtContent>
            <w:tc>
              <w:tcPr>
                <w:tcW w:w="672" w:type="pct"/>
                <w:vAlign w:val="center"/>
              </w:tcPr>
              <w:p w14:paraId="2E75784A" w14:textId="65C69F2D" w:rsidR="00913289" w:rsidRDefault="004C7645" w:rsidP="00913289">
                <w:pPr>
                  <w:pStyle w:val="Table-MainText"/>
                  <w:jc w:val="center"/>
                </w:pPr>
                <w:r>
                  <w:t>Yes / No / TAG (Yes)</w:t>
                </w:r>
              </w:p>
            </w:tc>
          </w:sdtContent>
        </w:sdt>
      </w:tr>
      <w:tr w:rsidR="00913289" w14:paraId="7004C958" w14:textId="77777777" w:rsidTr="00913289">
        <w:trPr>
          <w:trHeight w:val="397"/>
        </w:trPr>
        <w:tc>
          <w:tcPr>
            <w:tcW w:w="1461" w:type="pct"/>
            <w:vAlign w:val="center"/>
          </w:tcPr>
          <w:p w14:paraId="3A28EB95" w14:textId="77777777" w:rsidR="00913289" w:rsidRDefault="00913289" w:rsidP="00913289">
            <w:pPr>
              <w:pStyle w:val="Table-MainText"/>
            </w:pPr>
          </w:p>
        </w:tc>
        <w:tc>
          <w:tcPr>
            <w:tcW w:w="2366" w:type="pct"/>
            <w:vAlign w:val="center"/>
          </w:tcPr>
          <w:p w14:paraId="4EE27A16" w14:textId="77777777" w:rsidR="00913289" w:rsidRDefault="00913289" w:rsidP="00913289">
            <w:pPr>
              <w:pStyle w:val="Table-MainText"/>
            </w:pPr>
          </w:p>
        </w:tc>
        <w:tc>
          <w:tcPr>
            <w:tcW w:w="501" w:type="pct"/>
            <w:vAlign w:val="center"/>
          </w:tcPr>
          <w:p w14:paraId="6172785B" w14:textId="77777777" w:rsidR="00913289" w:rsidRDefault="00913289" w:rsidP="00913289">
            <w:pPr>
              <w:pStyle w:val="Table-MainText"/>
              <w:jc w:val="center"/>
            </w:pPr>
          </w:p>
        </w:tc>
        <w:sdt>
          <w:sdtPr>
            <w:id w:val="1745683622"/>
            <w:lock w:val="sdtLocked"/>
            <w:placeholder>
              <w:docPart w:val="83521B186B504F2290F0BEB7D8C9BC30"/>
            </w:placeholder>
            <w:dropDownList>
              <w:listItem w:displayText="Yes / No / TAG (Yes)" w:value="Yes / No / TAG (Yes)"/>
              <w:listItem w:displayText="Yes" w:value="Yes"/>
              <w:listItem w:displayText="No" w:value="No"/>
              <w:listItem w:displayText="TAG (YES)" w:value="TAG (YES)"/>
            </w:dropDownList>
          </w:sdtPr>
          <w:sdtEndPr/>
          <w:sdtContent>
            <w:tc>
              <w:tcPr>
                <w:tcW w:w="672" w:type="pct"/>
                <w:vAlign w:val="center"/>
              </w:tcPr>
              <w:p w14:paraId="7F801724" w14:textId="4D41C996" w:rsidR="00913289" w:rsidRDefault="004C7645" w:rsidP="00913289">
                <w:pPr>
                  <w:pStyle w:val="Table-MainText"/>
                  <w:jc w:val="center"/>
                </w:pPr>
                <w:r>
                  <w:t>Yes / No / TAG (Yes)</w:t>
                </w:r>
              </w:p>
            </w:tc>
          </w:sdtContent>
        </w:sdt>
      </w:tr>
      <w:tr w:rsidR="00913289" w14:paraId="46FB3FD7" w14:textId="77777777" w:rsidTr="00913289">
        <w:trPr>
          <w:trHeight w:val="397"/>
        </w:trPr>
        <w:tc>
          <w:tcPr>
            <w:tcW w:w="1461" w:type="pct"/>
            <w:vAlign w:val="center"/>
          </w:tcPr>
          <w:p w14:paraId="02AD2C2F" w14:textId="77777777" w:rsidR="00913289" w:rsidRDefault="00913289" w:rsidP="00913289">
            <w:pPr>
              <w:pStyle w:val="Table-MainText"/>
            </w:pPr>
          </w:p>
        </w:tc>
        <w:tc>
          <w:tcPr>
            <w:tcW w:w="2366" w:type="pct"/>
            <w:vAlign w:val="center"/>
          </w:tcPr>
          <w:p w14:paraId="4884BA40" w14:textId="77777777" w:rsidR="00913289" w:rsidRDefault="00913289" w:rsidP="00913289">
            <w:pPr>
              <w:pStyle w:val="Table-MainText"/>
            </w:pPr>
          </w:p>
        </w:tc>
        <w:tc>
          <w:tcPr>
            <w:tcW w:w="501" w:type="pct"/>
            <w:vAlign w:val="center"/>
          </w:tcPr>
          <w:p w14:paraId="26EA056A" w14:textId="77777777" w:rsidR="00913289" w:rsidRDefault="00913289" w:rsidP="00913289">
            <w:pPr>
              <w:pStyle w:val="Table-MainText"/>
              <w:jc w:val="center"/>
            </w:pPr>
          </w:p>
        </w:tc>
        <w:sdt>
          <w:sdtPr>
            <w:id w:val="955754809"/>
            <w:lock w:val="sdtLocked"/>
            <w:placeholder>
              <w:docPart w:val="935279AAE986436B879973CBE0381E95"/>
            </w:placeholder>
            <w:dropDownList>
              <w:listItem w:displayText="Yes / No / TAG (Yes)" w:value="Yes / No / TAG (Yes)"/>
              <w:listItem w:displayText="Yes" w:value="Yes"/>
              <w:listItem w:displayText="No" w:value="No"/>
              <w:listItem w:displayText="TAG (YES)" w:value="TAG (YES)"/>
            </w:dropDownList>
          </w:sdtPr>
          <w:sdtEndPr/>
          <w:sdtContent>
            <w:tc>
              <w:tcPr>
                <w:tcW w:w="672" w:type="pct"/>
                <w:vAlign w:val="center"/>
              </w:tcPr>
              <w:p w14:paraId="7ADE8E05" w14:textId="225889C8" w:rsidR="00913289" w:rsidRDefault="004C7645" w:rsidP="00913289">
                <w:pPr>
                  <w:pStyle w:val="Table-MainText"/>
                  <w:jc w:val="center"/>
                </w:pPr>
                <w:r>
                  <w:t>Yes / No / TAG (Yes)</w:t>
                </w:r>
              </w:p>
            </w:tc>
          </w:sdtContent>
        </w:sdt>
      </w:tr>
      <w:tr w:rsidR="00913289" w14:paraId="33FFBEB2" w14:textId="77777777" w:rsidTr="00913289">
        <w:trPr>
          <w:trHeight w:val="397"/>
        </w:trPr>
        <w:tc>
          <w:tcPr>
            <w:tcW w:w="1461" w:type="pct"/>
            <w:vAlign w:val="center"/>
          </w:tcPr>
          <w:p w14:paraId="2FCCF5D8" w14:textId="77777777" w:rsidR="00913289" w:rsidRDefault="00913289" w:rsidP="00913289">
            <w:pPr>
              <w:pStyle w:val="Table-MainText"/>
            </w:pPr>
          </w:p>
        </w:tc>
        <w:tc>
          <w:tcPr>
            <w:tcW w:w="2366" w:type="pct"/>
            <w:vAlign w:val="center"/>
          </w:tcPr>
          <w:p w14:paraId="65003808" w14:textId="77777777" w:rsidR="00913289" w:rsidRDefault="00913289" w:rsidP="00913289">
            <w:pPr>
              <w:pStyle w:val="Table-MainText"/>
            </w:pPr>
          </w:p>
        </w:tc>
        <w:tc>
          <w:tcPr>
            <w:tcW w:w="501" w:type="pct"/>
            <w:vAlign w:val="center"/>
          </w:tcPr>
          <w:p w14:paraId="54727F92" w14:textId="77777777" w:rsidR="00913289" w:rsidRDefault="00913289" w:rsidP="00913289">
            <w:pPr>
              <w:pStyle w:val="Table-MainText"/>
              <w:jc w:val="center"/>
            </w:pPr>
          </w:p>
        </w:tc>
        <w:sdt>
          <w:sdtPr>
            <w:id w:val="-304776475"/>
            <w:lock w:val="sdtLocked"/>
            <w:placeholder>
              <w:docPart w:val="6CD30B44BAC848B988758FEE53F62892"/>
            </w:placeholder>
            <w:dropDownList>
              <w:listItem w:displayText="Yes / No / TAG (Yes)" w:value="Yes / No / TAG (Yes)"/>
              <w:listItem w:displayText="Yes" w:value="Yes"/>
              <w:listItem w:displayText="No" w:value="No"/>
              <w:listItem w:displayText="TAG (YES)" w:value="TAG (YES)"/>
            </w:dropDownList>
          </w:sdtPr>
          <w:sdtEndPr/>
          <w:sdtContent>
            <w:tc>
              <w:tcPr>
                <w:tcW w:w="672" w:type="pct"/>
                <w:vAlign w:val="center"/>
              </w:tcPr>
              <w:p w14:paraId="4794D6C2" w14:textId="7E0F3F96" w:rsidR="00913289" w:rsidRDefault="004C7645" w:rsidP="00913289">
                <w:pPr>
                  <w:pStyle w:val="Table-MainText"/>
                  <w:jc w:val="center"/>
                </w:pPr>
                <w:r>
                  <w:t>Yes / No / TAG (Yes)</w:t>
                </w:r>
              </w:p>
            </w:tc>
          </w:sdtContent>
        </w:sdt>
      </w:tr>
      <w:tr w:rsidR="00913289" w14:paraId="711B9E6F" w14:textId="77777777" w:rsidTr="00913289">
        <w:trPr>
          <w:trHeight w:val="397"/>
        </w:trPr>
        <w:tc>
          <w:tcPr>
            <w:tcW w:w="1461" w:type="pct"/>
            <w:vAlign w:val="center"/>
          </w:tcPr>
          <w:p w14:paraId="754393EB" w14:textId="77777777" w:rsidR="00913289" w:rsidRDefault="00913289" w:rsidP="00913289">
            <w:pPr>
              <w:pStyle w:val="Table-MainText"/>
            </w:pPr>
          </w:p>
        </w:tc>
        <w:tc>
          <w:tcPr>
            <w:tcW w:w="2366" w:type="pct"/>
            <w:vAlign w:val="center"/>
          </w:tcPr>
          <w:p w14:paraId="3C8E95BB" w14:textId="77777777" w:rsidR="00913289" w:rsidRDefault="00913289" w:rsidP="00913289">
            <w:pPr>
              <w:pStyle w:val="Table-MainText"/>
            </w:pPr>
          </w:p>
        </w:tc>
        <w:tc>
          <w:tcPr>
            <w:tcW w:w="501" w:type="pct"/>
            <w:vAlign w:val="center"/>
          </w:tcPr>
          <w:p w14:paraId="45130E69" w14:textId="77777777" w:rsidR="00913289" w:rsidRDefault="00913289" w:rsidP="00913289">
            <w:pPr>
              <w:pStyle w:val="Table-MainText"/>
              <w:jc w:val="center"/>
            </w:pPr>
          </w:p>
        </w:tc>
        <w:sdt>
          <w:sdtPr>
            <w:id w:val="-797838203"/>
            <w:lock w:val="sdtLocked"/>
            <w:placeholder>
              <w:docPart w:val="3F5697E0C1224F69A529A782F4044ED3"/>
            </w:placeholder>
            <w:dropDownList>
              <w:listItem w:displayText="Yes / No / TAG (Yes)" w:value="Yes / No / TAG (Yes)"/>
              <w:listItem w:displayText="Yes" w:value="Yes"/>
              <w:listItem w:displayText="No" w:value="No"/>
              <w:listItem w:displayText="TAG (YES)" w:value="TAG (YES)"/>
            </w:dropDownList>
          </w:sdtPr>
          <w:sdtEndPr/>
          <w:sdtContent>
            <w:tc>
              <w:tcPr>
                <w:tcW w:w="672" w:type="pct"/>
                <w:vAlign w:val="center"/>
              </w:tcPr>
              <w:p w14:paraId="071CA611" w14:textId="7A04756E" w:rsidR="00913289" w:rsidRDefault="004C7645" w:rsidP="00913289">
                <w:pPr>
                  <w:pStyle w:val="Table-MainText"/>
                  <w:jc w:val="center"/>
                </w:pPr>
                <w:r>
                  <w:t>Yes / No / TAG (Yes)</w:t>
                </w:r>
              </w:p>
            </w:tc>
          </w:sdtContent>
        </w:sdt>
      </w:tr>
      <w:tr w:rsidR="00913289" w14:paraId="5E7FA7CC" w14:textId="77777777" w:rsidTr="00913289">
        <w:trPr>
          <w:trHeight w:val="397"/>
        </w:trPr>
        <w:tc>
          <w:tcPr>
            <w:tcW w:w="1461" w:type="pct"/>
            <w:vAlign w:val="center"/>
          </w:tcPr>
          <w:p w14:paraId="4B99F45F" w14:textId="77777777" w:rsidR="00913289" w:rsidRDefault="00913289" w:rsidP="00913289">
            <w:pPr>
              <w:pStyle w:val="Table-MainText"/>
            </w:pPr>
          </w:p>
        </w:tc>
        <w:tc>
          <w:tcPr>
            <w:tcW w:w="2366" w:type="pct"/>
            <w:vAlign w:val="center"/>
          </w:tcPr>
          <w:p w14:paraId="6C40B7A7" w14:textId="77777777" w:rsidR="00913289" w:rsidRDefault="00913289" w:rsidP="00913289">
            <w:pPr>
              <w:pStyle w:val="Table-MainText"/>
            </w:pPr>
          </w:p>
        </w:tc>
        <w:tc>
          <w:tcPr>
            <w:tcW w:w="501" w:type="pct"/>
            <w:vAlign w:val="center"/>
          </w:tcPr>
          <w:p w14:paraId="09D26507" w14:textId="77777777" w:rsidR="00913289" w:rsidRDefault="00913289" w:rsidP="00913289">
            <w:pPr>
              <w:pStyle w:val="Table-MainText"/>
              <w:jc w:val="center"/>
            </w:pPr>
          </w:p>
        </w:tc>
        <w:sdt>
          <w:sdtPr>
            <w:id w:val="-369845645"/>
            <w:lock w:val="sdtLocked"/>
            <w:placeholder>
              <w:docPart w:val="A9105B60B08E4C3F8AE8B971C4CBCF5D"/>
            </w:placeholder>
            <w:dropDownList>
              <w:listItem w:displayText="Yes / No / TAG (Yes)" w:value="Yes / No / TAG (Yes)"/>
              <w:listItem w:displayText="Yes" w:value="Yes"/>
              <w:listItem w:displayText="No" w:value="No"/>
              <w:listItem w:displayText="TAG (YES)" w:value="TAG (YES)"/>
            </w:dropDownList>
          </w:sdtPr>
          <w:sdtEndPr/>
          <w:sdtContent>
            <w:tc>
              <w:tcPr>
                <w:tcW w:w="672" w:type="pct"/>
                <w:vAlign w:val="center"/>
              </w:tcPr>
              <w:p w14:paraId="677A6B9F" w14:textId="47AEE5B1" w:rsidR="00913289" w:rsidRDefault="004C7645" w:rsidP="00913289">
                <w:pPr>
                  <w:pStyle w:val="Table-MainText"/>
                  <w:jc w:val="center"/>
                </w:pPr>
                <w:r>
                  <w:t>Yes / No / TAG (Yes)</w:t>
                </w:r>
              </w:p>
            </w:tc>
          </w:sdtContent>
        </w:sdt>
      </w:tr>
      <w:tr w:rsidR="00913289" w14:paraId="5861F67C" w14:textId="77777777" w:rsidTr="00913289">
        <w:trPr>
          <w:trHeight w:val="397"/>
        </w:trPr>
        <w:tc>
          <w:tcPr>
            <w:tcW w:w="1461" w:type="pct"/>
            <w:vAlign w:val="center"/>
          </w:tcPr>
          <w:p w14:paraId="625532AC" w14:textId="77777777" w:rsidR="00913289" w:rsidRDefault="00913289" w:rsidP="00913289">
            <w:pPr>
              <w:pStyle w:val="Table-MainText"/>
            </w:pPr>
          </w:p>
        </w:tc>
        <w:tc>
          <w:tcPr>
            <w:tcW w:w="2366" w:type="pct"/>
            <w:vAlign w:val="center"/>
          </w:tcPr>
          <w:p w14:paraId="7985CA18" w14:textId="77777777" w:rsidR="00913289" w:rsidRDefault="00913289" w:rsidP="00913289">
            <w:pPr>
              <w:pStyle w:val="Table-MainText"/>
            </w:pPr>
          </w:p>
        </w:tc>
        <w:tc>
          <w:tcPr>
            <w:tcW w:w="501" w:type="pct"/>
            <w:vAlign w:val="center"/>
          </w:tcPr>
          <w:p w14:paraId="1CA70437" w14:textId="77777777" w:rsidR="00913289" w:rsidRDefault="00913289" w:rsidP="00913289">
            <w:pPr>
              <w:pStyle w:val="Table-MainText"/>
              <w:jc w:val="center"/>
            </w:pPr>
          </w:p>
        </w:tc>
        <w:sdt>
          <w:sdtPr>
            <w:id w:val="-715040467"/>
            <w:lock w:val="sdtLocked"/>
            <w:placeholder>
              <w:docPart w:val="ED7326E37E874D52A4882A32D9AC6761"/>
            </w:placeholder>
            <w:dropDownList>
              <w:listItem w:displayText="Yes / No / TAG (Yes)" w:value="Yes / No / TAG (Yes)"/>
              <w:listItem w:displayText="Yes" w:value="Yes"/>
              <w:listItem w:displayText="No" w:value="No"/>
              <w:listItem w:displayText="TAG (YES)" w:value="TAG (YES)"/>
            </w:dropDownList>
          </w:sdtPr>
          <w:sdtEndPr/>
          <w:sdtContent>
            <w:tc>
              <w:tcPr>
                <w:tcW w:w="672" w:type="pct"/>
                <w:vAlign w:val="center"/>
              </w:tcPr>
              <w:p w14:paraId="4E597172" w14:textId="3A2F0812" w:rsidR="00913289" w:rsidRDefault="004C7645" w:rsidP="00913289">
                <w:pPr>
                  <w:pStyle w:val="Table-MainText"/>
                  <w:jc w:val="center"/>
                </w:pPr>
                <w:r>
                  <w:t>Yes / No / TAG (Yes)</w:t>
                </w:r>
              </w:p>
            </w:tc>
          </w:sdtContent>
        </w:sdt>
      </w:tr>
    </w:tbl>
    <w:p w14:paraId="238BC33A" w14:textId="77777777" w:rsidR="00591EED" w:rsidRDefault="00591EED" w:rsidP="0079193D">
      <w:pPr>
        <w:pStyle w:val="MainText-5ptSpacing"/>
      </w:pPr>
    </w:p>
    <w:sectPr w:rsidR="00591EED" w:rsidSect="00B20446">
      <w:footerReference w:type="default" r:id="rId13"/>
      <w:pgSz w:w="16838" w:h="11906" w:orient="landscape"/>
      <w:pgMar w:top="720" w:right="720" w:bottom="720" w:left="720" w:header="1474" w:footer="12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ECA98" w14:textId="77777777" w:rsidR="000D22C1" w:rsidRDefault="000D22C1" w:rsidP="00846728">
      <w:pPr>
        <w:spacing w:after="0" w:line="240" w:lineRule="auto"/>
      </w:pPr>
      <w:r>
        <w:separator/>
      </w:r>
    </w:p>
  </w:endnote>
  <w:endnote w:type="continuationSeparator" w:id="0">
    <w:p w14:paraId="3A3174DA" w14:textId="77777777" w:rsidR="000D22C1" w:rsidRDefault="000D22C1" w:rsidP="00846728">
      <w:pPr>
        <w:spacing w:after="0" w:line="240" w:lineRule="auto"/>
      </w:pPr>
      <w:r>
        <w:continuationSeparator/>
      </w:r>
    </w:p>
  </w:endnote>
  <w:endnote w:type="continuationNotice" w:id="1">
    <w:p w14:paraId="7BB3B11A" w14:textId="77777777" w:rsidR="000D22C1" w:rsidRDefault="000D22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bold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bold italic"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7648" w14:textId="77777777" w:rsidR="00411B8E" w:rsidRPr="00CD1F79" w:rsidRDefault="00411B8E" w:rsidP="00D06D0B">
    <w:pPr>
      <w:pStyle w:val="Footer"/>
      <w:rPr>
        <w:sz w:val="16"/>
        <w:szCs w:val="16"/>
      </w:rPr>
    </w:pPr>
    <w:r>
      <w:rPr>
        <w:noProof/>
        <w:sz w:val="16"/>
        <w:szCs w:val="16"/>
      </w:rPr>
      <mc:AlternateContent>
        <mc:Choice Requires="wpg">
          <w:drawing>
            <wp:anchor distT="0" distB="0" distL="114300" distR="114300" simplePos="0" relativeHeight="251655170" behindDoc="0" locked="0" layoutInCell="1" allowOverlap="1" wp14:anchorId="48739062" wp14:editId="598B1BE6">
              <wp:simplePos x="0" y="0"/>
              <wp:positionH relativeFrom="margin">
                <wp:align>center</wp:align>
              </wp:positionH>
              <wp:positionV relativeFrom="paragraph">
                <wp:posOffset>243840</wp:posOffset>
              </wp:positionV>
              <wp:extent cx="6718300" cy="388620"/>
              <wp:effectExtent l="0" t="0" r="6350" b="0"/>
              <wp:wrapSquare wrapText="bothSides"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18300" cy="388620"/>
                        <a:chOff x="0" y="0"/>
                        <a:chExt cx="6718300" cy="388620"/>
                      </a:xfrm>
                    </wpg:grpSpPr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325" r="1"/>
                        <a:stretch/>
                      </pic:blipFill>
                      <pic:spPr bwMode="auto">
                        <a:xfrm>
                          <a:off x="0" y="0"/>
                          <a:ext cx="2002790" cy="3886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8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3257550" y="85725"/>
                          <a:ext cx="914400" cy="212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53E9AE" w14:textId="2D46AE19" w:rsidR="00411B8E" w:rsidRDefault="00411B8E" w:rsidP="00C05373">
                            <w:pPr>
                              <w:jc w:val="center"/>
                              <w:rPr>
                                <w:rStyle w:val="FooterTextChar"/>
                                <w:rFonts w:eastAsiaTheme="minorHAnsi"/>
                              </w:rPr>
                            </w:pPr>
                            <w:r w:rsidRPr="00043595">
                              <w:rPr>
                                <w:rStyle w:val="FooterTextChar"/>
                                <w:rFonts w:eastAsiaTheme="minorHAnsi"/>
                              </w:rPr>
                              <w:t xml:space="preserve">Page </w:t>
                            </w:r>
                            <w:r w:rsidRPr="0002655A">
                              <w:rPr>
                                <w:rStyle w:val="FooterTextChar"/>
                                <w:rFonts w:eastAsiaTheme="minorHAnsi"/>
                              </w:rPr>
                              <w:fldChar w:fldCharType="begin"/>
                            </w:r>
                            <w:r w:rsidRPr="0002655A">
                              <w:rPr>
                                <w:rStyle w:val="FooterTextChar"/>
                                <w:rFonts w:eastAsiaTheme="minorHAnsi"/>
                              </w:rPr>
                              <w:instrText xml:space="preserve"> PAGE   \* MERGEFORMAT </w:instrText>
                            </w:r>
                            <w:r w:rsidRPr="0002655A">
                              <w:rPr>
                                <w:rStyle w:val="FooterTextChar"/>
                                <w:rFonts w:eastAsiaTheme="minorHAnsi"/>
                              </w:rPr>
                              <w:fldChar w:fldCharType="separate"/>
                            </w:r>
                            <w:r>
                              <w:rPr>
                                <w:rStyle w:val="FooterTextChar"/>
                                <w:rFonts w:eastAsiaTheme="minorHAnsi"/>
                              </w:rPr>
                              <w:t>1</w:t>
                            </w:r>
                            <w:r w:rsidRPr="0002655A">
                              <w:rPr>
                                <w:rStyle w:val="FooterTextChar"/>
                                <w:rFonts w:eastAsiaTheme="minorHAnsi"/>
                                <w:noProof/>
                              </w:rPr>
                              <w:fldChar w:fldCharType="end"/>
                            </w:r>
                            <w:r w:rsidRPr="00043595">
                              <w:rPr>
                                <w:rStyle w:val="FooterTextChar"/>
                                <w:rFonts w:eastAsiaTheme="minorHAnsi"/>
                              </w:rPr>
                              <w:t xml:space="preserve"> of </w:t>
                            </w:r>
                            <w:r w:rsidR="004C16C9">
                              <w:rPr>
                                <w:rStyle w:val="FooterTextChar"/>
                                <w:rFonts w:eastAsiaTheme="minorHAnsi"/>
                              </w:rPr>
                              <w:t>6</w:t>
                            </w:r>
                          </w:p>
                          <w:p w14:paraId="5F38A9CD" w14:textId="77777777" w:rsidR="00411B8E" w:rsidRDefault="00411B8E" w:rsidP="00C0537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  <wps:wsp>
                      <wps:cNvPr id="9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5172201" y="85725"/>
                          <a:ext cx="1546099" cy="2120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F6F16C" w14:textId="58DE8D72" w:rsidR="00411B8E" w:rsidRPr="0067058E" w:rsidRDefault="00411B8E" w:rsidP="00B66E6D">
                            <w:pPr>
                              <w:jc w:val="right"/>
                              <w:rPr>
                                <w:rStyle w:val="FooterTextChar"/>
                                <w:rFonts w:eastAsiaTheme="minorHAnsi"/>
                              </w:rPr>
                            </w:pPr>
                            <w:r w:rsidRPr="00043595">
                              <w:rPr>
                                <w:rStyle w:val="FooterTextChar"/>
                                <w:rFonts w:eastAsiaTheme="minorHAnsi"/>
                              </w:rPr>
                              <w:t xml:space="preserve">Ref: </w:t>
                            </w:r>
                            <w:r w:rsidR="00B93AA3" w:rsidRPr="00B93AA3">
                              <w:rPr>
                                <w:rStyle w:val="FooterTextChar"/>
                                <w:rFonts w:eastAsiaTheme="minorHAnsi"/>
                              </w:rPr>
                              <w:t>CQA/84/2019</w:t>
                            </w:r>
                            <w:r w:rsidR="00283E64">
                              <w:rPr>
                                <w:rStyle w:val="FooterTextChar"/>
                                <w:rFonts w:eastAsiaTheme="minorHAnsi"/>
                              </w:rPr>
                              <w:t>V2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8739062" id="Group 6" o:spid="_x0000_s1027" style="position:absolute;margin-left:0;margin-top:19.2pt;width:529pt;height:30.6pt;z-index:251655170;mso-position-horizontal:center;mso-position-horizontal-relative:margin" coordsize="67183,38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width:20027;height:38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">
                <v:imagedata r:id="rId2" o:title="" cropleft="2834f" cropright="1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32575;top:857;width:9144;height:2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<v:textbox inset="0,0,0,0">
                  <w:txbxContent>
                    <w:p w14:paraId="6553E9AE" w14:textId="2D46AE19" w:rsidR="00411B8E" w:rsidRDefault="00411B8E" w:rsidP="00C05373">
                      <w:pPr>
                        <w:jc w:val="center"/>
                        <w:rPr>
                          <w:rStyle w:val="FooterTextChar"/>
                          <w:rFonts w:eastAsiaTheme="minorHAnsi"/>
                        </w:rPr>
                      </w:pPr>
                      <w:r w:rsidRPr="00043595">
                        <w:rPr>
                          <w:rStyle w:val="FooterTextChar"/>
                          <w:rFonts w:eastAsiaTheme="minorHAnsi"/>
                        </w:rPr>
                        <w:t xml:space="preserve">Page </w:t>
                      </w:r>
                      <w:r w:rsidRPr="0002655A">
                        <w:rPr>
                          <w:rStyle w:val="FooterTextChar"/>
                          <w:rFonts w:eastAsiaTheme="minorHAnsi"/>
                        </w:rPr>
                        <w:fldChar w:fldCharType="begin"/>
                      </w:r>
                      <w:r w:rsidRPr="0002655A">
                        <w:rPr>
                          <w:rStyle w:val="FooterTextChar"/>
                          <w:rFonts w:eastAsiaTheme="minorHAnsi"/>
                        </w:rPr>
                        <w:instrText xml:space="preserve"> PAGE   \* MERGEFORMAT </w:instrText>
                      </w:r>
                      <w:r w:rsidRPr="0002655A">
                        <w:rPr>
                          <w:rStyle w:val="FooterTextChar"/>
                          <w:rFonts w:eastAsiaTheme="minorHAnsi"/>
                        </w:rPr>
                        <w:fldChar w:fldCharType="separate"/>
                      </w:r>
                      <w:r>
                        <w:rPr>
                          <w:rStyle w:val="FooterTextChar"/>
                          <w:rFonts w:eastAsiaTheme="minorHAnsi"/>
                        </w:rPr>
                        <w:t>1</w:t>
                      </w:r>
                      <w:r w:rsidRPr="0002655A">
                        <w:rPr>
                          <w:rStyle w:val="FooterTextChar"/>
                          <w:rFonts w:eastAsiaTheme="minorHAnsi"/>
                          <w:noProof/>
                        </w:rPr>
                        <w:fldChar w:fldCharType="end"/>
                      </w:r>
                      <w:r w:rsidRPr="00043595">
                        <w:rPr>
                          <w:rStyle w:val="FooterTextChar"/>
                          <w:rFonts w:eastAsiaTheme="minorHAnsi"/>
                        </w:rPr>
                        <w:t xml:space="preserve"> of </w:t>
                      </w:r>
                      <w:r w:rsidR="004C16C9">
                        <w:rPr>
                          <w:rStyle w:val="FooterTextChar"/>
                          <w:rFonts w:eastAsiaTheme="minorHAnsi"/>
                        </w:rPr>
                        <w:t>6</w:t>
                      </w:r>
                    </w:p>
                    <w:p w14:paraId="5F38A9CD" w14:textId="77777777" w:rsidR="00411B8E" w:rsidRDefault="00411B8E" w:rsidP="00C05373">
                      <w:pPr>
                        <w:jc w:val="center"/>
                      </w:pPr>
                    </w:p>
                  </w:txbxContent>
                </v:textbox>
              </v:shape>
              <v:shape id="_x0000_s1030" type="#_x0000_t202" style="position:absolute;left:51722;top:857;width:15461;height:21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<v:textbox inset="0,0,0,0">
                  <w:txbxContent>
                    <w:p w14:paraId="22F6F16C" w14:textId="58DE8D72" w:rsidR="00411B8E" w:rsidRPr="0067058E" w:rsidRDefault="00411B8E" w:rsidP="00B66E6D">
                      <w:pPr>
                        <w:jc w:val="right"/>
                        <w:rPr>
                          <w:rStyle w:val="FooterTextChar"/>
                          <w:rFonts w:eastAsiaTheme="minorHAnsi"/>
                        </w:rPr>
                      </w:pPr>
                      <w:r w:rsidRPr="00043595">
                        <w:rPr>
                          <w:rStyle w:val="FooterTextChar"/>
                          <w:rFonts w:eastAsiaTheme="minorHAnsi"/>
                        </w:rPr>
                        <w:t xml:space="preserve">Ref: </w:t>
                      </w:r>
                      <w:r w:rsidR="00B93AA3" w:rsidRPr="00B93AA3">
                        <w:rPr>
                          <w:rStyle w:val="FooterTextChar"/>
                          <w:rFonts w:eastAsiaTheme="minorHAnsi"/>
                        </w:rPr>
                        <w:t>CQA/84/2019</w:t>
                      </w:r>
                      <w:r w:rsidR="00283E64">
                        <w:rPr>
                          <w:rStyle w:val="FooterTextChar"/>
                          <w:rFonts w:eastAsiaTheme="minorHAnsi"/>
                        </w:rPr>
                        <w:t>V2</w:t>
                      </w:r>
                    </w:p>
                  </w:txbxContent>
                </v:textbox>
              </v:shape>
              <w10:wrap type="square" anchorx="margin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A5958" w14:textId="1841BC3E" w:rsidR="00B20446" w:rsidRPr="00CD1F79" w:rsidRDefault="000F7C07" w:rsidP="00D06D0B">
    <w:pPr>
      <w:pStyle w:val="Footer"/>
      <w:rPr>
        <w:sz w:val="16"/>
        <w:szCs w:val="16"/>
      </w:rPr>
    </w:pPr>
    <w:r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2338" behindDoc="0" locked="0" layoutInCell="1" allowOverlap="1" wp14:anchorId="58FCF5D7" wp14:editId="202C11AC">
              <wp:simplePos x="0" y="0"/>
              <wp:positionH relativeFrom="column">
                <wp:posOffset>8041005</wp:posOffset>
              </wp:positionH>
              <wp:positionV relativeFrom="paragraph">
                <wp:posOffset>325120</wp:posOffset>
              </wp:positionV>
              <wp:extent cx="1731645" cy="212090"/>
              <wp:effectExtent l="0" t="0" r="1905" b="0"/>
              <wp:wrapSquare wrapText="bothSides"/>
              <wp:docPr id="1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1645" cy="2120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B30ACF" w14:textId="77777777" w:rsidR="000F7C07" w:rsidRPr="0067058E" w:rsidRDefault="00B20446" w:rsidP="000F7C07">
                          <w:pPr>
                            <w:jc w:val="right"/>
                            <w:rPr>
                              <w:rStyle w:val="FooterTextChar"/>
                              <w:rFonts w:eastAsiaTheme="minorHAnsi"/>
                            </w:rPr>
                          </w:pPr>
                          <w:r w:rsidRPr="00043595">
                            <w:rPr>
                              <w:rStyle w:val="FooterTextChar"/>
                              <w:rFonts w:eastAsiaTheme="minorHAnsi"/>
                            </w:rPr>
                            <w:t xml:space="preserve">Ref: </w:t>
                          </w:r>
                          <w:r w:rsidR="000F7C07" w:rsidRPr="00B93AA3">
                            <w:rPr>
                              <w:rStyle w:val="FooterTextChar"/>
                              <w:rFonts w:eastAsiaTheme="minorHAnsi"/>
                            </w:rPr>
                            <w:t>CQA/84/2019</w:t>
                          </w:r>
                          <w:r w:rsidR="000F7C07">
                            <w:rPr>
                              <w:rStyle w:val="FooterTextChar"/>
                              <w:rFonts w:eastAsiaTheme="minorHAnsi"/>
                            </w:rPr>
                            <w:t>V2</w:t>
                          </w:r>
                        </w:p>
                        <w:p w14:paraId="084CEFCE" w14:textId="3FB25C53" w:rsidR="00B20446" w:rsidRPr="0067058E" w:rsidRDefault="00B20446" w:rsidP="00B66E6D">
                          <w:pPr>
                            <w:jc w:val="right"/>
                            <w:rPr>
                              <w:rStyle w:val="FooterTextChar"/>
                              <w:rFonts w:eastAsiaTheme="minorHAnsi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FCF5D7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633.15pt;margin-top:25.6pt;width:136.35pt;height:16.7pt;z-index:2516623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" filled="f" stroked="f">
              <v:textbox inset="0,0,0,0">
                <w:txbxContent>
                  <w:p w14:paraId="10B30ACF" w14:textId="77777777" w:rsidR="000F7C07" w:rsidRPr="0067058E" w:rsidRDefault="00B20446" w:rsidP="000F7C07">
                    <w:pPr>
                      <w:jc w:val="right"/>
                      <w:rPr>
                        <w:rStyle w:val="FooterTextChar"/>
                        <w:rFonts w:eastAsiaTheme="minorHAnsi"/>
                      </w:rPr>
                    </w:pPr>
                    <w:r w:rsidRPr="00043595">
                      <w:rPr>
                        <w:rStyle w:val="FooterTextChar"/>
                        <w:rFonts w:eastAsiaTheme="minorHAnsi"/>
                      </w:rPr>
                      <w:t xml:space="preserve">Ref: </w:t>
                    </w:r>
                    <w:r w:rsidR="000F7C07" w:rsidRPr="00B93AA3">
                      <w:rPr>
                        <w:rStyle w:val="FooterTextChar"/>
                        <w:rFonts w:eastAsiaTheme="minorHAnsi"/>
                      </w:rPr>
                      <w:t>CQA/84/2019</w:t>
                    </w:r>
                    <w:r w:rsidR="000F7C07">
                      <w:rPr>
                        <w:rStyle w:val="FooterTextChar"/>
                        <w:rFonts w:eastAsiaTheme="minorHAnsi"/>
                      </w:rPr>
                      <w:t>V2</w:t>
                    </w:r>
                  </w:p>
                  <w:p w14:paraId="084CEFCE" w14:textId="3FB25C53" w:rsidR="00B20446" w:rsidRPr="0067058E" w:rsidRDefault="00B20446" w:rsidP="00B66E6D">
                    <w:pPr>
                      <w:jc w:val="right"/>
                      <w:rPr>
                        <w:rStyle w:val="FooterTextChar"/>
                        <w:rFonts w:eastAsiaTheme="minorHAnsi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817EFD"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1314" behindDoc="0" locked="0" layoutInCell="1" allowOverlap="1" wp14:anchorId="15BA460C" wp14:editId="066DF5D1">
              <wp:simplePos x="0" y="0"/>
              <wp:positionH relativeFrom="column">
                <wp:posOffset>4773930</wp:posOffset>
              </wp:positionH>
              <wp:positionV relativeFrom="paragraph">
                <wp:posOffset>323850</wp:posOffset>
              </wp:positionV>
              <wp:extent cx="914400" cy="212400"/>
              <wp:effectExtent l="0" t="0" r="0" b="0"/>
              <wp:wrapSquare wrapText="bothSides"/>
              <wp:docPr id="1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212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727B2A" w14:textId="621B7578" w:rsidR="00B20446" w:rsidRDefault="00B20446" w:rsidP="00C05373">
                          <w:pPr>
                            <w:jc w:val="center"/>
                            <w:rPr>
                              <w:rStyle w:val="FooterTextChar"/>
                              <w:rFonts w:eastAsiaTheme="minorHAnsi"/>
                            </w:rPr>
                          </w:pPr>
                          <w:r w:rsidRPr="00043595">
                            <w:rPr>
                              <w:rStyle w:val="FooterTextChar"/>
                              <w:rFonts w:eastAsiaTheme="minorHAnsi"/>
                            </w:rPr>
                            <w:t xml:space="preserve">Page </w:t>
                          </w:r>
                          <w:r w:rsidRPr="0002655A">
                            <w:rPr>
                              <w:rStyle w:val="FooterTextChar"/>
                              <w:rFonts w:eastAsiaTheme="minorHAnsi"/>
                            </w:rPr>
                            <w:fldChar w:fldCharType="begin"/>
                          </w:r>
                          <w:r w:rsidRPr="0002655A">
                            <w:rPr>
                              <w:rStyle w:val="FooterTextChar"/>
                              <w:rFonts w:eastAsiaTheme="minorHAnsi"/>
                            </w:rPr>
                            <w:instrText xml:space="preserve"> PAGE   \* MERGEFORMAT </w:instrText>
                          </w:r>
                          <w:r w:rsidRPr="0002655A">
                            <w:rPr>
                              <w:rStyle w:val="FooterTextChar"/>
                              <w:rFonts w:eastAsiaTheme="minorHAnsi"/>
                            </w:rPr>
                            <w:fldChar w:fldCharType="separate"/>
                          </w:r>
                          <w:r>
                            <w:rPr>
                              <w:rStyle w:val="FooterTextChar"/>
                              <w:rFonts w:eastAsiaTheme="minorHAnsi"/>
                            </w:rPr>
                            <w:t>1</w:t>
                          </w:r>
                          <w:r w:rsidRPr="0002655A">
                            <w:rPr>
                              <w:rStyle w:val="FooterTextChar"/>
                              <w:rFonts w:eastAsiaTheme="minorHAnsi"/>
                              <w:noProof/>
                            </w:rPr>
                            <w:fldChar w:fldCharType="end"/>
                          </w:r>
                          <w:r w:rsidRPr="00043595">
                            <w:rPr>
                              <w:rStyle w:val="FooterTextChar"/>
                              <w:rFonts w:eastAsiaTheme="minorHAnsi"/>
                            </w:rPr>
                            <w:t xml:space="preserve"> of </w:t>
                          </w:r>
                          <w:r w:rsidR="00132D1D">
                            <w:rPr>
                              <w:rStyle w:val="FooterTextChar"/>
                              <w:rFonts w:eastAsiaTheme="minorHAnsi"/>
                            </w:rPr>
                            <w:t>4</w:t>
                          </w:r>
                        </w:p>
                        <w:p w14:paraId="36EB9F59" w14:textId="77777777" w:rsidR="00B20446" w:rsidRDefault="00B20446" w:rsidP="00C05373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A460C" id="_x0000_s1032" type="#_x0000_t202" style="position:absolute;margin-left:375.9pt;margin-top:25.5pt;width:1in;height:16.7pt;z-index:25166131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" filled="f" stroked="f">
              <v:textbox inset="0,0,0,0">
                <w:txbxContent>
                  <w:p w14:paraId="04727B2A" w14:textId="621B7578" w:rsidR="00B20446" w:rsidRDefault="00B20446" w:rsidP="00C05373">
                    <w:pPr>
                      <w:jc w:val="center"/>
                      <w:rPr>
                        <w:rStyle w:val="FooterTextChar"/>
                        <w:rFonts w:eastAsiaTheme="minorHAnsi"/>
                      </w:rPr>
                    </w:pPr>
                    <w:r w:rsidRPr="00043595">
                      <w:rPr>
                        <w:rStyle w:val="FooterTextChar"/>
                        <w:rFonts w:eastAsiaTheme="minorHAnsi"/>
                      </w:rPr>
                      <w:t xml:space="preserve">Page </w:t>
                    </w:r>
                    <w:r w:rsidRPr="0002655A">
                      <w:rPr>
                        <w:rStyle w:val="FooterTextChar"/>
                        <w:rFonts w:eastAsiaTheme="minorHAnsi"/>
                      </w:rPr>
                      <w:fldChar w:fldCharType="begin"/>
                    </w:r>
                    <w:r w:rsidRPr="0002655A">
                      <w:rPr>
                        <w:rStyle w:val="FooterTextChar"/>
                        <w:rFonts w:eastAsiaTheme="minorHAnsi"/>
                      </w:rPr>
                      <w:instrText xml:space="preserve"> PAGE   \* MERGEFORMAT </w:instrText>
                    </w:r>
                    <w:r w:rsidRPr="0002655A">
                      <w:rPr>
                        <w:rStyle w:val="FooterTextChar"/>
                        <w:rFonts w:eastAsiaTheme="minorHAnsi"/>
                      </w:rPr>
                      <w:fldChar w:fldCharType="separate"/>
                    </w:r>
                    <w:r>
                      <w:rPr>
                        <w:rStyle w:val="FooterTextChar"/>
                        <w:rFonts w:eastAsiaTheme="minorHAnsi"/>
                      </w:rPr>
                      <w:t>1</w:t>
                    </w:r>
                    <w:r w:rsidRPr="0002655A">
                      <w:rPr>
                        <w:rStyle w:val="FooterTextChar"/>
                        <w:rFonts w:eastAsiaTheme="minorHAnsi"/>
                        <w:noProof/>
                      </w:rPr>
                      <w:fldChar w:fldCharType="end"/>
                    </w:r>
                    <w:r w:rsidRPr="00043595">
                      <w:rPr>
                        <w:rStyle w:val="FooterTextChar"/>
                        <w:rFonts w:eastAsiaTheme="minorHAnsi"/>
                      </w:rPr>
                      <w:t xml:space="preserve"> of </w:t>
                    </w:r>
                    <w:r w:rsidR="00132D1D">
                      <w:rPr>
                        <w:rStyle w:val="FooterTextChar"/>
                        <w:rFonts w:eastAsiaTheme="minorHAnsi"/>
                      </w:rPr>
                      <w:t>4</w:t>
                    </w:r>
                  </w:p>
                  <w:p w14:paraId="36EB9F59" w14:textId="77777777" w:rsidR="00B20446" w:rsidRDefault="00B20446" w:rsidP="00C05373">
                    <w:pPr>
                      <w:jc w:val="center"/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817EFD">
      <w:rPr>
        <w:noProof/>
        <w:sz w:val="16"/>
        <w:szCs w:val="16"/>
      </w:rPr>
      <w:drawing>
        <wp:anchor distT="0" distB="0" distL="114300" distR="114300" simplePos="0" relativeHeight="251660290" behindDoc="0" locked="0" layoutInCell="1" allowOverlap="1" wp14:anchorId="2E5C6D81" wp14:editId="48AE8945">
          <wp:simplePos x="0" y="0"/>
          <wp:positionH relativeFrom="column">
            <wp:posOffset>-39370</wp:posOffset>
          </wp:positionH>
          <wp:positionV relativeFrom="paragraph">
            <wp:posOffset>242570</wp:posOffset>
          </wp:positionV>
          <wp:extent cx="2001600" cy="388800"/>
          <wp:effectExtent l="0" t="0" r="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325" r="1"/>
                  <a:stretch/>
                </pic:blipFill>
                <pic:spPr bwMode="auto">
                  <a:xfrm>
                    <a:off x="0" y="0"/>
                    <a:ext cx="2001600" cy="388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FBEB7" w14:textId="77777777" w:rsidR="000D22C1" w:rsidRDefault="000D22C1" w:rsidP="00846728">
      <w:pPr>
        <w:spacing w:after="0" w:line="240" w:lineRule="auto"/>
      </w:pPr>
      <w:r>
        <w:separator/>
      </w:r>
    </w:p>
  </w:footnote>
  <w:footnote w:type="continuationSeparator" w:id="0">
    <w:p w14:paraId="73C973ED" w14:textId="77777777" w:rsidR="000D22C1" w:rsidRDefault="000D22C1" w:rsidP="00846728">
      <w:pPr>
        <w:spacing w:after="0" w:line="240" w:lineRule="auto"/>
      </w:pPr>
      <w:r>
        <w:continuationSeparator/>
      </w:r>
    </w:p>
  </w:footnote>
  <w:footnote w:type="continuationNotice" w:id="1">
    <w:p w14:paraId="1E34C860" w14:textId="77777777" w:rsidR="000D22C1" w:rsidRDefault="000D22C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0DA6B" w14:textId="76EBF20D" w:rsidR="00411B8E" w:rsidRPr="008D7C3D" w:rsidRDefault="007C13B2" w:rsidP="00AB3BE4">
    <w:pPr>
      <w:spacing w:after="0" w:line="240" w:lineRule="auto"/>
      <w:rPr>
        <w:b/>
        <w:color w:val="EE2C74"/>
      </w:rPr>
    </w:pPr>
    <w:r w:rsidRPr="008D7C3D">
      <w:rPr>
        <w:b/>
        <w:noProof/>
        <w:color w:val="EE2C74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F681322" wp14:editId="2C1446D3">
              <wp:simplePos x="0" y="0"/>
              <wp:positionH relativeFrom="column">
                <wp:posOffset>648970</wp:posOffset>
              </wp:positionH>
              <wp:positionV relativeFrom="paragraph">
                <wp:posOffset>-700819</wp:posOffset>
              </wp:positionV>
              <wp:extent cx="5990237" cy="359410"/>
              <wp:effectExtent l="0" t="0" r="10795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90237" cy="35941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9CE5A7" w14:textId="66A8E7B3" w:rsidR="00411B8E" w:rsidRDefault="00FE3AAF" w:rsidP="008D7C3D">
                          <w:pPr>
                            <w:pStyle w:val="HeaderStyle"/>
                            <w:rPr>
                              <w:color w:val="E7236D" w:themeColor="text2"/>
                              <w:szCs w:val="42"/>
                            </w:rPr>
                          </w:pPr>
                          <w:r w:rsidRPr="00FE3AAF">
                            <w:rPr>
                              <w:color w:val="E7236D" w:themeColor="text2"/>
                              <w:szCs w:val="42"/>
                            </w:rPr>
                            <w:t>Direct claims verifier quality assurance report QA5</w:t>
                          </w:r>
                        </w:p>
                        <w:p w14:paraId="78CDB17D" w14:textId="7CEDF4CD" w:rsidR="00FE3AAF" w:rsidRPr="00E75C40" w:rsidRDefault="00E75C40" w:rsidP="008D7C3D">
                          <w:pPr>
                            <w:pStyle w:val="HeaderStyle"/>
                            <w:rPr>
                              <w:i/>
                              <w:iCs/>
                              <w:color w:val="E7236D" w:themeColor="text2"/>
                              <w:sz w:val="32"/>
                              <w:szCs w:val="32"/>
                            </w:rPr>
                          </w:pPr>
                          <w:r w:rsidRPr="00E75C40">
                            <w:rPr>
                              <w:i/>
                              <w:iCs/>
                              <w:color w:val="E7236D" w:themeColor="text2"/>
                              <w:sz w:val="32"/>
                              <w:szCs w:val="32"/>
                            </w:rPr>
                            <w:t xml:space="preserve">(DCS </w:t>
                          </w:r>
                          <w:r w:rsidR="00C279C3">
                            <w:rPr>
                              <w:i/>
                              <w:iCs/>
                              <w:color w:val="E7236D" w:themeColor="text2"/>
                              <w:sz w:val="32"/>
                              <w:szCs w:val="32"/>
                            </w:rPr>
                            <w:t>c</w:t>
                          </w:r>
                          <w:r w:rsidRPr="00E75C40">
                            <w:rPr>
                              <w:i/>
                              <w:iCs/>
                              <w:color w:val="E7236D" w:themeColor="text2"/>
                              <w:sz w:val="32"/>
                              <w:szCs w:val="32"/>
                            </w:rPr>
                            <w:t>entres only: sample form)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68132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1.1pt;margin-top:-55.2pt;width:471.65pt;height:28.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" filled="f" stroked="f">
              <v:textbox style="mso-fit-shape-to-text:t" inset="0,0,0,0">
                <w:txbxContent>
                  <w:p w14:paraId="7B9CE5A7" w14:textId="66A8E7B3" w:rsidR="00411B8E" w:rsidRDefault="00FE3AAF" w:rsidP="008D7C3D">
                    <w:pPr>
                      <w:pStyle w:val="HeaderStyle"/>
                      <w:rPr>
                        <w:color w:val="E7236D" w:themeColor="text2"/>
                        <w:szCs w:val="42"/>
                      </w:rPr>
                    </w:pPr>
                    <w:r w:rsidRPr="00FE3AAF">
                      <w:rPr>
                        <w:color w:val="E7236D" w:themeColor="text2"/>
                        <w:szCs w:val="42"/>
                      </w:rPr>
                      <w:t>Direct claims verifier quality assurance report QA5</w:t>
                    </w:r>
                  </w:p>
                  <w:p w14:paraId="78CDB17D" w14:textId="7CEDF4CD" w:rsidR="00FE3AAF" w:rsidRPr="00E75C40" w:rsidRDefault="00E75C40" w:rsidP="008D7C3D">
                    <w:pPr>
                      <w:pStyle w:val="HeaderStyle"/>
                      <w:rPr>
                        <w:i/>
                        <w:iCs/>
                        <w:color w:val="E7236D" w:themeColor="text2"/>
                        <w:sz w:val="32"/>
                        <w:szCs w:val="32"/>
                      </w:rPr>
                    </w:pPr>
                    <w:r w:rsidRPr="00E75C40">
                      <w:rPr>
                        <w:i/>
                        <w:iCs/>
                        <w:color w:val="E7236D" w:themeColor="text2"/>
                        <w:sz w:val="32"/>
                        <w:szCs w:val="32"/>
                      </w:rPr>
                      <w:t xml:space="preserve">(DCS </w:t>
                    </w:r>
                    <w:r w:rsidR="00C279C3">
                      <w:rPr>
                        <w:i/>
                        <w:iCs/>
                        <w:color w:val="E7236D" w:themeColor="text2"/>
                        <w:sz w:val="32"/>
                        <w:szCs w:val="32"/>
                      </w:rPr>
                      <w:t>c</w:t>
                    </w:r>
                    <w:r w:rsidRPr="00E75C40">
                      <w:rPr>
                        <w:i/>
                        <w:iCs/>
                        <w:color w:val="E7236D" w:themeColor="text2"/>
                        <w:sz w:val="32"/>
                        <w:szCs w:val="32"/>
                      </w:rPr>
                      <w:t>entres only: sample form)</w:t>
                    </w:r>
                  </w:p>
                </w:txbxContent>
              </v:textbox>
            </v:shape>
          </w:pict>
        </mc:Fallback>
      </mc:AlternateContent>
    </w:r>
    <w:r w:rsidR="005A1BD2">
      <w:rPr>
        <w:b/>
        <w:noProof/>
        <w:color w:val="EE2C74"/>
      </w:rPr>
      <mc:AlternateContent>
        <mc:Choice Requires="wpg">
          <w:drawing>
            <wp:anchor distT="0" distB="0" distL="114300" distR="114300" simplePos="0" relativeHeight="251657218" behindDoc="0" locked="0" layoutInCell="1" allowOverlap="1" wp14:anchorId="6A16DA35" wp14:editId="5AF6AD5C">
              <wp:simplePos x="0" y="0"/>
              <wp:positionH relativeFrom="column">
                <wp:posOffset>0</wp:posOffset>
              </wp:positionH>
              <wp:positionV relativeFrom="paragraph">
                <wp:posOffset>-648335</wp:posOffset>
              </wp:positionV>
              <wp:extent cx="536400" cy="576000"/>
              <wp:effectExtent l="0" t="0" r="16510" b="33655"/>
              <wp:wrapNone/>
              <wp:docPr id="23" name="Group 2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6400" cy="576000"/>
                        <a:chOff x="0" y="0"/>
                        <a:chExt cx="537372" cy="576734"/>
                      </a:xfrm>
                    </wpg:grpSpPr>
                    <pic:pic xmlns:pic="http://schemas.openxmlformats.org/drawingml/2006/picture">
                      <pic:nvPicPr>
                        <pic:cNvPr id="24" name="Graphic 2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95605" cy="57213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5" name="Straight Connector 25"/>
                      <wps:cNvCnPr/>
                      <wps:spPr>
                        <a:xfrm>
                          <a:off x="537372" y="4334"/>
                          <a:ext cx="0" cy="57240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008F7F8" id="Group 23" o:spid="_x0000_s1026" style="position:absolute;margin-left:0;margin-top:-51.05pt;width:42.25pt;height:45.35pt;z-index:251657218;mso-width-relative:margin;mso-height-relative:margin" coordsize="5373,57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+&#10;f/buA8yuqt7/f+y9XQuimMlZ6wxgbFexV+xdseC1g6iBzFnrTAL2Fjv23hsqVix/FXsXu6JXrygK&#10;aiCZs/aZBAFFxZ7/2uGrP5h8k0zZ55y91nq/nuf9+Ht+V5OZs/beM5NPMgM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4" o:spid="_x0000_s1027" type="#_x0000_t75" style="position:absolute;width:3956;height:57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">
                <v:imagedata r:id="rId3" o:title=""/>
              </v:shape>
              <v:line id="Straight Connector 25" o:spid="_x0000_s1028" style="position:absolute;visibility:visible;mso-wrap-style:square" from="5373,43" to="5373,57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" strokecolor="#e7236d [3215]" strokeweight="1.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0644C"/>
    <w:multiLevelType w:val="hybridMultilevel"/>
    <w:tmpl w:val="062AD62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C5464"/>
    <w:multiLevelType w:val="hybridMultilevel"/>
    <w:tmpl w:val="6E24D4F0"/>
    <w:lvl w:ilvl="0" w:tplc="7F6E1BE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00829F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B812F1"/>
    <w:multiLevelType w:val="hybridMultilevel"/>
    <w:tmpl w:val="9AEE42AA"/>
    <w:lvl w:ilvl="0" w:tplc="3566D2B6">
      <w:start w:val="1"/>
      <w:numFmt w:val="decimal"/>
      <w:lvlText w:val="%1."/>
      <w:lvlJc w:val="left"/>
      <w:pPr>
        <w:ind w:left="720" w:hanging="360"/>
      </w:pPr>
      <w:rPr>
        <w:rFonts w:ascii="Calibri bold" w:hAnsi="Calibri bold" w:hint="default"/>
        <w:b/>
        <w:i w:val="0"/>
        <w:color w:val="E7236D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F03D4A"/>
    <w:multiLevelType w:val="hybridMultilevel"/>
    <w:tmpl w:val="1A98C3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E674E"/>
    <w:multiLevelType w:val="hybridMultilevel"/>
    <w:tmpl w:val="BA5C10B0"/>
    <w:lvl w:ilvl="0" w:tplc="B5FC3B3A">
      <w:start w:val="1"/>
      <w:numFmt w:val="decimal"/>
      <w:lvlText w:val="%1."/>
      <w:lvlJc w:val="left"/>
      <w:pPr>
        <w:ind w:left="720" w:hanging="360"/>
      </w:pPr>
      <w:rPr>
        <w:rFonts w:ascii="Calibri bold" w:hAnsi="Calibri bold" w:hint="default"/>
        <w:b/>
        <w:i w:val="0"/>
        <w:color w:val="E7236D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3A72D3"/>
    <w:multiLevelType w:val="hybridMultilevel"/>
    <w:tmpl w:val="B37295FA"/>
    <w:lvl w:ilvl="0" w:tplc="B5FC3B3A">
      <w:start w:val="1"/>
      <w:numFmt w:val="decimal"/>
      <w:lvlText w:val="%1."/>
      <w:lvlJc w:val="left"/>
      <w:pPr>
        <w:ind w:left="720" w:hanging="360"/>
      </w:pPr>
      <w:rPr>
        <w:rFonts w:ascii="Calibri bold" w:hAnsi="Calibri bold" w:hint="default"/>
        <w:b/>
        <w:i w:val="0"/>
        <w:color w:val="E7236D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8F4691"/>
    <w:multiLevelType w:val="hybridMultilevel"/>
    <w:tmpl w:val="F774E8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BF6745"/>
    <w:multiLevelType w:val="multilevel"/>
    <w:tmpl w:val="807A3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Times New Roman" w:hint="default"/>
        <w:b/>
        <w:i w:val="0"/>
        <w:sz w:val="24"/>
      </w:rPr>
    </w:lvl>
    <w:lvl w:ilvl="1">
      <w:start w:val="1"/>
      <w:numFmt w:val="decimal"/>
      <w:pStyle w:val="AssessmentCriteria"/>
      <w:lvlText w:val="%1.%2."/>
      <w:lvlJc w:val="left"/>
      <w:pPr>
        <w:tabs>
          <w:tab w:val="num" w:pos="574"/>
        </w:tabs>
        <w:ind w:left="574" w:hanging="432"/>
      </w:pPr>
      <w:rPr>
        <w:rFonts w:ascii="Calibri" w:hAnsi="Calibri" w:cs="Arial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8" w15:restartNumberingAfterBreak="0">
    <w:nsid w:val="61751D2E"/>
    <w:multiLevelType w:val="hybridMultilevel"/>
    <w:tmpl w:val="4F9ED17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50642"/>
    <w:multiLevelType w:val="hybridMultilevel"/>
    <w:tmpl w:val="7F681578"/>
    <w:lvl w:ilvl="0" w:tplc="7F6E1BE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00829F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6A3FE1"/>
    <w:multiLevelType w:val="hybridMultilevel"/>
    <w:tmpl w:val="B3843F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164027"/>
    <w:multiLevelType w:val="hybridMultilevel"/>
    <w:tmpl w:val="AFFA77D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802A51"/>
    <w:multiLevelType w:val="hybridMultilevel"/>
    <w:tmpl w:val="484C0AD6"/>
    <w:lvl w:ilvl="0" w:tplc="3566D2B6">
      <w:start w:val="1"/>
      <w:numFmt w:val="decimal"/>
      <w:lvlText w:val="%1."/>
      <w:lvlJc w:val="left"/>
      <w:pPr>
        <w:ind w:left="720" w:hanging="360"/>
      </w:pPr>
      <w:rPr>
        <w:rFonts w:ascii="Calibri bold" w:hAnsi="Calibri bold" w:hint="default"/>
        <w:b/>
        <w:i w:val="0"/>
        <w:color w:val="E7236D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0"/>
  </w:num>
  <w:num w:numId="5">
    <w:abstractNumId w:val="10"/>
  </w:num>
  <w:num w:numId="6">
    <w:abstractNumId w:val="11"/>
  </w:num>
  <w:num w:numId="7">
    <w:abstractNumId w:val="8"/>
  </w:num>
  <w:num w:numId="8">
    <w:abstractNumId w:val="1"/>
  </w:num>
  <w:num w:numId="9">
    <w:abstractNumId w:val="9"/>
  </w:num>
  <w:num w:numId="10">
    <w:abstractNumId w:val="4"/>
  </w:num>
  <w:num w:numId="11">
    <w:abstractNumId w:val="5"/>
  </w:num>
  <w:num w:numId="12">
    <w:abstractNumId w:val="2"/>
  </w:num>
  <w:num w:numId="13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drawingGridHorizontalSpacing w:val="108"/>
  <w:drawingGridVerticalSpacing w:val="1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I0MTQzMjIxMzNX0lEKTi0uzszPAykwrQUA/Uc+LywAAAA="/>
  </w:docVars>
  <w:rsids>
    <w:rsidRoot w:val="00846728"/>
    <w:rsid w:val="00005B59"/>
    <w:rsid w:val="0001031B"/>
    <w:rsid w:val="00011B42"/>
    <w:rsid w:val="00013C12"/>
    <w:rsid w:val="0003064C"/>
    <w:rsid w:val="00031057"/>
    <w:rsid w:val="00035554"/>
    <w:rsid w:val="000366C9"/>
    <w:rsid w:val="00040762"/>
    <w:rsid w:val="00043DE7"/>
    <w:rsid w:val="000452AE"/>
    <w:rsid w:val="00046295"/>
    <w:rsid w:val="000512FD"/>
    <w:rsid w:val="00051603"/>
    <w:rsid w:val="00054D6F"/>
    <w:rsid w:val="00055A36"/>
    <w:rsid w:val="00055B78"/>
    <w:rsid w:val="00056399"/>
    <w:rsid w:val="00056FA7"/>
    <w:rsid w:val="00061B8D"/>
    <w:rsid w:val="00065747"/>
    <w:rsid w:val="0006579F"/>
    <w:rsid w:val="00066A38"/>
    <w:rsid w:val="00075C76"/>
    <w:rsid w:val="00077D00"/>
    <w:rsid w:val="000802E5"/>
    <w:rsid w:val="00081CB5"/>
    <w:rsid w:val="0008202D"/>
    <w:rsid w:val="0008419B"/>
    <w:rsid w:val="00084AB7"/>
    <w:rsid w:val="00084F29"/>
    <w:rsid w:val="000864F4"/>
    <w:rsid w:val="00090753"/>
    <w:rsid w:val="00090A44"/>
    <w:rsid w:val="000A0E16"/>
    <w:rsid w:val="000A5048"/>
    <w:rsid w:val="000A5B7C"/>
    <w:rsid w:val="000B1035"/>
    <w:rsid w:val="000B1B50"/>
    <w:rsid w:val="000B1E7A"/>
    <w:rsid w:val="000B241F"/>
    <w:rsid w:val="000B258A"/>
    <w:rsid w:val="000B3206"/>
    <w:rsid w:val="000B3B26"/>
    <w:rsid w:val="000B50B1"/>
    <w:rsid w:val="000C1183"/>
    <w:rsid w:val="000C291E"/>
    <w:rsid w:val="000C4B14"/>
    <w:rsid w:val="000C5631"/>
    <w:rsid w:val="000C6C26"/>
    <w:rsid w:val="000D10E9"/>
    <w:rsid w:val="000D22C1"/>
    <w:rsid w:val="000D5F85"/>
    <w:rsid w:val="000D6750"/>
    <w:rsid w:val="000E0709"/>
    <w:rsid w:val="000E07E8"/>
    <w:rsid w:val="000E308F"/>
    <w:rsid w:val="000E5F1A"/>
    <w:rsid w:val="000E7F58"/>
    <w:rsid w:val="000F2EDE"/>
    <w:rsid w:val="000F6D11"/>
    <w:rsid w:val="000F7C07"/>
    <w:rsid w:val="000F7FAE"/>
    <w:rsid w:val="00100B88"/>
    <w:rsid w:val="001027BA"/>
    <w:rsid w:val="00107E6F"/>
    <w:rsid w:val="001113DF"/>
    <w:rsid w:val="001130E1"/>
    <w:rsid w:val="001149F9"/>
    <w:rsid w:val="00116D36"/>
    <w:rsid w:val="001204CB"/>
    <w:rsid w:val="00132D1D"/>
    <w:rsid w:val="00140A97"/>
    <w:rsid w:val="00140DBA"/>
    <w:rsid w:val="00151AF8"/>
    <w:rsid w:val="001527C1"/>
    <w:rsid w:val="00153590"/>
    <w:rsid w:val="001554AA"/>
    <w:rsid w:val="00161A0E"/>
    <w:rsid w:val="001636B7"/>
    <w:rsid w:val="001660F3"/>
    <w:rsid w:val="001667EA"/>
    <w:rsid w:val="001669DD"/>
    <w:rsid w:val="00182D42"/>
    <w:rsid w:val="0018713F"/>
    <w:rsid w:val="00190984"/>
    <w:rsid w:val="00194967"/>
    <w:rsid w:val="00195982"/>
    <w:rsid w:val="00195DDA"/>
    <w:rsid w:val="00196C20"/>
    <w:rsid w:val="001A1924"/>
    <w:rsid w:val="001B0814"/>
    <w:rsid w:val="001C2AFA"/>
    <w:rsid w:val="001C3A61"/>
    <w:rsid w:val="001C3B2A"/>
    <w:rsid w:val="001C7201"/>
    <w:rsid w:val="001D2053"/>
    <w:rsid w:val="001E3597"/>
    <w:rsid w:val="001E4456"/>
    <w:rsid w:val="001E522F"/>
    <w:rsid w:val="001F1DFB"/>
    <w:rsid w:val="001F3D3B"/>
    <w:rsid w:val="001F51BB"/>
    <w:rsid w:val="001F6900"/>
    <w:rsid w:val="00201080"/>
    <w:rsid w:val="00207DCD"/>
    <w:rsid w:val="002112D7"/>
    <w:rsid w:val="00214D50"/>
    <w:rsid w:val="0021511E"/>
    <w:rsid w:val="00215BF9"/>
    <w:rsid w:val="00216E74"/>
    <w:rsid w:val="00220D9D"/>
    <w:rsid w:val="002212CC"/>
    <w:rsid w:val="00221889"/>
    <w:rsid w:val="00222669"/>
    <w:rsid w:val="0022594C"/>
    <w:rsid w:val="00226D50"/>
    <w:rsid w:val="00233A3C"/>
    <w:rsid w:val="00233B0F"/>
    <w:rsid w:val="002351E8"/>
    <w:rsid w:val="00235477"/>
    <w:rsid w:val="0023593E"/>
    <w:rsid w:val="00240812"/>
    <w:rsid w:val="00246282"/>
    <w:rsid w:val="002558DA"/>
    <w:rsid w:val="00257A8A"/>
    <w:rsid w:val="00266D04"/>
    <w:rsid w:val="0026702D"/>
    <w:rsid w:val="002709C8"/>
    <w:rsid w:val="00272777"/>
    <w:rsid w:val="002736F4"/>
    <w:rsid w:val="00280047"/>
    <w:rsid w:val="002807DF"/>
    <w:rsid w:val="00283E64"/>
    <w:rsid w:val="00287771"/>
    <w:rsid w:val="00292859"/>
    <w:rsid w:val="00292CCD"/>
    <w:rsid w:val="00296442"/>
    <w:rsid w:val="00297403"/>
    <w:rsid w:val="002A24AE"/>
    <w:rsid w:val="002A61F2"/>
    <w:rsid w:val="002B090F"/>
    <w:rsid w:val="002B1CC5"/>
    <w:rsid w:val="002B208C"/>
    <w:rsid w:val="002B304C"/>
    <w:rsid w:val="002B34AF"/>
    <w:rsid w:val="002B35C7"/>
    <w:rsid w:val="002B4DF4"/>
    <w:rsid w:val="002B514B"/>
    <w:rsid w:val="002B56ED"/>
    <w:rsid w:val="002B7951"/>
    <w:rsid w:val="002C0EC7"/>
    <w:rsid w:val="002C21FF"/>
    <w:rsid w:val="002C3BE9"/>
    <w:rsid w:val="002C4283"/>
    <w:rsid w:val="002C4858"/>
    <w:rsid w:val="002C6BAE"/>
    <w:rsid w:val="002D2F50"/>
    <w:rsid w:val="002D480A"/>
    <w:rsid w:val="002D4ED2"/>
    <w:rsid w:val="002D7CE0"/>
    <w:rsid w:val="002E04EB"/>
    <w:rsid w:val="002E1DA3"/>
    <w:rsid w:val="002E724A"/>
    <w:rsid w:val="002E7FF8"/>
    <w:rsid w:val="002F0477"/>
    <w:rsid w:val="00301C31"/>
    <w:rsid w:val="00305041"/>
    <w:rsid w:val="00306FAB"/>
    <w:rsid w:val="00311E60"/>
    <w:rsid w:val="00312DDC"/>
    <w:rsid w:val="003227E1"/>
    <w:rsid w:val="00322FA1"/>
    <w:rsid w:val="003245C2"/>
    <w:rsid w:val="00327AF2"/>
    <w:rsid w:val="00330707"/>
    <w:rsid w:val="003329E3"/>
    <w:rsid w:val="00340AE6"/>
    <w:rsid w:val="00342CB4"/>
    <w:rsid w:val="00345911"/>
    <w:rsid w:val="00347470"/>
    <w:rsid w:val="00351461"/>
    <w:rsid w:val="003542D8"/>
    <w:rsid w:val="00355CEA"/>
    <w:rsid w:val="0036079A"/>
    <w:rsid w:val="0036545B"/>
    <w:rsid w:val="00365D32"/>
    <w:rsid w:val="00383944"/>
    <w:rsid w:val="0038671E"/>
    <w:rsid w:val="00386AA3"/>
    <w:rsid w:val="0038709A"/>
    <w:rsid w:val="00390503"/>
    <w:rsid w:val="003915A3"/>
    <w:rsid w:val="0039674E"/>
    <w:rsid w:val="00397146"/>
    <w:rsid w:val="003A4AC0"/>
    <w:rsid w:val="003A78B2"/>
    <w:rsid w:val="003A7BE6"/>
    <w:rsid w:val="003B0F2D"/>
    <w:rsid w:val="003B3F01"/>
    <w:rsid w:val="003B60EC"/>
    <w:rsid w:val="003B6C20"/>
    <w:rsid w:val="003C09C6"/>
    <w:rsid w:val="003C35FE"/>
    <w:rsid w:val="003C6FEF"/>
    <w:rsid w:val="003C7986"/>
    <w:rsid w:val="003C7D79"/>
    <w:rsid w:val="003D25C7"/>
    <w:rsid w:val="003D30CD"/>
    <w:rsid w:val="003E0D78"/>
    <w:rsid w:val="003E23A3"/>
    <w:rsid w:val="003E3241"/>
    <w:rsid w:val="003E3B7C"/>
    <w:rsid w:val="003E4F98"/>
    <w:rsid w:val="003F0D64"/>
    <w:rsid w:val="003F26DA"/>
    <w:rsid w:val="003F5E14"/>
    <w:rsid w:val="0040095B"/>
    <w:rsid w:val="00402B2E"/>
    <w:rsid w:val="0040551A"/>
    <w:rsid w:val="004101F2"/>
    <w:rsid w:val="00411B8E"/>
    <w:rsid w:val="00416B69"/>
    <w:rsid w:val="00417E42"/>
    <w:rsid w:val="00420661"/>
    <w:rsid w:val="004218B5"/>
    <w:rsid w:val="00421B8F"/>
    <w:rsid w:val="00422187"/>
    <w:rsid w:val="00426CB0"/>
    <w:rsid w:val="00432D73"/>
    <w:rsid w:val="00434638"/>
    <w:rsid w:val="004355B3"/>
    <w:rsid w:val="00441742"/>
    <w:rsid w:val="004538E0"/>
    <w:rsid w:val="00454BA5"/>
    <w:rsid w:val="00456921"/>
    <w:rsid w:val="004576DD"/>
    <w:rsid w:val="00461082"/>
    <w:rsid w:val="00465D43"/>
    <w:rsid w:val="004705A6"/>
    <w:rsid w:val="00471C61"/>
    <w:rsid w:val="004722A9"/>
    <w:rsid w:val="00475861"/>
    <w:rsid w:val="00477BCD"/>
    <w:rsid w:val="00477D73"/>
    <w:rsid w:val="00480EA3"/>
    <w:rsid w:val="004836A8"/>
    <w:rsid w:val="004843C0"/>
    <w:rsid w:val="00487970"/>
    <w:rsid w:val="004971C1"/>
    <w:rsid w:val="004A33C6"/>
    <w:rsid w:val="004A5E26"/>
    <w:rsid w:val="004A61D1"/>
    <w:rsid w:val="004B0F20"/>
    <w:rsid w:val="004B190A"/>
    <w:rsid w:val="004B2A40"/>
    <w:rsid w:val="004B477B"/>
    <w:rsid w:val="004B4F77"/>
    <w:rsid w:val="004B6F02"/>
    <w:rsid w:val="004C16C9"/>
    <w:rsid w:val="004C1FA4"/>
    <w:rsid w:val="004C2A55"/>
    <w:rsid w:val="004C495B"/>
    <w:rsid w:val="004C5B4D"/>
    <w:rsid w:val="004C6919"/>
    <w:rsid w:val="004C7645"/>
    <w:rsid w:val="004D1FD8"/>
    <w:rsid w:val="004D5337"/>
    <w:rsid w:val="004D63C2"/>
    <w:rsid w:val="004D6A5F"/>
    <w:rsid w:val="004E1A15"/>
    <w:rsid w:val="004E28A2"/>
    <w:rsid w:val="004E4B90"/>
    <w:rsid w:val="004E56FB"/>
    <w:rsid w:val="004E79B6"/>
    <w:rsid w:val="004E7B43"/>
    <w:rsid w:val="004F40CB"/>
    <w:rsid w:val="004F563D"/>
    <w:rsid w:val="004F5F40"/>
    <w:rsid w:val="00501447"/>
    <w:rsid w:val="005015EA"/>
    <w:rsid w:val="00503D32"/>
    <w:rsid w:val="00506403"/>
    <w:rsid w:val="00511383"/>
    <w:rsid w:val="00512C95"/>
    <w:rsid w:val="00516CF5"/>
    <w:rsid w:val="00516E23"/>
    <w:rsid w:val="005172CC"/>
    <w:rsid w:val="00520286"/>
    <w:rsid w:val="00524CCE"/>
    <w:rsid w:val="00526EB4"/>
    <w:rsid w:val="005312F7"/>
    <w:rsid w:val="005326AE"/>
    <w:rsid w:val="00534C88"/>
    <w:rsid w:val="0053625E"/>
    <w:rsid w:val="00541A60"/>
    <w:rsid w:val="00544394"/>
    <w:rsid w:val="005448B3"/>
    <w:rsid w:val="00551FC3"/>
    <w:rsid w:val="00560D05"/>
    <w:rsid w:val="00563E4E"/>
    <w:rsid w:val="00566F93"/>
    <w:rsid w:val="00571AE6"/>
    <w:rsid w:val="00572B68"/>
    <w:rsid w:val="00573F63"/>
    <w:rsid w:val="005907EC"/>
    <w:rsid w:val="00591EED"/>
    <w:rsid w:val="00593761"/>
    <w:rsid w:val="00594A98"/>
    <w:rsid w:val="005A1BD2"/>
    <w:rsid w:val="005A285A"/>
    <w:rsid w:val="005A4BFF"/>
    <w:rsid w:val="005B7A82"/>
    <w:rsid w:val="005C1176"/>
    <w:rsid w:val="005C3C14"/>
    <w:rsid w:val="005C4BF3"/>
    <w:rsid w:val="005C75AD"/>
    <w:rsid w:val="005D27C9"/>
    <w:rsid w:val="005E64ED"/>
    <w:rsid w:val="005E6527"/>
    <w:rsid w:val="005E6F57"/>
    <w:rsid w:val="005F5396"/>
    <w:rsid w:val="005F5E6C"/>
    <w:rsid w:val="005F5EA7"/>
    <w:rsid w:val="005F72BF"/>
    <w:rsid w:val="00601B2D"/>
    <w:rsid w:val="0060317E"/>
    <w:rsid w:val="00610C11"/>
    <w:rsid w:val="006138F2"/>
    <w:rsid w:val="00613A0D"/>
    <w:rsid w:val="00616379"/>
    <w:rsid w:val="0062518D"/>
    <w:rsid w:val="006301A5"/>
    <w:rsid w:val="00631A43"/>
    <w:rsid w:val="00634990"/>
    <w:rsid w:val="006365CA"/>
    <w:rsid w:val="006414BC"/>
    <w:rsid w:val="00644331"/>
    <w:rsid w:val="00647BF9"/>
    <w:rsid w:val="00655B70"/>
    <w:rsid w:val="0065766C"/>
    <w:rsid w:val="00657A3A"/>
    <w:rsid w:val="00657BE3"/>
    <w:rsid w:val="00661E04"/>
    <w:rsid w:val="00664336"/>
    <w:rsid w:val="00665BB0"/>
    <w:rsid w:val="006676C4"/>
    <w:rsid w:val="0067058E"/>
    <w:rsid w:val="00670E0F"/>
    <w:rsid w:val="00673FA1"/>
    <w:rsid w:val="006755F8"/>
    <w:rsid w:val="00681E96"/>
    <w:rsid w:val="00691C28"/>
    <w:rsid w:val="00693AAC"/>
    <w:rsid w:val="00695EEE"/>
    <w:rsid w:val="006A5C00"/>
    <w:rsid w:val="006A7278"/>
    <w:rsid w:val="006B2FBE"/>
    <w:rsid w:val="006B45E9"/>
    <w:rsid w:val="006C1509"/>
    <w:rsid w:val="006C2F5E"/>
    <w:rsid w:val="006C6BB5"/>
    <w:rsid w:val="006C7448"/>
    <w:rsid w:val="006D04E9"/>
    <w:rsid w:val="006D0F39"/>
    <w:rsid w:val="006D171E"/>
    <w:rsid w:val="006D18A8"/>
    <w:rsid w:val="006D4C6D"/>
    <w:rsid w:val="006D52F4"/>
    <w:rsid w:val="006D586B"/>
    <w:rsid w:val="006D59FC"/>
    <w:rsid w:val="006D6D56"/>
    <w:rsid w:val="006E304C"/>
    <w:rsid w:val="006F1F82"/>
    <w:rsid w:val="006F48BF"/>
    <w:rsid w:val="006F6CE0"/>
    <w:rsid w:val="00705993"/>
    <w:rsid w:val="00706BE9"/>
    <w:rsid w:val="0071002A"/>
    <w:rsid w:val="007105F3"/>
    <w:rsid w:val="00710A19"/>
    <w:rsid w:val="00712A2A"/>
    <w:rsid w:val="00714EDB"/>
    <w:rsid w:val="007206ED"/>
    <w:rsid w:val="00721140"/>
    <w:rsid w:val="00721246"/>
    <w:rsid w:val="00721B7C"/>
    <w:rsid w:val="00724467"/>
    <w:rsid w:val="007250A1"/>
    <w:rsid w:val="00732E5C"/>
    <w:rsid w:val="00733619"/>
    <w:rsid w:val="00733E47"/>
    <w:rsid w:val="00735FE4"/>
    <w:rsid w:val="00737FA0"/>
    <w:rsid w:val="007436A9"/>
    <w:rsid w:val="00744309"/>
    <w:rsid w:val="00744C11"/>
    <w:rsid w:val="007528BD"/>
    <w:rsid w:val="007535A8"/>
    <w:rsid w:val="007539BE"/>
    <w:rsid w:val="00754619"/>
    <w:rsid w:val="00754B27"/>
    <w:rsid w:val="00754E01"/>
    <w:rsid w:val="00754E2E"/>
    <w:rsid w:val="0075508D"/>
    <w:rsid w:val="00756C1F"/>
    <w:rsid w:val="00762788"/>
    <w:rsid w:val="00763423"/>
    <w:rsid w:val="007638A3"/>
    <w:rsid w:val="00765ABF"/>
    <w:rsid w:val="007676E4"/>
    <w:rsid w:val="007732BE"/>
    <w:rsid w:val="007743F1"/>
    <w:rsid w:val="00777B62"/>
    <w:rsid w:val="007819EA"/>
    <w:rsid w:val="00782A1F"/>
    <w:rsid w:val="00786B61"/>
    <w:rsid w:val="007870DE"/>
    <w:rsid w:val="00790871"/>
    <w:rsid w:val="00790E0E"/>
    <w:rsid w:val="0079193D"/>
    <w:rsid w:val="00791B92"/>
    <w:rsid w:val="00791FB6"/>
    <w:rsid w:val="0079713E"/>
    <w:rsid w:val="007A01F4"/>
    <w:rsid w:val="007B3BD7"/>
    <w:rsid w:val="007B5434"/>
    <w:rsid w:val="007B7CB8"/>
    <w:rsid w:val="007C13B2"/>
    <w:rsid w:val="007C15FB"/>
    <w:rsid w:val="007C344D"/>
    <w:rsid w:val="007C3D58"/>
    <w:rsid w:val="007C5F3D"/>
    <w:rsid w:val="007D2D45"/>
    <w:rsid w:val="007D6D7C"/>
    <w:rsid w:val="007E5D1E"/>
    <w:rsid w:val="007F37D0"/>
    <w:rsid w:val="007F45DF"/>
    <w:rsid w:val="007F62D3"/>
    <w:rsid w:val="007F6856"/>
    <w:rsid w:val="00804CB7"/>
    <w:rsid w:val="00806177"/>
    <w:rsid w:val="008115B0"/>
    <w:rsid w:val="008152A5"/>
    <w:rsid w:val="00817EFD"/>
    <w:rsid w:val="00820198"/>
    <w:rsid w:val="008205D3"/>
    <w:rsid w:val="00820DCE"/>
    <w:rsid w:val="00821954"/>
    <w:rsid w:val="00826B20"/>
    <w:rsid w:val="00826DFA"/>
    <w:rsid w:val="0083566E"/>
    <w:rsid w:val="00835738"/>
    <w:rsid w:val="00841E1F"/>
    <w:rsid w:val="00846728"/>
    <w:rsid w:val="00846AD6"/>
    <w:rsid w:val="0085322D"/>
    <w:rsid w:val="008556D1"/>
    <w:rsid w:val="008606D4"/>
    <w:rsid w:val="008642E4"/>
    <w:rsid w:val="0086627D"/>
    <w:rsid w:val="00871ADE"/>
    <w:rsid w:val="008748E1"/>
    <w:rsid w:val="00893BF9"/>
    <w:rsid w:val="00894DBE"/>
    <w:rsid w:val="008A08A7"/>
    <w:rsid w:val="008B0317"/>
    <w:rsid w:val="008B0D02"/>
    <w:rsid w:val="008B3E49"/>
    <w:rsid w:val="008B6ABD"/>
    <w:rsid w:val="008B6BDF"/>
    <w:rsid w:val="008B6DD3"/>
    <w:rsid w:val="008C026A"/>
    <w:rsid w:val="008C13F2"/>
    <w:rsid w:val="008C2114"/>
    <w:rsid w:val="008C3E26"/>
    <w:rsid w:val="008D060E"/>
    <w:rsid w:val="008D31DB"/>
    <w:rsid w:val="008D5675"/>
    <w:rsid w:val="008D7C3D"/>
    <w:rsid w:val="008E0972"/>
    <w:rsid w:val="008E45C7"/>
    <w:rsid w:val="008E53A0"/>
    <w:rsid w:val="008E76F9"/>
    <w:rsid w:val="008F5554"/>
    <w:rsid w:val="008F55F4"/>
    <w:rsid w:val="00913289"/>
    <w:rsid w:val="00913E81"/>
    <w:rsid w:val="009172F8"/>
    <w:rsid w:val="00921801"/>
    <w:rsid w:val="00933044"/>
    <w:rsid w:val="00937A49"/>
    <w:rsid w:val="0094058F"/>
    <w:rsid w:val="00940E1E"/>
    <w:rsid w:val="0094355A"/>
    <w:rsid w:val="009450BB"/>
    <w:rsid w:val="009450F2"/>
    <w:rsid w:val="009518C3"/>
    <w:rsid w:val="00952D39"/>
    <w:rsid w:val="00956B11"/>
    <w:rsid w:val="009601B7"/>
    <w:rsid w:val="009607CE"/>
    <w:rsid w:val="0096276B"/>
    <w:rsid w:val="0096428C"/>
    <w:rsid w:val="00965C5D"/>
    <w:rsid w:val="009751ED"/>
    <w:rsid w:val="0097528F"/>
    <w:rsid w:val="00977975"/>
    <w:rsid w:val="009813D9"/>
    <w:rsid w:val="00981B31"/>
    <w:rsid w:val="00983987"/>
    <w:rsid w:val="00985ED9"/>
    <w:rsid w:val="009949A3"/>
    <w:rsid w:val="0099523B"/>
    <w:rsid w:val="00995F5A"/>
    <w:rsid w:val="009A1752"/>
    <w:rsid w:val="009B1C6D"/>
    <w:rsid w:val="009B49B5"/>
    <w:rsid w:val="009B4C25"/>
    <w:rsid w:val="009C1190"/>
    <w:rsid w:val="009C234E"/>
    <w:rsid w:val="009C238D"/>
    <w:rsid w:val="009C4F5D"/>
    <w:rsid w:val="009C5175"/>
    <w:rsid w:val="009C62CD"/>
    <w:rsid w:val="009C6E75"/>
    <w:rsid w:val="009D0B60"/>
    <w:rsid w:val="009D25E2"/>
    <w:rsid w:val="009D3473"/>
    <w:rsid w:val="009D3943"/>
    <w:rsid w:val="009D5315"/>
    <w:rsid w:val="009E5835"/>
    <w:rsid w:val="009E6BDA"/>
    <w:rsid w:val="009E7108"/>
    <w:rsid w:val="009F0192"/>
    <w:rsid w:val="009F4AC1"/>
    <w:rsid w:val="009F4BE9"/>
    <w:rsid w:val="00A00263"/>
    <w:rsid w:val="00A01C2D"/>
    <w:rsid w:val="00A03381"/>
    <w:rsid w:val="00A100DE"/>
    <w:rsid w:val="00A226D1"/>
    <w:rsid w:val="00A226E5"/>
    <w:rsid w:val="00A2625F"/>
    <w:rsid w:val="00A31988"/>
    <w:rsid w:val="00A34D3C"/>
    <w:rsid w:val="00A34E9E"/>
    <w:rsid w:val="00A36716"/>
    <w:rsid w:val="00A423DC"/>
    <w:rsid w:val="00A42FD8"/>
    <w:rsid w:val="00A44637"/>
    <w:rsid w:val="00A46102"/>
    <w:rsid w:val="00A51069"/>
    <w:rsid w:val="00A51E76"/>
    <w:rsid w:val="00A523D4"/>
    <w:rsid w:val="00A52784"/>
    <w:rsid w:val="00A65953"/>
    <w:rsid w:val="00A70A70"/>
    <w:rsid w:val="00A70C26"/>
    <w:rsid w:val="00A712C8"/>
    <w:rsid w:val="00A73573"/>
    <w:rsid w:val="00A83839"/>
    <w:rsid w:val="00A839B0"/>
    <w:rsid w:val="00A87FB1"/>
    <w:rsid w:val="00A905DA"/>
    <w:rsid w:val="00A97A73"/>
    <w:rsid w:val="00AA0883"/>
    <w:rsid w:val="00AA0B53"/>
    <w:rsid w:val="00AA1660"/>
    <w:rsid w:val="00AA214A"/>
    <w:rsid w:val="00AA3B58"/>
    <w:rsid w:val="00AB2434"/>
    <w:rsid w:val="00AB3BE4"/>
    <w:rsid w:val="00AC0D94"/>
    <w:rsid w:val="00AC1EF7"/>
    <w:rsid w:val="00AC43AA"/>
    <w:rsid w:val="00AC7574"/>
    <w:rsid w:val="00AC7D02"/>
    <w:rsid w:val="00AD7A48"/>
    <w:rsid w:val="00AE0889"/>
    <w:rsid w:val="00AE26CF"/>
    <w:rsid w:val="00AE7FDE"/>
    <w:rsid w:val="00AF1425"/>
    <w:rsid w:val="00AF38A1"/>
    <w:rsid w:val="00AF7CEE"/>
    <w:rsid w:val="00B01CE0"/>
    <w:rsid w:val="00B06972"/>
    <w:rsid w:val="00B11390"/>
    <w:rsid w:val="00B11ABE"/>
    <w:rsid w:val="00B1581A"/>
    <w:rsid w:val="00B15BA5"/>
    <w:rsid w:val="00B20446"/>
    <w:rsid w:val="00B23203"/>
    <w:rsid w:val="00B235A2"/>
    <w:rsid w:val="00B3197E"/>
    <w:rsid w:val="00B31DC3"/>
    <w:rsid w:val="00B32A36"/>
    <w:rsid w:val="00B33446"/>
    <w:rsid w:val="00B34568"/>
    <w:rsid w:val="00B35D94"/>
    <w:rsid w:val="00B44A58"/>
    <w:rsid w:val="00B458D6"/>
    <w:rsid w:val="00B459B5"/>
    <w:rsid w:val="00B51E5A"/>
    <w:rsid w:val="00B56A01"/>
    <w:rsid w:val="00B56A89"/>
    <w:rsid w:val="00B56F54"/>
    <w:rsid w:val="00B66E6D"/>
    <w:rsid w:val="00B703AD"/>
    <w:rsid w:val="00B72F30"/>
    <w:rsid w:val="00B73E1A"/>
    <w:rsid w:val="00B810F5"/>
    <w:rsid w:val="00B81CAA"/>
    <w:rsid w:val="00B82620"/>
    <w:rsid w:val="00B87B0A"/>
    <w:rsid w:val="00B937A1"/>
    <w:rsid w:val="00B93AA3"/>
    <w:rsid w:val="00B958D3"/>
    <w:rsid w:val="00B9751B"/>
    <w:rsid w:val="00BA17D3"/>
    <w:rsid w:val="00BA218A"/>
    <w:rsid w:val="00BA3618"/>
    <w:rsid w:val="00BA4BEA"/>
    <w:rsid w:val="00BA5366"/>
    <w:rsid w:val="00BA568C"/>
    <w:rsid w:val="00BB6009"/>
    <w:rsid w:val="00BB6266"/>
    <w:rsid w:val="00BC0739"/>
    <w:rsid w:val="00BC1754"/>
    <w:rsid w:val="00BD45A8"/>
    <w:rsid w:val="00BD5F41"/>
    <w:rsid w:val="00BE7557"/>
    <w:rsid w:val="00BF02F2"/>
    <w:rsid w:val="00BF0C3B"/>
    <w:rsid w:val="00BF107F"/>
    <w:rsid w:val="00BF2390"/>
    <w:rsid w:val="00BF31A7"/>
    <w:rsid w:val="00BF3621"/>
    <w:rsid w:val="00BF4A68"/>
    <w:rsid w:val="00BF6394"/>
    <w:rsid w:val="00C0391A"/>
    <w:rsid w:val="00C05373"/>
    <w:rsid w:val="00C053AD"/>
    <w:rsid w:val="00C109FB"/>
    <w:rsid w:val="00C12D70"/>
    <w:rsid w:val="00C16BF8"/>
    <w:rsid w:val="00C21841"/>
    <w:rsid w:val="00C22606"/>
    <w:rsid w:val="00C226B5"/>
    <w:rsid w:val="00C2309D"/>
    <w:rsid w:val="00C2333C"/>
    <w:rsid w:val="00C25702"/>
    <w:rsid w:val="00C279C3"/>
    <w:rsid w:val="00C33FA6"/>
    <w:rsid w:val="00C360C6"/>
    <w:rsid w:val="00C418F8"/>
    <w:rsid w:val="00C43F18"/>
    <w:rsid w:val="00C45EB9"/>
    <w:rsid w:val="00C45EF5"/>
    <w:rsid w:val="00C508B5"/>
    <w:rsid w:val="00C5249C"/>
    <w:rsid w:val="00C55580"/>
    <w:rsid w:val="00C615EE"/>
    <w:rsid w:val="00C62E20"/>
    <w:rsid w:val="00C64C0F"/>
    <w:rsid w:val="00C6772F"/>
    <w:rsid w:val="00C70C29"/>
    <w:rsid w:val="00C72B1B"/>
    <w:rsid w:val="00C76FFF"/>
    <w:rsid w:val="00C77142"/>
    <w:rsid w:val="00C8688A"/>
    <w:rsid w:val="00C90589"/>
    <w:rsid w:val="00CA066D"/>
    <w:rsid w:val="00CA118C"/>
    <w:rsid w:val="00CA68B9"/>
    <w:rsid w:val="00CB0E76"/>
    <w:rsid w:val="00CC110D"/>
    <w:rsid w:val="00CC143D"/>
    <w:rsid w:val="00CC4999"/>
    <w:rsid w:val="00CD0175"/>
    <w:rsid w:val="00CD1F79"/>
    <w:rsid w:val="00CD3A0E"/>
    <w:rsid w:val="00CD7934"/>
    <w:rsid w:val="00CE0FE2"/>
    <w:rsid w:val="00CE1E12"/>
    <w:rsid w:val="00CE45BB"/>
    <w:rsid w:val="00CE52F0"/>
    <w:rsid w:val="00CF035E"/>
    <w:rsid w:val="00CF0458"/>
    <w:rsid w:val="00CF2CDF"/>
    <w:rsid w:val="00CF603A"/>
    <w:rsid w:val="00D02D3D"/>
    <w:rsid w:val="00D06D0B"/>
    <w:rsid w:val="00D07F7F"/>
    <w:rsid w:val="00D12383"/>
    <w:rsid w:val="00D13A85"/>
    <w:rsid w:val="00D22BA6"/>
    <w:rsid w:val="00D24BFD"/>
    <w:rsid w:val="00D30E66"/>
    <w:rsid w:val="00D438B3"/>
    <w:rsid w:val="00D43DC1"/>
    <w:rsid w:val="00D45395"/>
    <w:rsid w:val="00D4654B"/>
    <w:rsid w:val="00D46C74"/>
    <w:rsid w:val="00D55CBB"/>
    <w:rsid w:val="00D5671E"/>
    <w:rsid w:val="00D678AD"/>
    <w:rsid w:val="00D67CAD"/>
    <w:rsid w:val="00D70EEF"/>
    <w:rsid w:val="00D7276A"/>
    <w:rsid w:val="00D72DE0"/>
    <w:rsid w:val="00D9075D"/>
    <w:rsid w:val="00D93576"/>
    <w:rsid w:val="00DA47C4"/>
    <w:rsid w:val="00DA60E0"/>
    <w:rsid w:val="00DB1473"/>
    <w:rsid w:val="00DB50D8"/>
    <w:rsid w:val="00DC12DF"/>
    <w:rsid w:val="00DC12FA"/>
    <w:rsid w:val="00DC13CF"/>
    <w:rsid w:val="00DC1668"/>
    <w:rsid w:val="00DC34F6"/>
    <w:rsid w:val="00DC407E"/>
    <w:rsid w:val="00DC78B9"/>
    <w:rsid w:val="00DE436A"/>
    <w:rsid w:val="00DE5676"/>
    <w:rsid w:val="00DE5F6B"/>
    <w:rsid w:val="00DE60B9"/>
    <w:rsid w:val="00DE7858"/>
    <w:rsid w:val="00DE7879"/>
    <w:rsid w:val="00DF2F6E"/>
    <w:rsid w:val="00DF521F"/>
    <w:rsid w:val="00E066BA"/>
    <w:rsid w:val="00E12443"/>
    <w:rsid w:val="00E135CF"/>
    <w:rsid w:val="00E13E49"/>
    <w:rsid w:val="00E15792"/>
    <w:rsid w:val="00E16AA6"/>
    <w:rsid w:val="00E16BE9"/>
    <w:rsid w:val="00E23FB1"/>
    <w:rsid w:val="00E25E97"/>
    <w:rsid w:val="00E25EE7"/>
    <w:rsid w:val="00E27D37"/>
    <w:rsid w:val="00E3464E"/>
    <w:rsid w:val="00E3605C"/>
    <w:rsid w:val="00E368FA"/>
    <w:rsid w:val="00E37869"/>
    <w:rsid w:val="00E37E73"/>
    <w:rsid w:val="00E41C46"/>
    <w:rsid w:val="00E44A90"/>
    <w:rsid w:val="00E44E1A"/>
    <w:rsid w:val="00E47DC2"/>
    <w:rsid w:val="00E47E21"/>
    <w:rsid w:val="00E508C4"/>
    <w:rsid w:val="00E55375"/>
    <w:rsid w:val="00E626F3"/>
    <w:rsid w:val="00E62CD3"/>
    <w:rsid w:val="00E72508"/>
    <w:rsid w:val="00E73E1A"/>
    <w:rsid w:val="00E75C40"/>
    <w:rsid w:val="00E800AF"/>
    <w:rsid w:val="00E86F6E"/>
    <w:rsid w:val="00E973F7"/>
    <w:rsid w:val="00EA1638"/>
    <w:rsid w:val="00EA3821"/>
    <w:rsid w:val="00EA46AE"/>
    <w:rsid w:val="00EA6585"/>
    <w:rsid w:val="00EB1EDD"/>
    <w:rsid w:val="00EB23E9"/>
    <w:rsid w:val="00EB43BF"/>
    <w:rsid w:val="00EB7A2B"/>
    <w:rsid w:val="00EC10FA"/>
    <w:rsid w:val="00EC6FA7"/>
    <w:rsid w:val="00ED08F7"/>
    <w:rsid w:val="00ED2238"/>
    <w:rsid w:val="00ED3889"/>
    <w:rsid w:val="00ED41E2"/>
    <w:rsid w:val="00ED747B"/>
    <w:rsid w:val="00EE49DD"/>
    <w:rsid w:val="00EF324A"/>
    <w:rsid w:val="00EF4D5D"/>
    <w:rsid w:val="00F045BF"/>
    <w:rsid w:val="00F060E6"/>
    <w:rsid w:val="00F11B1F"/>
    <w:rsid w:val="00F129AF"/>
    <w:rsid w:val="00F13A39"/>
    <w:rsid w:val="00F1567D"/>
    <w:rsid w:val="00F21AF4"/>
    <w:rsid w:val="00F270AE"/>
    <w:rsid w:val="00F30DA3"/>
    <w:rsid w:val="00F32DBA"/>
    <w:rsid w:val="00F4250E"/>
    <w:rsid w:val="00F44C31"/>
    <w:rsid w:val="00F452F6"/>
    <w:rsid w:val="00F46D63"/>
    <w:rsid w:val="00F50F55"/>
    <w:rsid w:val="00F51F28"/>
    <w:rsid w:val="00F56F61"/>
    <w:rsid w:val="00F573C7"/>
    <w:rsid w:val="00F628D2"/>
    <w:rsid w:val="00F6531C"/>
    <w:rsid w:val="00F67F8A"/>
    <w:rsid w:val="00F74157"/>
    <w:rsid w:val="00F7499F"/>
    <w:rsid w:val="00F76603"/>
    <w:rsid w:val="00F82652"/>
    <w:rsid w:val="00F92727"/>
    <w:rsid w:val="00FA2D2C"/>
    <w:rsid w:val="00FA3F48"/>
    <w:rsid w:val="00FA5394"/>
    <w:rsid w:val="00FA53FA"/>
    <w:rsid w:val="00FA62EA"/>
    <w:rsid w:val="00FA7186"/>
    <w:rsid w:val="00FA7F88"/>
    <w:rsid w:val="00FC2C50"/>
    <w:rsid w:val="00FC780D"/>
    <w:rsid w:val="00FC7F1C"/>
    <w:rsid w:val="00FD1C52"/>
    <w:rsid w:val="00FD2FFE"/>
    <w:rsid w:val="00FE3AAF"/>
    <w:rsid w:val="00FE408C"/>
    <w:rsid w:val="00FE5ED8"/>
    <w:rsid w:val="00FE7A16"/>
    <w:rsid w:val="00FF4D0A"/>
    <w:rsid w:val="00FF5872"/>
    <w:rsid w:val="34F500F4"/>
    <w:rsid w:val="43881BEA"/>
    <w:rsid w:val="5BF93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74E23A"/>
  <w15:docId w15:val="{81BC5F33-828B-4175-ADED-DBA8FC979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D45A8"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rsid w:val="005F5396"/>
    <w:pPr>
      <w:outlineLvl w:val="0"/>
    </w:pPr>
    <w:rPr>
      <w:rFonts w:asciiTheme="majorHAnsi" w:hAnsiTheme="majorHAnsi" w:cstheme="majorHAnsi"/>
      <w:b/>
      <w:bCs/>
      <w:color w:val="56555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8D7C3D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8D7C3D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D7C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7C3D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D7C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7C3D"/>
    <w:rPr>
      <w:rFonts w:eastAsiaTheme="minorHAnsi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467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6728"/>
    <w:rPr>
      <w:rFonts w:ascii="Tahoma" w:eastAsiaTheme="minorEastAsia" w:hAnsi="Tahoma" w:cs="Tahoma"/>
      <w:sz w:val="16"/>
      <w:szCs w:val="16"/>
      <w:lang w:eastAsia="en-GB"/>
    </w:rPr>
  </w:style>
  <w:style w:type="paragraph" w:customStyle="1" w:styleId="AssessmentCriteria">
    <w:name w:val="Assessment Criteria"/>
    <w:basedOn w:val="Normal"/>
    <w:rsid w:val="002C6BAE"/>
    <w:pPr>
      <w:numPr>
        <w:ilvl w:val="1"/>
        <w:numId w:val="1"/>
      </w:numPr>
      <w:spacing w:after="0" w:line="240" w:lineRule="auto"/>
    </w:pPr>
    <w:rPr>
      <w:rFonts w:ascii="Arial" w:eastAsia="Times New Roman" w:hAnsi="Arial" w:cs="Arial"/>
      <w:color w:val="000080"/>
    </w:rPr>
  </w:style>
  <w:style w:type="paragraph" w:customStyle="1" w:styleId="Default">
    <w:name w:val="Default"/>
    <w:rsid w:val="004971C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7C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C3D"/>
    <w:rPr>
      <w:rFonts w:ascii="Segoe UI" w:eastAsiaTheme="minorHAnsi" w:hAnsi="Segoe UI" w:cs="Segoe UI"/>
      <w:sz w:val="18"/>
      <w:szCs w:val="18"/>
      <w:lang w:eastAsia="en-US"/>
    </w:rPr>
  </w:style>
  <w:style w:type="paragraph" w:customStyle="1" w:styleId="UnitText">
    <w:name w:val="Unit Text"/>
    <w:basedOn w:val="Normal"/>
    <w:link w:val="UnitTextChar"/>
    <w:rsid w:val="00B72F30"/>
    <w:pPr>
      <w:spacing w:after="0" w:line="240" w:lineRule="auto"/>
    </w:pPr>
    <w:rPr>
      <w:rFonts w:eastAsia="Times New Roman" w:cs="Arial"/>
      <w:bCs/>
      <w:color w:val="4F2683"/>
      <w:sz w:val="24"/>
      <w:szCs w:val="24"/>
    </w:rPr>
  </w:style>
  <w:style w:type="character" w:customStyle="1" w:styleId="UnitTextChar">
    <w:name w:val="Unit Text Char"/>
    <w:basedOn w:val="DefaultParagraphFont"/>
    <w:link w:val="UnitText"/>
    <w:rsid w:val="00B72F30"/>
    <w:rPr>
      <w:rFonts w:eastAsia="Times New Roman" w:cs="Arial"/>
      <w:bCs/>
      <w:color w:val="4F2683"/>
      <w:sz w:val="24"/>
      <w:szCs w:val="24"/>
    </w:rPr>
  </w:style>
  <w:style w:type="paragraph" w:customStyle="1" w:styleId="MainText-5ptSpacing">
    <w:name w:val="Main Text - 5pt Spacing"/>
    <w:basedOn w:val="MainText-12ptspacing"/>
    <w:link w:val="MainText-5ptSpacingChar"/>
    <w:qFormat/>
    <w:rsid w:val="00C45EB9"/>
    <w:pPr>
      <w:spacing w:before="100" w:after="100"/>
    </w:pPr>
  </w:style>
  <w:style w:type="paragraph" w:customStyle="1" w:styleId="Reportby">
    <w:name w:val="Report by"/>
    <w:basedOn w:val="MainText-12ptspacing"/>
    <w:link w:val="ReportbyChar"/>
    <w:rsid w:val="00F1567D"/>
    <w:pPr>
      <w:spacing w:before="200" w:after="120"/>
      <w:jc w:val="center"/>
    </w:pPr>
    <w:rPr>
      <w:rFonts w:ascii="Calibri bold italic" w:hAnsi="Calibri bold italic"/>
      <w:color w:val="E7236D" w:themeColor="text2"/>
      <w:sz w:val="28"/>
      <w:szCs w:val="28"/>
    </w:rPr>
  </w:style>
  <w:style w:type="character" w:customStyle="1" w:styleId="MainText-5ptSpacingChar">
    <w:name w:val="Main Text - 5pt Spacing Char"/>
    <w:basedOn w:val="MainText-12ptspacingChar"/>
    <w:link w:val="MainText-5ptSpacing"/>
    <w:rsid w:val="00C45EB9"/>
    <w:rPr>
      <w:rFonts w:eastAsiaTheme="minorHAnsi" w:cstheme="majorHAnsi"/>
      <w:color w:val="565555"/>
      <w:sz w:val="24"/>
      <w:szCs w:val="24"/>
      <w:lang w:eastAsia="en-US"/>
    </w:rPr>
  </w:style>
  <w:style w:type="character" w:customStyle="1" w:styleId="ReportbyChar">
    <w:name w:val="Report by Char"/>
    <w:basedOn w:val="MainText-12ptspacingChar"/>
    <w:link w:val="Reportby"/>
    <w:rsid w:val="00F1567D"/>
    <w:rPr>
      <w:rFonts w:ascii="Calibri bold italic" w:eastAsiaTheme="minorHAnsi" w:hAnsi="Calibri bold italic" w:cstheme="majorHAnsi"/>
      <w:color w:val="E7236D" w:themeColor="text2"/>
      <w:sz w:val="28"/>
      <w:szCs w:val="28"/>
      <w:lang w:eastAsia="en-US"/>
    </w:rPr>
  </w:style>
  <w:style w:type="character" w:styleId="Hyperlink">
    <w:name w:val="Hyperlink"/>
    <w:basedOn w:val="DefaultParagraphFont"/>
    <w:uiPriority w:val="99"/>
    <w:unhideWhenUsed/>
    <w:rsid w:val="008D7C3D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0A0E16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rsid w:val="00786B61"/>
    <w:rPr>
      <w:sz w:val="16"/>
      <w:szCs w:val="16"/>
    </w:rPr>
  </w:style>
  <w:style w:type="paragraph" w:styleId="CommentText">
    <w:name w:val="annotation text"/>
    <w:basedOn w:val="Normal"/>
    <w:link w:val="CommentTextChar"/>
    <w:rsid w:val="00786B61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86B61"/>
    <w:rPr>
      <w:rFonts w:ascii="Times New Roman" w:eastAsia="Times New Roman" w:hAnsi="Times New Roman" w:cs="Times New Roman"/>
      <w:sz w:val="20"/>
      <w:szCs w:val="20"/>
      <w:lang w:eastAsia="en-US"/>
    </w:rPr>
  </w:style>
  <w:style w:type="table" w:customStyle="1" w:styleId="TableGrid6">
    <w:name w:val="Table Grid6"/>
    <w:basedOn w:val="TableNormal"/>
    <w:uiPriority w:val="59"/>
    <w:rsid w:val="00216E74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Col">
      <w:rPr>
        <w:rFonts w:ascii="Calibri" w:hAnsi="Calibri"/>
        <w:b/>
        <w:color w:val="FFFFFF"/>
        <w:sz w:val="22"/>
      </w:rPr>
      <w:tblPr/>
      <w:tcPr>
        <w:shd w:val="clear" w:color="auto" w:fill="565555" w:themeFill="text1"/>
      </w:tcPr>
    </w:tblStylePr>
  </w:style>
  <w:style w:type="paragraph" w:styleId="NoSpacing">
    <w:name w:val="No Spacing"/>
    <w:link w:val="NoSpacingChar"/>
    <w:uiPriority w:val="1"/>
    <w:rsid w:val="008D7C3D"/>
    <w:pPr>
      <w:spacing w:after="0" w:line="240" w:lineRule="auto"/>
    </w:pPr>
    <w:rPr>
      <w:rFonts w:ascii="Calibri" w:eastAsia="Times New Roman" w:hAnsi="Calibri" w:cs="Times New Roman"/>
      <w:lang w:val="en-US" w:eastAsia="en-US"/>
    </w:rPr>
  </w:style>
  <w:style w:type="paragraph" w:customStyle="1" w:styleId="paragraph">
    <w:name w:val="paragraph"/>
    <w:basedOn w:val="Normal"/>
    <w:rsid w:val="008D7C3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able-MainText">
    <w:name w:val="Table - Main Text"/>
    <w:basedOn w:val="Normal"/>
    <w:link w:val="Table-MainTextChar"/>
    <w:qFormat/>
    <w:rsid w:val="00FC2C50"/>
    <w:pPr>
      <w:spacing w:after="0"/>
    </w:pPr>
    <w:rPr>
      <w:rFonts w:cstheme="minorHAnsi"/>
      <w:color w:val="565555" w:themeColor="text1"/>
      <w:szCs w:val="24"/>
    </w:rPr>
  </w:style>
  <w:style w:type="character" w:customStyle="1" w:styleId="eop">
    <w:name w:val="eop"/>
    <w:basedOn w:val="DefaultParagraphFont"/>
    <w:rsid w:val="008D7C3D"/>
  </w:style>
  <w:style w:type="character" w:customStyle="1" w:styleId="advancedproofingissue">
    <w:name w:val="advancedproofingissue"/>
    <w:basedOn w:val="DefaultParagraphFont"/>
    <w:rsid w:val="008D7C3D"/>
  </w:style>
  <w:style w:type="table" w:customStyle="1" w:styleId="AIMTable">
    <w:name w:val="AIM Table"/>
    <w:basedOn w:val="TableNormal"/>
    <w:uiPriority w:val="99"/>
    <w:rsid w:val="008D7C3D"/>
    <w:pPr>
      <w:spacing w:after="0" w:line="240" w:lineRule="auto"/>
    </w:pPr>
    <w:rPr>
      <w:rFonts w:eastAsiaTheme="minorHAnsi"/>
      <w:sz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shd w:val="clear" w:color="auto" w:fill="auto"/>
      <w:vAlign w:val="center"/>
    </w:tcPr>
    <w:tblStylePr w:type="firstRow">
      <w:rPr>
        <w:rFonts w:ascii="Calibri" w:hAnsi="Calibri"/>
        <w:b/>
        <w:color w:val="FFFFFF"/>
        <w:sz w:val="24"/>
      </w:rPr>
      <w:tblPr/>
      <w:tcPr>
        <w:shd w:val="clear" w:color="auto" w:fill="565555" w:themeFill="text1"/>
      </w:tcPr>
    </w:tblStylePr>
    <w:tblStylePr w:type="firstCol">
      <w:rPr>
        <w:rFonts w:ascii="Calibri" w:hAnsi="Calibri"/>
        <w:b/>
        <w:color w:val="FFFFFF"/>
        <w:sz w:val="24"/>
      </w:rPr>
      <w:tblPr/>
      <w:tcPr>
        <w:shd w:val="clear" w:color="auto" w:fill="565555" w:themeFill="text1"/>
      </w:tcPr>
    </w:tblStylePr>
  </w:style>
  <w:style w:type="paragraph" w:styleId="Caption">
    <w:name w:val="caption"/>
    <w:basedOn w:val="Normal"/>
    <w:next w:val="Normal"/>
    <w:uiPriority w:val="35"/>
    <w:unhideWhenUsed/>
    <w:rsid w:val="008D7C3D"/>
    <w:pPr>
      <w:spacing w:line="240" w:lineRule="auto"/>
    </w:pPr>
    <w:rPr>
      <w:i/>
      <w:iCs/>
      <w:color w:val="E7236D" w:themeColor="text2"/>
      <w:sz w:val="18"/>
      <w:szCs w:val="1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8D7C3D"/>
    <w:pPr>
      <w:tabs>
        <w:tab w:val="right" w:leader="dot" w:pos="10348"/>
      </w:tabs>
      <w:spacing w:before="120" w:after="120"/>
    </w:pPr>
    <w:rPr>
      <w:rFonts w:ascii="Calibri Light" w:hAnsi="Calibri Light" w:cstheme="minorHAnsi"/>
      <w:bCs/>
      <w:color w:val="565555"/>
      <w:sz w:val="24"/>
      <w:szCs w:val="20"/>
    </w:rPr>
  </w:style>
  <w:style w:type="character" w:customStyle="1" w:styleId="TOC1Char">
    <w:name w:val="TOC 1 Char"/>
    <w:basedOn w:val="DefaultParagraphFont"/>
    <w:link w:val="TOC1"/>
    <w:uiPriority w:val="39"/>
    <w:rsid w:val="008D7C3D"/>
    <w:rPr>
      <w:rFonts w:ascii="Calibri Light" w:eastAsiaTheme="minorHAnsi" w:hAnsi="Calibri Light" w:cstheme="minorHAnsi"/>
      <w:bCs/>
      <w:color w:val="565555"/>
      <w:sz w:val="24"/>
      <w:szCs w:val="20"/>
      <w:lang w:eastAsia="en-US"/>
    </w:rPr>
  </w:style>
  <w:style w:type="paragraph" w:customStyle="1" w:styleId="Contentstext">
    <w:name w:val="Contents text"/>
    <w:basedOn w:val="TOC1"/>
    <w:link w:val="ContentstextChar"/>
    <w:rsid w:val="008D7C3D"/>
    <w:rPr>
      <w:noProof/>
    </w:rPr>
  </w:style>
  <w:style w:type="character" w:customStyle="1" w:styleId="ContentstextChar">
    <w:name w:val="Contents text Char"/>
    <w:basedOn w:val="TOC1Char"/>
    <w:link w:val="Contentstext"/>
    <w:rsid w:val="008D7C3D"/>
    <w:rPr>
      <w:rFonts w:ascii="Calibri Light" w:eastAsiaTheme="minorHAnsi" w:hAnsi="Calibri Light" w:cstheme="minorHAnsi"/>
      <w:bCs/>
      <w:noProof/>
      <w:color w:val="565555"/>
      <w:sz w:val="24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D7C3D"/>
    <w:rPr>
      <w:color w:val="954F72" w:themeColor="followedHyperlink"/>
      <w:u w:val="single"/>
    </w:rPr>
  </w:style>
  <w:style w:type="paragraph" w:customStyle="1" w:styleId="FooterText">
    <w:name w:val="Footer Text"/>
    <w:basedOn w:val="Footer"/>
    <w:link w:val="FooterTextChar"/>
    <w:qFormat/>
    <w:rsid w:val="00C45EB9"/>
    <w:pPr>
      <w:tabs>
        <w:tab w:val="left" w:pos="1272"/>
      </w:tabs>
    </w:pPr>
    <w:rPr>
      <w:rFonts w:eastAsia="Times New Roman" w:cs="Calibri Light"/>
      <w:bCs/>
      <w:color w:val="565555"/>
      <w:sz w:val="24"/>
      <w:szCs w:val="28"/>
    </w:rPr>
  </w:style>
  <w:style w:type="character" w:customStyle="1" w:styleId="FooterTextChar">
    <w:name w:val="Footer Text Char"/>
    <w:basedOn w:val="FooterChar"/>
    <w:link w:val="FooterText"/>
    <w:rsid w:val="00C45EB9"/>
    <w:rPr>
      <w:rFonts w:eastAsia="Times New Roman" w:cs="Calibri Light"/>
      <w:bCs/>
      <w:color w:val="565555"/>
      <w:sz w:val="24"/>
      <w:szCs w:val="28"/>
      <w:lang w:eastAsia="en-US"/>
    </w:rPr>
  </w:style>
  <w:style w:type="paragraph" w:customStyle="1" w:styleId="SubHeader">
    <w:name w:val="Sub Header"/>
    <w:basedOn w:val="Normal"/>
    <w:link w:val="SubHeaderChar"/>
    <w:qFormat/>
    <w:rsid w:val="00C45EB9"/>
    <w:pPr>
      <w:tabs>
        <w:tab w:val="left" w:pos="7230"/>
      </w:tabs>
    </w:pPr>
    <w:rPr>
      <w:rFonts w:cstheme="majorHAnsi"/>
      <w:b/>
      <w:bCs/>
      <w:color w:val="565555"/>
      <w:sz w:val="32"/>
      <w:szCs w:val="32"/>
    </w:rPr>
  </w:style>
  <w:style w:type="character" w:customStyle="1" w:styleId="SubHeaderChar">
    <w:name w:val="Sub Header Char"/>
    <w:basedOn w:val="DefaultParagraphFont"/>
    <w:link w:val="SubHeader"/>
    <w:rsid w:val="00C45EB9"/>
    <w:rPr>
      <w:rFonts w:eastAsiaTheme="minorHAnsi" w:cstheme="majorHAnsi"/>
      <w:b/>
      <w:bCs/>
      <w:color w:val="565555"/>
      <w:sz w:val="32"/>
      <w:szCs w:val="32"/>
      <w:lang w:eastAsia="en-US"/>
    </w:rPr>
  </w:style>
  <w:style w:type="paragraph" w:customStyle="1" w:styleId="HeaderStyle">
    <w:name w:val="Header Style"/>
    <w:basedOn w:val="Normal"/>
    <w:link w:val="HeaderStyleChar"/>
    <w:qFormat/>
    <w:rsid w:val="00C45EB9"/>
    <w:pPr>
      <w:spacing w:after="0"/>
    </w:pPr>
    <w:rPr>
      <w:color w:val="E7236D"/>
      <w:sz w:val="42"/>
      <w:szCs w:val="36"/>
    </w:rPr>
  </w:style>
  <w:style w:type="character" w:customStyle="1" w:styleId="HeaderStyleChar">
    <w:name w:val="Header Style Char"/>
    <w:basedOn w:val="DefaultParagraphFont"/>
    <w:link w:val="HeaderStyle"/>
    <w:rsid w:val="00C45EB9"/>
    <w:rPr>
      <w:color w:val="E7236D"/>
      <w:sz w:val="42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8D7C3D"/>
    <w:rPr>
      <w:rFonts w:asciiTheme="majorHAnsi" w:eastAsiaTheme="minorHAnsi" w:hAnsiTheme="majorHAnsi" w:cstheme="majorHAnsi"/>
      <w:b/>
      <w:bCs/>
      <w:color w:val="565555"/>
      <w:sz w:val="32"/>
      <w:szCs w:val="32"/>
      <w:lang w:eastAsia="en-US"/>
    </w:rPr>
  </w:style>
  <w:style w:type="paragraph" w:customStyle="1" w:styleId="MainHeaderFirstPage">
    <w:name w:val="Main Header First Page"/>
    <w:basedOn w:val="Normal"/>
    <w:link w:val="MainHeaderFirstPageChar"/>
    <w:rsid w:val="008D7C3D"/>
    <w:rPr>
      <w:rFonts w:ascii="Calibri Light" w:hAnsi="Calibri Light" w:cs="Calibri Light"/>
      <w:b/>
      <w:color w:val="565555"/>
      <w:sz w:val="56"/>
      <w:szCs w:val="56"/>
    </w:rPr>
  </w:style>
  <w:style w:type="character" w:customStyle="1" w:styleId="MainHeaderFirstPageChar">
    <w:name w:val="Main Header First Page Char"/>
    <w:basedOn w:val="DefaultParagraphFont"/>
    <w:link w:val="MainHeaderFirstPage"/>
    <w:rsid w:val="008D7C3D"/>
    <w:rPr>
      <w:rFonts w:ascii="Calibri Light" w:eastAsiaTheme="minorHAnsi" w:hAnsi="Calibri Light" w:cs="Calibri Light"/>
      <w:b/>
      <w:color w:val="565555"/>
      <w:sz w:val="56"/>
      <w:szCs w:val="56"/>
      <w:lang w:eastAsia="en-US"/>
    </w:rPr>
  </w:style>
  <w:style w:type="paragraph" w:customStyle="1" w:styleId="MainText-12ptspacing">
    <w:name w:val="Main Text - 12pt spacing"/>
    <w:basedOn w:val="Normal"/>
    <w:link w:val="MainText-12ptspacingChar"/>
    <w:qFormat/>
    <w:rsid w:val="00C45EB9"/>
    <w:pPr>
      <w:spacing w:before="120" w:after="240"/>
    </w:pPr>
    <w:rPr>
      <w:rFonts w:cstheme="majorHAnsi"/>
      <w:color w:val="565555"/>
      <w:sz w:val="24"/>
      <w:szCs w:val="24"/>
    </w:rPr>
  </w:style>
  <w:style w:type="character" w:customStyle="1" w:styleId="MainText-12ptspacingChar">
    <w:name w:val="Main Text - 12pt spacing Char"/>
    <w:basedOn w:val="DefaultParagraphFont"/>
    <w:link w:val="MainText-12ptspacing"/>
    <w:rsid w:val="00C45EB9"/>
    <w:rPr>
      <w:rFonts w:eastAsiaTheme="minorHAnsi" w:cstheme="majorHAnsi"/>
      <w:color w:val="565555"/>
      <w:sz w:val="24"/>
      <w:szCs w:val="24"/>
      <w:lang w:eastAsia="en-US"/>
    </w:rPr>
  </w:style>
  <w:style w:type="paragraph" w:customStyle="1" w:styleId="Table-BoldWhite">
    <w:name w:val="Table - Bold White"/>
    <w:basedOn w:val="MainText-12ptspacing"/>
    <w:link w:val="Table-BoldWhiteChar"/>
    <w:qFormat/>
    <w:rsid w:val="00C45EB9"/>
    <w:pPr>
      <w:spacing w:before="0" w:after="0" w:line="240" w:lineRule="auto"/>
    </w:pPr>
    <w:rPr>
      <w:rFonts w:cstheme="minorHAnsi"/>
      <w:b/>
      <w:bCs/>
      <w:color w:val="FFFFFF"/>
      <w:sz w:val="22"/>
    </w:rPr>
  </w:style>
  <w:style w:type="character" w:customStyle="1" w:styleId="Table-BoldWhiteChar">
    <w:name w:val="Table - Bold White Char"/>
    <w:basedOn w:val="MainText-12ptspacingChar"/>
    <w:link w:val="Table-BoldWhite"/>
    <w:rsid w:val="00C45EB9"/>
    <w:rPr>
      <w:rFonts w:eastAsiaTheme="minorHAnsi" w:cstheme="minorHAnsi"/>
      <w:b/>
      <w:bCs/>
      <w:color w:val="FFFFFF"/>
      <w:sz w:val="24"/>
      <w:szCs w:val="24"/>
      <w:lang w:eastAsia="en-US"/>
    </w:rPr>
  </w:style>
  <w:style w:type="character" w:customStyle="1" w:styleId="NoSpacingChar">
    <w:name w:val="No Spacing Char"/>
    <w:link w:val="NoSpacing"/>
    <w:uiPriority w:val="1"/>
    <w:rsid w:val="008D7C3D"/>
    <w:rPr>
      <w:rFonts w:ascii="Calibri" w:eastAsia="Times New Roman" w:hAnsi="Calibri" w:cs="Times New Roman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D7C3D"/>
    <w:rPr>
      <w:color w:val="808080"/>
    </w:rPr>
  </w:style>
  <w:style w:type="character" w:customStyle="1" w:styleId="scxw194663637">
    <w:name w:val="scxw194663637"/>
    <w:basedOn w:val="DefaultParagraphFont"/>
    <w:rsid w:val="008D7C3D"/>
  </w:style>
  <w:style w:type="character" w:customStyle="1" w:styleId="spellingerror">
    <w:name w:val="spellingerror"/>
    <w:basedOn w:val="DefaultParagraphFont"/>
    <w:rsid w:val="008D7C3D"/>
  </w:style>
  <w:style w:type="character" w:styleId="Strong">
    <w:name w:val="Strong"/>
    <w:basedOn w:val="DefaultParagraphFont"/>
    <w:uiPriority w:val="22"/>
    <w:rsid w:val="008D7C3D"/>
    <w:rPr>
      <w:b/>
      <w:bCs/>
    </w:rPr>
  </w:style>
  <w:style w:type="table" w:customStyle="1" w:styleId="Style1">
    <w:name w:val="Style1"/>
    <w:basedOn w:val="TableNormal"/>
    <w:uiPriority w:val="99"/>
    <w:rsid w:val="008D7C3D"/>
    <w:pPr>
      <w:spacing w:after="0" w:line="240" w:lineRule="auto"/>
    </w:pPr>
    <w:rPr>
      <w:rFonts w:eastAsiaTheme="minorHAnsi"/>
      <w:color w:val="565555" w:themeColor="text1"/>
      <w:sz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Calibri" w:hAnsi="Calibri"/>
        <w:b/>
        <w:color w:val="FFFFFF"/>
        <w:sz w:val="24"/>
      </w:rPr>
      <w:tblPr>
        <w:tblCellMar>
          <w:top w:w="0" w:type="dxa"/>
          <w:left w:w="113" w:type="dxa"/>
          <w:bottom w:w="0" w:type="dxa"/>
          <w:right w:w="113" w:type="dxa"/>
        </w:tblCellMar>
      </w:tblPr>
      <w:tcPr>
        <w:shd w:val="clear" w:color="auto" w:fill="565555" w:themeFill="text1"/>
      </w:tcPr>
    </w:tblStylePr>
    <w:tblStylePr w:type="firstCol">
      <w:rPr>
        <w:rFonts w:ascii="Calibri" w:hAnsi="Calibri"/>
        <w:b/>
        <w:color w:val="FFFFFF"/>
        <w:sz w:val="24"/>
      </w:rPr>
      <w:tblPr/>
      <w:tcPr>
        <w:shd w:val="clear" w:color="auto" w:fill="565555" w:themeFill="text1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8D7C3D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8D7C3D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D7C3D"/>
    <w:pPr>
      <w:spacing w:after="0"/>
      <w:ind w:left="66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8D7C3D"/>
    <w:pPr>
      <w:spacing w:after="0"/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8D7C3D"/>
    <w:pPr>
      <w:spacing w:after="0"/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8D7C3D"/>
    <w:pPr>
      <w:spacing w:after="0"/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8D7C3D"/>
    <w:pPr>
      <w:spacing w:after="0"/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8D7C3D"/>
    <w:pPr>
      <w:spacing w:after="0"/>
      <w:ind w:left="1760"/>
    </w:pPr>
    <w:rPr>
      <w:rFonts w:cstheme="minorHAns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rsid w:val="008D7C3D"/>
    <w:pPr>
      <w:outlineLvl w:val="9"/>
    </w:pPr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D7C3D"/>
    <w:rPr>
      <w:color w:val="605E5C"/>
      <w:shd w:val="clear" w:color="auto" w:fill="E1DFDD"/>
    </w:rPr>
  </w:style>
  <w:style w:type="table" w:customStyle="1" w:styleId="Style2">
    <w:name w:val="Style2"/>
    <w:basedOn w:val="TableNormal"/>
    <w:uiPriority w:val="99"/>
    <w:rsid w:val="0053625E"/>
    <w:pPr>
      <w:spacing w:after="0" w:line="240" w:lineRule="auto"/>
    </w:pPr>
    <w:rPr>
      <w:color w:val="565555" w:themeColor="text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pPr>
        <w:jc w:val="left"/>
      </w:pPr>
      <w:rPr>
        <w:rFonts w:ascii="Calibri" w:hAnsi="Calibri"/>
        <w:b/>
        <w:color w:val="FFFFFF"/>
        <w:sz w:val="22"/>
      </w:rPr>
      <w:tblPr/>
      <w:tcPr>
        <w:shd w:val="clear" w:color="auto" w:fill="565555" w:themeFill="text1"/>
      </w:tcPr>
    </w:tblStylePr>
    <w:tblStylePr w:type="lastRow">
      <w:pPr>
        <w:jc w:val="left"/>
      </w:pPr>
    </w:tblStylePr>
    <w:tblStylePr w:type="firstCol">
      <w:rPr>
        <w:rFonts w:ascii="Calibri" w:hAnsi="Calibri"/>
        <w:b/>
        <w:color w:val="565555" w:themeColor="text1"/>
        <w:sz w:val="22"/>
      </w:rPr>
      <w:tblPr/>
      <w:tcPr>
        <w:shd w:val="clear" w:color="auto" w:fill="ADB6BA" w:themeFill="background1"/>
      </w:tcPr>
    </w:tblStylePr>
  </w:style>
  <w:style w:type="table" w:styleId="GridTable1Light">
    <w:name w:val="Grid Table 1 Light"/>
    <w:basedOn w:val="TableNormal"/>
    <w:uiPriority w:val="46"/>
    <w:rsid w:val="00216E74"/>
    <w:pPr>
      <w:spacing w:after="0" w:line="240" w:lineRule="auto"/>
    </w:pPr>
    <w:tblPr>
      <w:tblStyleRowBandSize w:val="1"/>
      <w:tblStyleColBandSize w:val="1"/>
      <w:tblBorders>
        <w:top w:val="single" w:sz="4" w:space="0" w:color="BBBABA" w:themeColor="text1" w:themeTint="66"/>
        <w:left w:val="single" w:sz="4" w:space="0" w:color="BBBABA" w:themeColor="text1" w:themeTint="66"/>
        <w:bottom w:val="single" w:sz="4" w:space="0" w:color="BBBABA" w:themeColor="text1" w:themeTint="66"/>
        <w:right w:val="single" w:sz="4" w:space="0" w:color="BBBABA" w:themeColor="text1" w:themeTint="66"/>
        <w:insideH w:val="single" w:sz="4" w:space="0" w:color="BBBABA" w:themeColor="text1" w:themeTint="66"/>
        <w:insideV w:val="single" w:sz="4" w:space="0" w:color="BBBABA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99898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99898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BoldGrey">
    <w:name w:val="Table - Bold Grey"/>
    <w:basedOn w:val="Table-BoldWhite"/>
    <w:link w:val="Table-BoldGreyChar"/>
    <w:rsid w:val="001149F9"/>
    <w:rPr>
      <w:color w:val="565555" w:themeColor="text1"/>
    </w:rPr>
  </w:style>
  <w:style w:type="character" w:customStyle="1" w:styleId="Table-BoldGreyChar">
    <w:name w:val="Table - Bold Grey Char"/>
    <w:basedOn w:val="Table-BoldWhiteChar"/>
    <w:link w:val="Table-BoldGrey"/>
    <w:rsid w:val="001149F9"/>
    <w:rPr>
      <w:rFonts w:ascii="Calibri bold" w:eastAsiaTheme="minorHAnsi" w:hAnsi="Calibri bold" w:cstheme="minorHAnsi"/>
      <w:b/>
      <w:bCs/>
      <w:color w:val="565555" w:themeColor="text1"/>
      <w:sz w:val="24"/>
      <w:szCs w:val="24"/>
      <w:lang w:eastAsia="en-US"/>
    </w:rPr>
  </w:style>
  <w:style w:type="character" w:customStyle="1" w:styleId="Table-MainTextChar">
    <w:name w:val="Table - Main Text Char"/>
    <w:basedOn w:val="DefaultParagraphFont"/>
    <w:link w:val="Table-MainText"/>
    <w:rsid w:val="00FC2C50"/>
    <w:rPr>
      <w:rFonts w:eastAsiaTheme="minorHAnsi" w:cstheme="minorHAnsi"/>
      <w:color w:val="565555" w:themeColor="text1"/>
      <w:szCs w:val="24"/>
      <w:lang w:eastAsia="en-US"/>
    </w:rPr>
  </w:style>
  <w:style w:type="paragraph" w:customStyle="1" w:styleId="MainText5ptspacing">
    <w:name w:val="Main Text 5pt spacing"/>
    <w:basedOn w:val="Normal"/>
    <w:link w:val="MainText5ptspacingChar"/>
    <w:rsid w:val="004722A9"/>
    <w:pPr>
      <w:spacing w:before="100" w:after="100" w:line="264" w:lineRule="auto"/>
    </w:pPr>
    <w:rPr>
      <w:rFonts w:asciiTheme="majorHAnsi" w:hAnsiTheme="majorHAnsi" w:cstheme="majorHAnsi"/>
      <w:color w:val="565555"/>
      <w:sz w:val="24"/>
      <w:szCs w:val="24"/>
    </w:rPr>
  </w:style>
  <w:style w:type="character" w:customStyle="1" w:styleId="MainText5ptspacingChar">
    <w:name w:val="Main Text 5pt spacing Char"/>
    <w:basedOn w:val="DefaultParagraphFont"/>
    <w:link w:val="MainText5ptspacing"/>
    <w:rsid w:val="004722A9"/>
    <w:rPr>
      <w:rFonts w:asciiTheme="majorHAnsi" w:hAnsiTheme="majorHAnsi" w:cstheme="majorHAnsi"/>
      <w:color w:val="565555"/>
      <w:sz w:val="24"/>
      <w:szCs w:val="24"/>
    </w:rPr>
  </w:style>
  <w:style w:type="paragraph" w:customStyle="1" w:styleId="LOCNtextCharCharChar">
    <w:name w:val="LOCN text Char Char Char"/>
    <w:basedOn w:val="Normal"/>
    <w:link w:val="LOCNtextCharCharCharChar"/>
    <w:rsid w:val="00BD45A8"/>
    <w:pPr>
      <w:spacing w:after="120" w:line="240" w:lineRule="auto"/>
      <w:jc w:val="both"/>
    </w:pPr>
    <w:rPr>
      <w:rFonts w:ascii="Arial" w:eastAsia="Times New Roman" w:hAnsi="Arial"/>
      <w:szCs w:val="20"/>
    </w:rPr>
  </w:style>
  <w:style w:type="character" w:customStyle="1" w:styleId="LOCNtextCharCharCharChar">
    <w:name w:val="LOCN text Char Char Char Char"/>
    <w:link w:val="LOCNtextCharCharChar"/>
    <w:rsid w:val="00BD45A8"/>
    <w:rPr>
      <w:rFonts w:ascii="Arial" w:eastAsia="Times New Roman" w:hAnsi="Arial" w:cs="Times New Roman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34C88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6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716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10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74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27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32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6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3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460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329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8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8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7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3513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3429276B1B1487494BA68D4F8244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D501D-99AE-4A58-AD0E-463EABF9F3A3}"/>
      </w:docPartPr>
      <w:docPartBody>
        <w:p w:rsidR="00176425" w:rsidRDefault="00232DE2" w:rsidP="00232DE2">
          <w:pPr>
            <w:pStyle w:val="73429276B1B1487494BA68D4F82449E2"/>
          </w:pPr>
          <w:r>
            <w:t>Yes / No</w:t>
          </w:r>
        </w:p>
      </w:docPartBody>
    </w:docPart>
    <w:docPart>
      <w:docPartPr>
        <w:name w:val="B07593ED23234A8995A52E76FB4B5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E4617-B709-47D3-8DDD-00FD0551251D}"/>
      </w:docPartPr>
      <w:docPartBody>
        <w:p w:rsidR="00176425" w:rsidRDefault="00232DE2" w:rsidP="00232DE2">
          <w:pPr>
            <w:pStyle w:val="B07593ED23234A8995A52E76FB4B5E961"/>
          </w:pPr>
          <w:r>
            <w:t>Yes / No</w:t>
          </w:r>
        </w:p>
      </w:docPartBody>
    </w:docPart>
    <w:docPart>
      <w:docPartPr>
        <w:name w:val="BF4F50A55C1848BB8C863DB6CC4D4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356DD2-7BF1-4E7A-AB09-8EB85AD48BFA}"/>
      </w:docPartPr>
      <w:docPartBody>
        <w:p w:rsidR="00176425" w:rsidRDefault="00232DE2" w:rsidP="00232DE2">
          <w:pPr>
            <w:pStyle w:val="BF4F50A55C1848BB8C863DB6CC4D4F741"/>
          </w:pPr>
          <w:r>
            <w:t>Yes / No</w:t>
          </w:r>
        </w:p>
      </w:docPartBody>
    </w:docPart>
    <w:docPart>
      <w:docPartPr>
        <w:name w:val="E102000EDD28439CA80482E35508C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B3165-D574-4793-993D-03799479C60B}"/>
      </w:docPartPr>
      <w:docPartBody>
        <w:p w:rsidR="00176425" w:rsidRDefault="00232DE2" w:rsidP="00232DE2">
          <w:pPr>
            <w:pStyle w:val="E102000EDD28439CA80482E35508C3881"/>
          </w:pPr>
          <w:r>
            <w:t>Yes / No</w:t>
          </w:r>
        </w:p>
      </w:docPartBody>
    </w:docPart>
    <w:docPart>
      <w:docPartPr>
        <w:name w:val="274E046470B84A53AAFF10923B387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1D24FF-FEF4-421E-BC9F-3A26C272B4AB}"/>
      </w:docPartPr>
      <w:docPartBody>
        <w:p w:rsidR="00176425" w:rsidRDefault="00232DE2" w:rsidP="00232DE2">
          <w:pPr>
            <w:pStyle w:val="274E046470B84A53AAFF10923B3870BF1"/>
          </w:pPr>
          <w:r>
            <w:t>Yes / No</w:t>
          </w:r>
        </w:p>
      </w:docPartBody>
    </w:docPart>
    <w:docPart>
      <w:docPartPr>
        <w:name w:val="28407B296A6447DA8C27017F3129D8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75C1F-80C7-45FC-ACC4-F7E5F89E37D6}"/>
      </w:docPartPr>
      <w:docPartBody>
        <w:p w:rsidR="00176425" w:rsidRDefault="00232DE2" w:rsidP="00232DE2">
          <w:pPr>
            <w:pStyle w:val="28407B296A6447DA8C27017F3129D8331"/>
          </w:pPr>
          <w:r>
            <w:t>Yes / No</w:t>
          </w:r>
        </w:p>
      </w:docPartBody>
    </w:docPart>
    <w:docPart>
      <w:docPartPr>
        <w:name w:val="647A231A2EFD4B19BA508175EB8F04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B6282-05DA-4BFE-8DE8-B96821A78463}"/>
      </w:docPartPr>
      <w:docPartBody>
        <w:p w:rsidR="00176425" w:rsidRDefault="00232DE2" w:rsidP="00232DE2">
          <w:pPr>
            <w:pStyle w:val="647A231A2EFD4B19BA508175EB8F04D61"/>
          </w:pPr>
          <w:r>
            <w:t>Yes / No</w:t>
          </w:r>
        </w:p>
      </w:docPartBody>
    </w:docPart>
    <w:docPart>
      <w:docPartPr>
        <w:name w:val="718B02F8CC694D638EC60C0211E0E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6A4679-3400-47CE-A7D3-40CBB61E6B32}"/>
      </w:docPartPr>
      <w:docPartBody>
        <w:p w:rsidR="00176425" w:rsidRDefault="00232DE2" w:rsidP="00232DE2">
          <w:pPr>
            <w:pStyle w:val="718B02F8CC694D638EC60C0211E0E5331"/>
          </w:pPr>
          <w:r>
            <w:t>Yes / No</w:t>
          </w:r>
        </w:p>
      </w:docPartBody>
    </w:docPart>
    <w:docPart>
      <w:docPartPr>
        <w:name w:val="FBE6DC4EF74940B0A43236DB5FF79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269CA1-815F-44EF-82F1-459DC85A77FB}"/>
      </w:docPartPr>
      <w:docPartBody>
        <w:p w:rsidR="00176425" w:rsidRDefault="00232DE2" w:rsidP="00232DE2">
          <w:pPr>
            <w:pStyle w:val="FBE6DC4EF74940B0A43236DB5FF7956C1"/>
          </w:pPr>
          <w:r>
            <w:t>Yes / No</w:t>
          </w:r>
        </w:p>
      </w:docPartBody>
    </w:docPart>
    <w:docPart>
      <w:docPartPr>
        <w:name w:val="99F9B9B7C2164394B800C7DC8A4C6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10952-9EE7-4D3C-A9DE-5C80F909F859}"/>
      </w:docPartPr>
      <w:docPartBody>
        <w:p w:rsidR="00176425" w:rsidRDefault="00232DE2" w:rsidP="00232DE2">
          <w:pPr>
            <w:pStyle w:val="99F9B9B7C2164394B800C7DC8A4C6C8E1"/>
          </w:pPr>
          <w:r>
            <w:t>Yes / No</w:t>
          </w:r>
        </w:p>
      </w:docPartBody>
    </w:docPart>
    <w:docPart>
      <w:docPartPr>
        <w:name w:val="7E6B89BD92F54349A8E3BB1CD8692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C5F3A-349B-4E08-8A14-32AE6608B727}"/>
      </w:docPartPr>
      <w:docPartBody>
        <w:p w:rsidR="00176425" w:rsidRDefault="00232DE2" w:rsidP="00232DE2">
          <w:pPr>
            <w:pStyle w:val="7E6B89BD92F54349A8E3BB1CD8692112"/>
          </w:pPr>
          <w:r w:rsidRPr="009518C3">
            <w:t>Yes / No</w:t>
          </w:r>
        </w:p>
      </w:docPartBody>
    </w:docPart>
    <w:docPart>
      <w:docPartPr>
        <w:name w:val="FBB22D3E98524A85AF3DEE95569EC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65B1E5-FA7B-4E80-9392-E26DFD982B30}"/>
      </w:docPartPr>
      <w:docPartBody>
        <w:p w:rsidR="00176425" w:rsidRDefault="00232DE2" w:rsidP="00232DE2">
          <w:pPr>
            <w:pStyle w:val="FBB22D3E98524A85AF3DEE95569EC97B1"/>
          </w:pPr>
          <w:r>
            <w:t>Yes / No</w:t>
          </w:r>
        </w:p>
      </w:docPartBody>
    </w:docPart>
    <w:docPart>
      <w:docPartPr>
        <w:name w:val="AC10991EC4C64CBE920F7557E3B1FC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B76551-F9EA-4A83-AD7A-967A7AB9E305}"/>
      </w:docPartPr>
      <w:docPartBody>
        <w:p w:rsidR="00176425" w:rsidRDefault="00232DE2" w:rsidP="00232DE2">
          <w:pPr>
            <w:pStyle w:val="AC10991EC4C64CBE920F7557E3B1FC421"/>
          </w:pPr>
          <w:r>
            <w:t>Yes / No</w:t>
          </w:r>
        </w:p>
      </w:docPartBody>
    </w:docPart>
    <w:docPart>
      <w:docPartPr>
        <w:name w:val="1689F24A41044EA2809E26BD3E83F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189E5-BEAB-4AFB-8B47-5CD8CB428A52}"/>
      </w:docPartPr>
      <w:docPartBody>
        <w:p w:rsidR="00176425" w:rsidRDefault="00232DE2" w:rsidP="00232DE2">
          <w:pPr>
            <w:pStyle w:val="1689F24A41044EA2809E26BD3E83F2D61"/>
          </w:pPr>
          <w:r>
            <w:t>Yes / No</w:t>
          </w:r>
        </w:p>
      </w:docPartBody>
    </w:docPart>
    <w:docPart>
      <w:docPartPr>
        <w:name w:val="776B70EC749646A68E1E84376A84C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41409-3C9A-459C-9941-709989F09800}"/>
      </w:docPartPr>
      <w:docPartBody>
        <w:p w:rsidR="00176425" w:rsidRDefault="00232DE2" w:rsidP="00232DE2">
          <w:pPr>
            <w:pStyle w:val="776B70EC749646A68E1E84376A84C6DD"/>
          </w:pPr>
          <w:r>
            <w:t>Yes / No</w:t>
          </w:r>
        </w:p>
      </w:docPartBody>
    </w:docPart>
    <w:docPart>
      <w:docPartPr>
        <w:name w:val="C5C9556230E6480388CF604F5424E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2E2D4-00B7-4F1E-97AD-7650F5400DB0}"/>
      </w:docPartPr>
      <w:docPartBody>
        <w:p w:rsidR="00176425" w:rsidRDefault="00232DE2" w:rsidP="00232DE2">
          <w:pPr>
            <w:pStyle w:val="C5C9556230E6480388CF604F5424EFC91"/>
          </w:pPr>
          <w:r>
            <w:t>Yes / No</w:t>
          </w:r>
        </w:p>
      </w:docPartBody>
    </w:docPart>
    <w:docPart>
      <w:docPartPr>
        <w:name w:val="FFF9F7FAA6B74789B00883E01ACDA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518D2-2D16-4342-BD6D-0314152077FB}"/>
      </w:docPartPr>
      <w:docPartBody>
        <w:p w:rsidR="00176425" w:rsidRDefault="00232DE2" w:rsidP="00232DE2">
          <w:pPr>
            <w:pStyle w:val="FFF9F7FAA6B74789B00883E01ACDA3471"/>
          </w:pPr>
          <w:r>
            <w:t>Yes / No</w:t>
          </w:r>
        </w:p>
      </w:docPartBody>
    </w:docPart>
    <w:docPart>
      <w:docPartPr>
        <w:name w:val="D070F4B954504907A6B50BA25DA29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3323A-64E2-4987-8243-C11474D4290A}"/>
      </w:docPartPr>
      <w:docPartBody>
        <w:p w:rsidR="00176425" w:rsidRDefault="00232DE2" w:rsidP="00232DE2">
          <w:pPr>
            <w:pStyle w:val="D070F4B954504907A6B50BA25DA295DD1"/>
          </w:pPr>
          <w:r>
            <w:t>Yes / No</w:t>
          </w:r>
        </w:p>
      </w:docPartBody>
    </w:docPart>
    <w:docPart>
      <w:docPartPr>
        <w:name w:val="3AC6B59C49494374B586611A0CB98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00FCF-940B-48A4-96D5-D250167A6959}"/>
      </w:docPartPr>
      <w:docPartBody>
        <w:p w:rsidR="00176425" w:rsidRDefault="00232DE2" w:rsidP="00232DE2">
          <w:pPr>
            <w:pStyle w:val="3AC6B59C49494374B586611A0CB985351"/>
          </w:pPr>
          <w:r>
            <w:t>Yes / No</w:t>
          </w:r>
        </w:p>
      </w:docPartBody>
    </w:docPart>
    <w:docPart>
      <w:docPartPr>
        <w:name w:val="973C6BD75FF440E89F34709A21E3A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FFF14-75D1-4EA2-821F-755763EBEFCB}"/>
      </w:docPartPr>
      <w:docPartBody>
        <w:p w:rsidR="00176425" w:rsidRDefault="00232DE2" w:rsidP="00232DE2">
          <w:pPr>
            <w:pStyle w:val="973C6BD75FF440E89F34709A21E3A02C1"/>
          </w:pPr>
          <w:r>
            <w:t>Yes / No</w:t>
          </w:r>
        </w:p>
      </w:docPartBody>
    </w:docPart>
    <w:docPart>
      <w:docPartPr>
        <w:name w:val="AAB6941067DE44B48F5F0FA902019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0D3A6C-0A98-438D-A26B-000D728BA05F}"/>
      </w:docPartPr>
      <w:docPartBody>
        <w:p w:rsidR="00176425" w:rsidRDefault="00232DE2" w:rsidP="00232DE2">
          <w:pPr>
            <w:pStyle w:val="AAB6941067DE44B48F5F0FA9020199C81"/>
          </w:pPr>
          <w:r>
            <w:t>Yes / No</w:t>
          </w:r>
        </w:p>
      </w:docPartBody>
    </w:docPart>
    <w:docPart>
      <w:docPartPr>
        <w:name w:val="646CF0879DA04142B3A1FDA035402E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CC4DA1-EB5B-4E99-9AC3-62A048781847}"/>
      </w:docPartPr>
      <w:docPartBody>
        <w:p w:rsidR="00176425" w:rsidRDefault="00232DE2" w:rsidP="00232DE2">
          <w:pPr>
            <w:pStyle w:val="646CF0879DA04142B3A1FDA035402ECE1"/>
          </w:pPr>
          <w:r>
            <w:t>Yes / No</w:t>
          </w:r>
        </w:p>
      </w:docPartBody>
    </w:docPart>
    <w:docPart>
      <w:docPartPr>
        <w:name w:val="D14E1297A2F649E58B83A61ED8B90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9E8B3-3D01-421A-B7AE-840604CD9CB3}"/>
      </w:docPartPr>
      <w:docPartBody>
        <w:p w:rsidR="00176425" w:rsidRDefault="00232DE2" w:rsidP="00232DE2">
          <w:pPr>
            <w:pStyle w:val="D14E1297A2F649E58B83A61ED8B907AD1"/>
          </w:pPr>
          <w:r>
            <w:t>Yes / No</w:t>
          </w:r>
        </w:p>
      </w:docPartBody>
    </w:docPart>
    <w:docPart>
      <w:docPartPr>
        <w:name w:val="45704D02C807429EA508070B4E48B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3F466-B21C-4D86-9D32-08B7092C57B4}"/>
      </w:docPartPr>
      <w:docPartBody>
        <w:p w:rsidR="00176425" w:rsidRDefault="00232DE2" w:rsidP="00232DE2">
          <w:pPr>
            <w:pStyle w:val="45704D02C807429EA508070B4E48B53F1"/>
          </w:pPr>
          <w:r>
            <w:t>Yes / No</w:t>
          </w:r>
        </w:p>
      </w:docPartBody>
    </w:docPart>
    <w:docPart>
      <w:docPartPr>
        <w:name w:val="C0519334CE5E492AA42BAFA64566F5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B633CA-F5E2-461D-ADD4-826B34D7C114}"/>
      </w:docPartPr>
      <w:docPartBody>
        <w:p w:rsidR="00176425" w:rsidRDefault="00232DE2" w:rsidP="00232DE2">
          <w:pPr>
            <w:pStyle w:val="C0519334CE5E492AA42BAFA64566F5421"/>
          </w:pPr>
          <w:r>
            <w:t>Yes / No</w:t>
          </w:r>
        </w:p>
      </w:docPartBody>
    </w:docPart>
    <w:docPart>
      <w:docPartPr>
        <w:name w:val="3A84F03E81874A0193C58E0D1D659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11D4D-4500-4AA7-AA9D-9050642DEF35}"/>
      </w:docPartPr>
      <w:docPartBody>
        <w:p w:rsidR="00176425" w:rsidRDefault="00232DE2" w:rsidP="00232DE2">
          <w:pPr>
            <w:pStyle w:val="3A84F03E81874A0193C58E0D1D659FD41"/>
          </w:pPr>
          <w:r>
            <w:t>Yes / No</w:t>
          </w:r>
        </w:p>
      </w:docPartBody>
    </w:docPart>
    <w:docPart>
      <w:docPartPr>
        <w:name w:val="CFDD4E9660644809AFDC9B286AD9DC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5282B-29A3-448D-8A2A-3F4E18058324}"/>
      </w:docPartPr>
      <w:docPartBody>
        <w:p w:rsidR="00176425" w:rsidRDefault="00232DE2" w:rsidP="00232DE2">
          <w:pPr>
            <w:pStyle w:val="CFDD4E9660644809AFDC9B286AD9DCE41"/>
          </w:pPr>
          <w:r>
            <w:t>Yes / No</w:t>
          </w:r>
        </w:p>
      </w:docPartBody>
    </w:docPart>
    <w:docPart>
      <w:docPartPr>
        <w:name w:val="AF77892B213B475CBE412A60AC96C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F4F81-1092-47D9-AF18-C36D5805B74E}"/>
      </w:docPartPr>
      <w:docPartBody>
        <w:p w:rsidR="00176425" w:rsidRDefault="00232DE2" w:rsidP="00232DE2">
          <w:pPr>
            <w:pStyle w:val="AF77892B213B475CBE412A60AC96C2F61"/>
          </w:pPr>
          <w:r>
            <w:t>Yes / No</w:t>
          </w:r>
        </w:p>
      </w:docPartBody>
    </w:docPart>
    <w:docPart>
      <w:docPartPr>
        <w:name w:val="43E2491EFF994BFEAA8277856510E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2AAE3-CF52-460A-BFDC-33959867BE13}"/>
      </w:docPartPr>
      <w:docPartBody>
        <w:p w:rsidR="00176425" w:rsidRDefault="00232DE2" w:rsidP="00232DE2">
          <w:pPr>
            <w:pStyle w:val="43E2491EFF994BFEAA8277856510E4111"/>
          </w:pPr>
          <w:r>
            <w:t>Yes / No</w:t>
          </w:r>
        </w:p>
      </w:docPartBody>
    </w:docPart>
    <w:docPart>
      <w:docPartPr>
        <w:name w:val="26648C2259F6475FBE3AAA584D437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E20D1-DAC8-4572-8045-A235E9F0E93D}"/>
      </w:docPartPr>
      <w:docPartBody>
        <w:p w:rsidR="00176425" w:rsidRDefault="00232DE2" w:rsidP="00232DE2">
          <w:pPr>
            <w:pStyle w:val="26648C2259F6475FBE3AAA584D437003"/>
          </w:pPr>
          <w:r>
            <w:t>Yes / No</w:t>
          </w:r>
        </w:p>
      </w:docPartBody>
    </w:docPart>
    <w:docPart>
      <w:docPartPr>
        <w:name w:val="26B4F35997A44E96A9A79428FF6D4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56DE1-D664-4EE8-9F98-A82115897627}"/>
      </w:docPartPr>
      <w:docPartBody>
        <w:p w:rsidR="00176425" w:rsidRDefault="00232DE2" w:rsidP="00232DE2">
          <w:pPr>
            <w:pStyle w:val="26B4F35997A44E96A9A79428FF6D4B2D2"/>
          </w:pPr>
          <w:r w:rsidRPr="00B34568">
            <w:rPr>
              <w:rStyle w:val="Table-MainTextChar"/>
            </w:rPr>
            <w:t>Yes / No</w:t>
          </w:r>
        </w:p>
      </w:docPartBody>
    </w:docPart>
    <w:docPart>
      <w:docPartPr>
        <w:name w:val="3EC99429A6754E4A89F369D426BC0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EC4F1-187A-48C3-96AA-E5C982CDF438}"/>
      </w:docPartPr>
      <w:docPartBody>
        <w:p w:rsidR="00176425" w:rsidRDefault="00232DE2" w:rsidP="00232DE2">
          <w:pPr>
            <w:pStyle w:val="3EC99429A6754E4A89F369D426BC04A42"/>
          </w:pPr>
          <w:r w:rsidRPr="00B34568">
            <w:rPr>
              <w:rStyle w:val="Table-MainTextChar"/>
            </w:rPr>
            <w:t>Yes / No</w:t>
          </w:r>
        </w:p>
      </w:docPartBody>
    </w:docPart>
    <w:docPart>
      <w:docPartPr>
        <w:name w:val="A635474AA7FE46FCB34FDDFDDFFA10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8A02C7-5BC6-44CE-830D-553D4A1CFDEE}"/>
      </w:docPartPr>
      <w:docPartBody>
        <w:p w:rsidR="00176425" w:rsidRDefault="00232DE2" w:rsidP="00232DE2">
          <w:pPr>
            <w:pStyle w:val="A635474AA7FE46FCB34FDDFDDFFA10891"/>
          </w:pPr>
          <w:r w:rsidRPr="00B34568">
            <w:rPr>
              <w:rStyle w:val="Table-MainTextChar"/>
            </w:rPr>
            <w:t>Yes / No</w:t>
          </w:r>
        </w:p>
      </w:docPartBody>
    </w:docPart>
    <w:docPart>
      <w:docPartPr>
        <w:name w:val="76FE766769EA4768B86F424CFA264B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A2D05-8C44-4040-B62A-2A0F39A506D4}"/>
      </w:docPartPr>
      <w:docPartBody>
        <w:p w:rsidR="00176425" w:rsidRDefault="00232DE2" w:rsidP="00232DE2">
          <w:pPr>
            <w:pStyle w:val="76FE766769EA4768B86F424CFA264B8A1"/>
          </w:pPr>
          <w:r w:rsidRPr="00B34568">
            <w:rPr>
              <w:rStyle w:val="Table-MainTextChar"/>
            </w:rPr>
            <w:t>Yes / No</w:t>
          </w:r>
        </w:p>
      </w:docPartBody>
    </w:docPart>
    <w:docPart>
      <w:docPartPr>
        <w:name w:val="EE2D760A652042C3860E3EAAE57198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BA408E-F9A9-4C0C-940C-680B7DD28C85}"/>
      </w:docPartPr>
      <w:docPartBody>
        <w:p w:rsidR="00176425" w:rsidRDefault="00232DE2" w:rsidP="00232DE2">
          <w:pPr>
            <w:pStyle w:val="EE2D760A652042C3860E3EAAE57198AA"/>
          </w:pPr>
          <w:r>
            <w:t>Yes / No</w:t>
          </w:r>
        </w:p>
      </w:docPartBody>
    </w:docPart>
    <w:docPart>
      <w:docPartPr>
        <w:name w:val="CBB12B80B34B4644BFB64E679BD69E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30E0B7-8A4F-46ED-894E-365548200497}"/>
      </w:docPartPr>
      <w:docPartBody>
        <w:p w:rsidR="00176425" w:rsidRDefault="00232DE2" w:rsidP="00232DE2">
          <w:pPr>
            <w:pStyle w:val="CBB12B80B34B4644BFB64E679BD69E09"/>
          </w:pPr>
          <w:r w:rsidRPr="00B34568">
            <w:rPr>
              <w:rStyle w:val="Table-MainTextChar"/>
            </w:rPr>
            <w:t>Yes / No</w:t>
          </w:r>
        </w:p>
      </w:docPartBody>
    </w:docPart>
    <w:docPart>
      <w:docPartPr>
        <w:name w:val="95C6CD592D254839AE19A9D11A66E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D90A7B-3042-47CA-98E0-D78E321B9CDB}"/>
      </w:docPartPr>
      <w:docPartBody>
        <w:p w:rsidR="00176425" w:rsidRDefault="00232DE2" w:rsidP="00232DE2">
          <w:pPr>
            <w:pStyle w:val="95C6CD592D254839AE19A9D11A66E962"/>
          </w:pPr>
          <w:r>
            <w:t>Yes / No</w:t>
          </w:r>
        </w:p>
      </w:docPartBody>
    </w:docPart>
    <w:docPart>
      <w:docPartPr>
        <w:name w:val="21DDB9FAB04443369853B70D59787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19EE4-9C20-4356-BC03-EC0BC4202D67}"/>
      </w:docPartPr>
      <w:docPartBody>
        <w:p w:rsidR="00176425" w:rsidRDefault="00232DE2" w:rsidP="00232DE2">
          <w:pPr>
            <w:pStyle w:val="21DDB9FAB04443369853B70D59787FA3"/>
          </w:pPr>
          <w:r>
            <w:t>Yes / No</w:t>
          </w:r>
        </w:p>
      </w:docPartBody>
    </w:docPart>
    <w:docPart>
      <w:docPartPr>
        <w:name w:val="45167F73776249B8A429FE3092FB7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E2FC3-0984-4D3E-9355-15AD766747FF}"/>
      </w:docPartPr>
      <w:docPartBody>
        <w:p w:rsidR="00176425" w:rsidRDefault="00232DE2" w:rsidP="00232DE2">
          <w:pPr>
            <w:pStyle w:val="45167F73776249B8A429FE3092FB71C3"/>
          </w:pPr>
          <w:r>
            <w:t>Yes / No</w:t>
          </w:r>
        </w:p>
      </w:docPartBody>
    </w:docPart>
    <w:docPart>
      <w:docPartPr>
        <w:name w:val="83521B186B504F2290F0BEB7D8C9B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C1661-6BDE-4D49-B3CB-A81B560D339A}"/>
      </w:docPartPr>
      <w:docPartBody>
        <w:p w:rsidR="00176425" w:rsidRDefault="00232DE2" w:rsidP="00232DE2">
          <w:pPr>
            <w:pStyle w:val="83521B186B504F2290F0BEB7D8C9BC30"/>
          </w:pPr>
          <w:r>
            <w:t>Yes / No</w:t>
          </w:r>
        </w:p>
      </w:docPartBody>
    </w:docPart>
    <w:docPart>
      <w:docPartPr>
        <w:name w:val="935279AAE986436B879973CBE0381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F6FB4-3CEA-4A3D-99E9-9F9685B58E91}"/>
      </w:docPartPr>
      <w:docPartBody>
        <w:p w:rsidR="00176425" w:rsidRDefault="00232DE2" w:rsidP="00232DE2">
          <w:pPr>
            <w:pStyle w:val="935279AAE986436B879973CBE0381E95"/>
          </w:pPr>
          <w:r>
            <w:t>Yes / No</w:t>
          </w:r>
        </w:p>
      </w:docPartBody>
    </w:docPart>
    <w:docPart>
      <w:docPartPr>
        <w:name w:val="6CD30B44BAC848B988758FEE53F62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F13B4-44DA-40A6-8FC4-99AA12AD676B}"/>
      </w:docPartPr>
      <w:docPartBody>
        <w:p w:rsidR="00176425" w:rsidRDefault="00232DE2" w:rsidP="00232DE2">
          <w:pPr>
            <w:pStyle w:val="6CD30B44BAC848B988758FEE53F62892"/>
          </w:pPr>
          <w:r>
            <w:t>Yes / No</w:t>
          </w:r>
        </w:p>
      </w:docPartBody>
    </w:docPart>
    <w:docPart>
      <w:docPartPr>
        <w:name w:val="3F5697E0C1224F69A529A782F4044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FD7A0-8C0F-4447-B6F1-ADAE982395D9}"/>
      </w:docPartPr>
      <w:docPartBody>
        <w:p w:rsidR="00176425" w:rsidRDefault="00232DE2" w:rsidP="00232DE2">
          <w:pPr>
            <w:pStyle w:val="3F5697E0C1224F69A529A782F4044ED3"/>
          </w:pPr>
          <w:r>
            <w:t>Yes / No</w:t>
          </w:r>
        </w:p>
      </w:docPartBody>
    </w:docPart>
    <w:docPart>
      <w:docPartPr>
        <w:name w:val="A9105B60B08E4C3F8AE8B971C4CBCF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63886-659D-4C88-A48E-DB544B6246BB}"/>
      </w:docPartPr>
      <w:docPartBody>
        <w:p w:rsidR="00176425" w:rsidRDefault="00232DE2" w:rsidP="00232DE2">
          <w:pPr>
            <w:pStyle w:val="A9105B60B08E4C3F8AE8B971C4CBCF5D"/>
          </w:pPr>
          <w:r>
            <w:t>Yes / No</w:t>
          </w:r>
        </w:p>
      </w:docPartBody>
    </w:docPart>
    <w:docPart>
      <w:docPartPr>
        <w:name w:val="ED7326E37E874D52A4882A32D9AC6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CE17E-7AB0-4174-8C48-BDD2AF5D1685}"/>
      </w:docPartPr>
      <w:docPartBody>
        <w:p w:rsidR="00176425" w:rsidRDefault="00232DE2" w:rsidP="00232DE2">
          <w:pPr>
            <w:pStyle w:val="ED7326E37E874D52A4882A32D9AC6761"/>
          </w:pPr>
          <w:r>
            <w:t>Yes / N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bold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bold italic"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2DE2"/>
    <w:rsid w:val="00176425"/>
    <w:rsid w:val="00232DE2"/>
    <w:rsid w:val="00500ABA"/>
    <w:rsid w:val="00C17679"/>
    <w:rsid w:val="00C76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-MainText">
    <w:name w:val="Table - Main Text"/>
    <w:basedOn w:val="Normal"/>
    <w:link w:val="Table-MainTextChar"/>
    <w:qFormat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character" w:customStyle="1" w:styleId="Table-MainTextChar">
    <w:name w:val="Table - Main Text Char"/>
    <w:basedOn w:val="DefaultParagraphFont"/>
    <w:link w:val="Table-MainText"/>
    <w:rsid w:val="00232DE2"/>
    <w:rPr>
      <w:rFonts w:cstheme="minorHAnsi"/>
      <w:color w:val="000000" w:themeColor="text1"/>
      <w:szCs w:val="24"/>
    </w:rPr>
  </w:style>
  <w:style w:type="character" w:styleId="PlaceholderText">
    <w:name w:val="Placeholder Text"/>
    <w:basedOn w:val="DefaultParagraphFont"/>
    <w:uiPriority w:val="99"/>
    <w:semiHidden/>
    <w:rsid w:val="00232DE2"/>
    <w:rPr>
      <w:color w:val="808080"/>
    </w:rPr>
  </w:style>
  <w:style w:type="paragraph" w:customStyle="1" w:styleId="7E6B89BD92F54349A8E3BB1CD8692112">
    <w:name w:val="7E6B89BD92F54349A8E3BB1CD8692112"/>
    <w:rsid w:val="00232DE2"/>
  </w:style>
  <w:style w:type="paragraph" w:customStyle="1" w:styleId="776B70EC749646A68E1E84376A84C6DD">
    <w:name w:val="776B70EC749646A68E1E84376A84C6DD"/>
    <w:rsid w:val="00232DE2"/>
  </w:style>
  <w:style w:type="paragraph" w:customStyle="1" w:styleId="26648C2259F6475FBE3AAA584D437003">
    <w:name w:val="26648C2259F6475FBE3AAA584D437003"/>
    <w:rsid w:val="00232DE2"/>
  </w:style>
  <w:style w:type="paragraph" w:customStyle="1" w:styleId="A635474AA7FE46FCB34FDDFDDFFA10891">
    <w:name w:val="A635474AA7FE46FCB34FDDFDDFFA10891"/>
    <w:rsid w:val="00232DE2"/>
    <w:pPr>
      <w:spacing w:after="200" w:line="276" w:lineRule="auto"/>
    </w:pPr>
    <w:rPr>
      <w:rFonts w:cs="Times New Roman"/>
    </w:rPr>
  </w:style>
  <w:style w:type="paragraph" w:customStyle="1" w:styleId="76FE766769EA4768B86F424CFA264B8A1">
    <w:name w:val="76FE766769EA4768B86F424CFA264B8A1"/>
    <w:rsid w:val="00232DE2"/>
    <w:pPr>
      <w:spacing w:after="200" w:line="276" w:lineRule="auto"/>
    </w:pPr>
    <w:rPr>
      <w:rFonts w:cs="Times New Roman"/>
    </w:rPr>
  </w:style>
  <w:style w:type="paragraph" w:customStyle="1" w:styleId="73429276B1B1487494BA68D4F82449E2">
    <w:name w:val="73429276B1B1487494BA68D4F82449E2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B07593ED23234A8995A52E76FB4B5E961">
    <w:name w:val="B07593ED23234A8995A52E76FB4B5E96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BF4F50A55C1848BB8C863DB6CC4D4F741">
    <w:name w:val="BF4F50A55C1848BB8C863DB6CC4D4F74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E102000EDD28439CA80482E35508C3881">
    <w:name w:val="E102000EDD28439CA80482E35508C388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274E046470B84A53AAFF10923B3870BF1">
    <w:name w:val="274E046470B84A53AAFF10923B3870BF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28407B296A6447DA8C27017F3129D8331">
    <w:name w:val="28407B296A6447DA8C27017F3129D833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647A231A2EFD4B19BA508175EB8F04D61">
    <w:name w:val="647A231A2EFD4B19BA508175EB8F04D6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718B02F8CC694D638EC60C0211E0E5331">
    <w:name w:val="718B02F8CC694D638EC60C0211E0E533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FBE6DC4EF74940B0A43236DB5FF7956C1">
    <w:name w:val="FBE6DC4EF74940B0A43236DB5FF7956C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99F9B9B7C2164394B800C7DC8A4C6C8E1">
    <w:name w:val="99F9B9B7C2164394B800C7DC8A4C6C8E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FBB22D3E98524A85AF3DEE95569EC97B1">
    <w:name w:val="FBB22D3E98524A85AF3DEE95569EC97B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AC10991EC4C64CBE920F7557E3B1FC421">
    <w:name w:val="AC10991EC4C64CBE920F7557E3B1FC42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1689F24A41044EA2809E26BD3E83F2D61">
    <w:name w:val="1689F24A41044EA2809E26BD3E83F2D6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C5C9556230E6480388CF604F5424EFC91">
    <w:name w:val="C5C9556230E6480388CF604F5424EFC9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FFF9F7FAA6B74789B00883E01ACDA3471">
    <w:name w:val="FFF9F7FAA6B74789B00883E01ACDA347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D070F4B954504907A6B50BA25DA295DD1">
    <w:name w:val="D070F4B954504907A6B50BA25DA295DD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3AC6B59C49494374B586611A0CB985351">
    <w:name w:val="3AC6B59C49494374B586611A0CB98535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973C6BD75FF440E89F34709A21E3A02C1">
    <w:name w:val="973C6BD75FF440E89F34709A21E3A02C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AAB6941067DE44B48F5F0FA9020199C81">
    <w:name w:val="AAB6941067DE44B48F5F0FA9020199C8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646CF0879DA04142B3A1FDA035402ECE1">
    <w:name w:val="646CF0879DA04142B3A1FDA035402ECE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D14E1297A2F649E58B83A61ED8B907AD1">
    <w:name w:val="D14E1297A2F649E58B83A61ED8B907AD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45704D02C807429EA508070B4E48B53F1">
    <w:name w:val="45704D02C807429EA508070B4E48B53F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C0519334CE5E492AA42BAFA64566F5421">
    <w:name w:val="C0519334CE5E492AA42BAFA64566F542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3A84F03E81874A0193C58E0D1D659FD41">
    <w:name w:val="3A84F03E81874A0193C58E0D1D659FD4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CFDD4E9660644809AFDC9B286AD9DCE41">
    <w:name w:val="CFDD4E9660644809AFDC9B286AD9DCE4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AF77892B213B475CBE412A60AC96C2F61">
    <w:name w:val="AF77892B213B475CBE412A60AC96C2F6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43E2491EFF994BFEAA8277856510E4111">
    <w:name w:val="43E2491EFF994BFEAA8277856510E4111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26B4F35997A44E96A9A79428FF6D4B2D2">
    <w:name w:val="26B4F35997A44E96A9A79428FF6D4B2D2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3EC99429A6754E4A89F369D426BC04A42">
    <w:name w:val="3EC99429A6754E4A89F369D426BC04A42"/>
    <w:rsid w:val="00232DE2"/>
    <w:pPr>
      <w:spacing w:after="0" w:line="276" w:lineRule="auto"/>
    </w:pPr>
    <w:rPr>
      <w:rFonts w:cstheme="minorHAnsi"/>
      <w:color w:val="000000" w:themeColor="text1"/>
      <w:szCs w:val="24"/>
    </w:rPr>
  </w:style>
  <w:style w:type="paragraph" w:customStyle="1" w:styleId="EE2D760A652042C3860E3EAAE57198AA">
    <w:name w:val="EE2D760A652042C3860E3EAAE57198AA"/>
    <w:rsid w:val="00232DE2"/>
  </w:style>
  <w:style w:type="paragraph" w:customStyle="1" w:styleId="CBB12B80B34B4644BFB64E679BD69E09">
    <w:name w:val="CBB12B80B34B4644BFB64E679BD69E09"/>
    <w:rsid w:val="00232DE2"/>
  </w:style>
  <w:style w:type="paragraph" w:customStyle="1" w:styleId="95C6CD592D254839AE19A9D11A66E962">
    <w:name w:val="95C6CD592D254839AE19A9D11A66E962"/>
    <w:rsid w:val="00232DE2"/>
  </w:style>
  <w:style w:type="paragraph" w:customStyle="1" w:styleId="21DDB9FAB04443369853B70D59787FA3">
    <w:name w:val="21DDB9FAB04443369853B70D59787FA3"/>
    <w:rsid w:val="00232DE2"/>
  </w:style>
  <w:style w:type="paragraph" w:customStyle="1" w:styleId="45167F73776249B8A429FE3092FB71C3">
    <w:name w:val="45167F73776249B8A429FE3092FB71C3"/>
    <w:rsid w:val="00232DE2"/>
  </w:style>
  <w:style w:type="paragraph" w:customStyle="1" w:styleId="83521B186B504F2290F0BEB7D8C9BC30">
    <w:name w:val="83521B186B504F2290F0BEB7D8C9BC30"/>
    <w:rsid w:val="00232DE2"/>
  </w:style>
  <w:style w:type="paragraph" w:customStyle="1" w:styleId="935279AAE986436B879973CBE0381E95">
    <w:name w:val="935279AAE986436B879973CBE0381E95"/>
    <w:rsid w:val="00232DE2"/>
  </w:style>
  <w:style w:type="paragraph" w:customStyle="1" w:styleId="6CD30B44BAC848B988758FEE53F62892">
    <w:name w:val="6CD30B44BAC848B988758FEE53F62892"/>
    <w:rsid w:val="00232DE2"/>
  </w:style>
  <w:style w:type="paragraph" w:customStyle="1" w:styleId="3F5697E0C1224F69A529A782F4044ED3">
    <w:name w:val="3F5697E0C1224F69A529A782F4044ED3"/>
    <w:rsid w:val="00232DE2"/>
  </w:style>
  <w:style w:type="paragraph" w:customStyle="1" w:styleId="A9105B60B08E4C3F8AE8B971C4CBCF5D">
    <w:name w:val="A9105B60B08E4C3F8AE8B971C4CBCF5D"/>
    <w:rsid w:val="00232DE2"/>
  </w:style>
  <w:style w:type="paragraph" w:customStyle="1" w:styleId="ED7326E37E874D52A4882A32D9AC6761">
    <w:name w:val="ED7326E37E874D52A4882A32D9AC6761"/>
    <w:rsid w:val="00232DE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dea3">
  <a:themeElements>
    <a:clrScheme name="AIM Colours">
      <a:dk1>
        <a:srgbClr val="565555"/>
      </a:dk1>
      <a:lt1>
        <a:srgbClr val="ADB6BA"/>
      </a:lt1>
      <a:dk2>
        <a:srgbClr val="E7236D"/>
      </a:dk2>
      <a:lt2>
        <a:srgbClr val="835F83"/>
      </a:lt2>
      <a:accent1>
        <a:srgbClr val="00829F"/>
      </a:accent1>
      <a:accent2>
        <a:srgbClr val="7B9FB1"/>
      </a:accent2>
      <a:accent3>
        <a:srgbClr val="D65F36"/>
      </a:accent3>
      <a:accent4>
        <a:srgbClr val="6D554E"/>
      </a:accent4>
      <a:accent5>
        <a:srgbClr val="000000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F5C327B1B2304C8C4F7D19EFBD7642" ma:contentTypeVersion="14" ma:contentTypeDescription="Create a new document." ma:contentTypeScope="" ma:versionID="83eb5107ed1a0e08fb9c46b21ef6a58a">
  <xsd:schema xmlns:xsd="http://www.w3.org/2001/XMLSchema" xmlns:xs="http://www.w3.org/2001/XMLSchema" xmlns:p="http://schemas.microsoft.com/office/2006/metadata/properties" xmlns:ns2="9d660b62-755d-420e-b288-133eb56cf411" xmlns:ns3="4f3b13ce-7c4e-4065-86cb-dc53d72cd627" targetNamespace="http://schemas.microsoft.com/office/2006/metadata/properties" ma:root="true" ma:fieldsID="ee66517242675bab8b2dd86521b9170b" ns2:_="" ns3:_="">
    <xsd:import namespace="9d660b62-755d-420e-b288-133eb56cf411"/>
    <xsd:import namespace="4f3b13ce-7c4e-4065-86cb-dc53d72cd62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660b62-755d-420e-b288-133eb56cf41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3b13ce-7c4e-4065-86cb-dc53d72cd6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04CB7A-2911-4D07-AB8F-7F7FE98BD0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660b62-755d-420e-b288-133eb56cf411"/>
    <ds:schemaRef ds:uri="4f3b13ce-7c4e-4065-86cb-dc53d72cd6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559D13-4692-48CD-A93B-3C746896EB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405D675-8F72-4DAC-BB11-5B0AE6B1B8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7E1EFC-D47F-4AFF-8108-C5C49FC975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4</Pages>
  <Words>675</Words>
  <Characters>385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eth</dc:creator>
  <cp:keywords/>
  <cp:lastModifiedBy>Thea Jackson</cp:lastModifiedBy>
  <cp:revision>142</cp:revision>
  <cp:lastPrinted>2019-04-15T06:42:00Z</cp:lastPrinted>
  <dcterms:created xsi:type="dcterms:W3CDTF">2020-04-03T00:37:00Z</dcterms:created>
  <dcterms:modified xsi:type="dcterms:W3CDTF">2021-05-24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F5C327B1B2304C8C4F7D19EFBD7642</vt:lpwstr>
  </property>
</Properties>
</file>